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495B4E" w14:textId="77777777" w:rsidR="00585CFC" w:rsidRDefault="00585CFC" w:rsidP="00585CFC">
      <w:pPr>
        <w:spacing w:line="240" w:lineRule="auto"/>
        <w:rPr>
          <w:b/>
        </w:rPr>
      </w:pPr>
      <w:r w:rsidRPr="007A2EB0">
        <w:rPr>
          <w:b/>
        </w:rPr>
        <w:t xml:space="preserve">VIII. </w:t>
      </w:r>
      <w:r>
        <w:rPr>
          <w:b/>
        </w:rPr>
        <w:t>On-Line Appendices</w:t>
      </w:r>
    </w:p>
    <w:p w14:paraId="7A40A695" w14:textId="77777777" w:rsidR="00585CFC" w:rsidRDefault="00585CFC" w:rsidP="00585CFC">
      <w:pPr>
        <w:spacing w:line="240" w:lineRule="auto"/>
        <w:rPr>
          <w:b/>
        </w:rPr>
      </w:pPr>
    </w:p>
    <w:p w14:paraId="1D43ADDF" w14:textId="77777777" w:rsidR="00585CFC" w:rsidRDefault="00585CFC" w:rsidP="00585CFC">
      <w:pPr>
        <w:spacing w:line="240" w:lineRule="auto"/>
        <w:rPr>
          <w:b/>
        </w:rPr>
      </w:pPr>
      <w:r>
        <w:rPr>
          <w:b/>
        </w:rPr>
        <w:t>Appendix A</w:t>
      </w:r>
    </w:p>
    <w:p w14:paraId="487214B6" w14:textId="77777777" w:rsidR="00585CFC" w:rsidRPr="007D38F3" w:rsidRDefault="00585CFC" w:rsidP="00585CFC">
      <w:pPr>
        <w:spacing w:line="240" w:lineRule="auto"/>
        <w:jc w:val="center"/>
        <w:rPr>
          <w:smallCaps/>
        </w:rPr>
      </w:pPr>
      <w:r w:rsidRPr="007D38F3">
        <w:rPr>
          <w:smallCaps/>
        </w:rPr>
        <w:t>Table A1: Summary Statistics</w:t>
      </w:r>
    </w:p>
    <w:p w14:paraId="5B9155A5" w14:textId="77777777" w:rsidR="00585CFC" w:rsidRPr="007A2EB0" w:rsidRDefault="00585CFC" w:rsidP="00585CFC">
      <w:pPr>
        <w:spacing w:line="240" w:lineRule="auto"/>
        <w:rPr>
          <w:b/>
        </w:rPr>
      </w:pPr>
    </w:p>
    <w:tbl>
      <w:tblPr>
        <w:tblW w:w="6360" w:type="dxa"/>
        <w:jc w:val="center"/>
        <w:tblLook w:val="04A0" w:firstRow="1" w:lastRow="0" w:firstColumn="1" w:lastColumn="0" w:noHBand="0" w:noVBand="1"/>
      </w:tblPr>
      <w:tblGrid>
        <w:gridCol w:w="2160"/>
        <w:gridCol w:w="760"/>
        <w:gridCol w:w="820"/>
        <w:gridCol w:w="860"/>
        <w:gridCol w:w="820"/>
        <w:gridCol w:w="940"/>
      </w:tblGrid>
      <w:tr w:rsidR="00585CFC" w:rsidRPr="00A12DFA" w14:paraId="7EC5A5ED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18F7860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b/>
                <w:bCs/>
                <w:color w:val="000000"/>
                <w:sz w:val="22"/>
              </w:rPr>
              <w:t>Variable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809E81F" w14:textId="77777777" w:rsidR="00585CFC" w:rsidRPr="00A12DFA" w:rsidRDefault="00585CFC" w:rsidP="002B3FD8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2"/>
              </w:rPr>
              <w:t>N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F1AC0CF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b/>
                <w:bCs/>
                <w:color w:val="000000"/>
                <w:sz w:val="22"/>
              </w:rPr>
              <w:t>Mean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0638CFB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b/>
                <w:bCs/>
                <w:color w:val="000000"/>
                <w:sz w:val="22"/>
              </w:rPr>
              <w:t>S.D.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6245378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b/>
                <w:bCs/>
                <w:color w:val="000000"/>
                <w:sz w:val="22"/>
              </w:rPr>
              <w:t>Min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AA31E14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b/>
                <w:bCs/>
                <w:color w:val="000000"/>
                <w:sz w:val="22"/>
              </w:rPr>
              <w:t>Max</w:t>
            </w:r>
          </w:p>
        </w:tc>
      </w:tr>
      <w:tr w:rsidR="00585CFC" w:rsidRPr="00A12DFA" w14:paraId="397C96A4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7B6BEE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Grievance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CE88CF6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042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0748AD1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64.94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1FE3869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8.53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0C6EEBC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40.97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AC16CEE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87.40</w:t>
            </w:r>
          </w:p>
        </w:tc>
      </w:tr>
      <w:tr w:rsidR="00585CFC" w:rsidRPr="00A12DFA" w14:paraId="0C98FCD9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ABE38C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Polarization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C456720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04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D91F470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53.8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35B6745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6.2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495A234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36.3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B7C5A18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84.87</w:t>
            </w:r>
          </w:p>
        </w:tc>
      </w:tr>
      <w:tr w:rsidR="00585CFC" w:rsidRPr="00A12DFA" w14:paraId="6CD44CE4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28D829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Protest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DF99A1A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22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B999EED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4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F72CEE1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.2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2774CFA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5D0F858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22.00</w:t>
            </w:r>
          </w:p>
        </w:tc>
      </w:tr>
      <w:tr w:rsidR="00585CFC" w:rsidRPr="00A12DFA" w14:paraId="230AFE63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96A9A9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 xml:space="preserve">Gini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9F78259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10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75074E4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35.2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4A0F92A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9.7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E838BCA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8.9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7967B75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67.40</w:t>
            </w:r>
          </w:p>
        </w:tc>
      </w:tr>
      <w:tr w:rsidR="00585CFC" w:rsidRPr="00A12DFA" w14:paraId="39B4DC15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CDEF5B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Ln GDP/cap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2647CA2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23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40E0F05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9.2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A630730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.0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178426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5.7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53552C4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0.85</w:t>
            </w:r>
          </w:p>
        </w:tc>
      </w:tr>
      <w:tr w:rsidR="00585CFC" w:rsidRPr="00A12DFA" w14:paraId="4262924B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6BD1EA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Growth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560F85E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27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424F961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2.8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97FBFCE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4.7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EDF2D8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-44.9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789F401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8.29</w:t>
            </w:r>
          </w:p>
        </w:tc>
      </w:tr>
      <w:tr w:rsidR="00585CFC" w:rsidRPr="00A12DFA" w14:paraId="17114134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932F78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Ln Inflation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B9101D5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27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5003027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.7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34437F6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.3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B23B281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383EC69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9.64</w:t>
            </w:r>
          </w:p>
        </w:tc>
      </w:tr>
      <w:tr w:rsidR="00585CFC" w:rsidRPr="00A12DFA" w14:paraId="42F71C0B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FF1F31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Legislative Election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55C5039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26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17E881A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2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E382EC6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4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C676042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4E4A768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.00</w:t>
            </w:r>
          </w:p>
        </w:tc>
      </w:tr>
      <w:tr w:rsidR="00585CFC" w:rsidRPr="00A12DFA" w14:paraId="75629330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FBB4FB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Executive Election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F5AB2A2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26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583EC8F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1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116FF98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3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A58354C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5017E9A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.00</w:t>
            </w:r>
          </w:p>
        </w:tc>
      </w:tr>
      <w:tr w:rsidR="00585CFC" w:rsidRPr="00A12DFA" w14:paraId="42C76140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B58FF2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Polity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D602C55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29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D915E32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8.5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CD7692D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.9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EEAA1FD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A553B0E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0.00</w:t>
            </w:r>
          </w:p>
        </w:tc>
      </w:tr>
      <w:tr w:rsidR="00585CFC" w:rsidRPr="00A12DFA" w14:paraId="2376448B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EAB3EE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Regime Durability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805AFF1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29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D3B7B68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30.9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DFA09DE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34.3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C594F42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9426701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202.00</w:t>
            </w:r>
          </w:p>
        </w:tc>
      </w:tr>
      <w:tr w:rsidR="00585CFC" w:rsidRPr="00A12DFA" w14:paraId="70237859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303E4C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Political Terror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4D2AD1E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24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1484AFD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.9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D71A5C0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.0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BF0886C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5AE709F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5.00</w:t>
            </w:r>
          </w:p>
        </w:tc>
      </w:tr>
      <w:tr w:rsidR="00585CFC" w:rsidRPr="00A12DFA" w14:paraId="62FBC97E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CCE073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Urbanicity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DCB67D5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28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F5B17DE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65.9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AF700D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6.6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96A5260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7.2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EE71ACB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97.49</w:t>
            </w:r>
          </w:p>
        </w:tc>
      </w:tr>
      <w:tr w:rsidR="00585CFC" w:rsidRPr="00A12DFA" w14:paraId="0ADFF756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06DC841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Ln Population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EA84B84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28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965E1FD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6.3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49B9B5A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.3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0A38983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2.8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CDF3AD0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20.81</w:t>
            </w:r>
          </w:p>
        </w:tc>
      </w:tr>
      <w:tr w:rsidR="00585CFC" w:rsidRPr="00A12DFA" w14:paraId="19D5C6C5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D205371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Presidential System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C2DEE8A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29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92511D4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4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E29C8DB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4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0B6768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48ABF32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.00</w:t>
            </w:r>
          </w:p>
        </w:tc>
      </w:tr>
      <w:tr w:rsidR="00585CFC" w:rsidRPr="00A12DFA" w14:paraId="1F4AE091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93732BB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Ethnic Fractionalization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5A20E7F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29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512DA75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3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F537672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2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FF3D93D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8E1F398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0.93</w:t>
            </w:r>
          </w:p>
        </w:tc>
      </w:tr>
      <w:tr w:rsidR="00585CFC" w:rsidRPr="00A12DFA" w14:paraId="25124B54" w14:textId="77777777" w:rsidTr="002B3FD8">
        <w:trPr>
          <w:trHeight w:val="300"/>
          <w:jc w:val="center"/>
        </w:trPr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1695E60E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Time Trend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FA77697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29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267D279E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-0.18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2A65AB0C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9.1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195FAC40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-33.0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65FD245" w14:textId="77777777" w:rsidR="00585CFC" w:rsidRPr="00A12DFA" w:rsidRDefault="00585CFC" w:rsidP="002B3FD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12DFA">
              <w:rPr>
                <w:rFonts w:eastAsia="Times New Roman" w:cs="Times New Roman"/>
                <w:color w:val="000000"/>
                <w:sz w:val="22"/>
              </w:rPr>
              <w:t>11.00</w:t>
            </w:r>
          </w:p>
        </w:tc>
      </w:tr>
    </w:tbl>
    <w:p w14:paraId="49E09A13" w14:textId="77777777" w:rsidR="00585CFC" w:rsidRDefault="00585CFC" w:rsidP="00585CFC">
      <w:pPr>
        <w:spacing w:line="240" w:lineRule="auto"/>
      </w:pPr>
    </w:p>
    <w:p w14:paraId="4883AC75" w14:textId="77777777" w:rsidR="00585CFC" w:rsidRDefault="00585CFC" w:rsidP="00585CFC">
      <w:pPr>
        <w:spacing w:line="240" w:lineRule="auto"/>
      </w:pPr>
    </w:p>
    <w:p w14:paraId="7E7BF15F" w14:textId="77777777" w:rsidR="002B3FD8" w:rsidRPr="007D38F3" w:rsidRDefault="002B3FD8" w:rsidP="002B3FD8">
      <w:pPr>
        <w:spacing w:line="240" w:lineRule="auto"/>
        <w:jc w:val="center"/>
        <w:rPr>
          <w:smallCaps/>
        </w:rPr>
      </w:pPr>
      <w:r w:rsidRPr="007D38F3">
        <w:rPr>
          <w:smallCaps/>
        </w:rPr>
        <w:t>Table A</w:t>
      </w:r>
      <w:r>
        <w:rPr>
          <w:smallCaps/>
        </w:rPr>
        <w:t>2</w:t>
      </w:r>
      <w:r w:rsidRPr="007D38F3">
        <w:rPr>
          <w:smallCaps/>
        </w:rPr>
        <w:t xml:space="preserve">: </w:t>
      </w:r>
      <w:r w:rsidR="004E3A3D">
        <w:rPr>
          <w:smallCaps/>
        </w:rPr>
        <w:t>Table of Correlations</w:t>
      </w:r>
    </w:p>
    <w:p w14:paraId="73E7C6CA" w14:textId="77777777" w:rsidR="002B3FD8" w:rsidRDefault="002B3FD8" w:rsidP="002B3FD8">
      <w:pPr>
        <w:widowControl w:val="0"/>
        <w:autoSpaceDE w:val="0"/>
        <w:autoSpaceDN w:val="0"/>
        <w:adjustRightInd w:val="0"/>
        <w:spacing w:line="240" w:lineRule="auto"/>
        <w:rPr>
          <w:rFonts w:cs="Times New Roman"/>
          <w:szCs w:val="24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2336"/>
        <w:gridCol w:w="995"/>
        <w:gridCol w:w="1280"/>
        <w:gridCol w:w="1120"/>
      </w:tblGrid>
      <w:tr w:rsidR="002B3FD8" w:rsidRPr="00CF6955" w14:paraId="702E3646" w14:textId="77777777" w:rsidTr="002B3FD8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C22833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8CE6E6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Protes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82CC24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Polariza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DE389A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Grievance</w:t>
            </w:r>
          </w:p>
        </w:tc>
      </w:tr>
      <w:tr w:rsidR="002B3FD8" w:rsidRPr="00CF6955" w14:paraId="23AC62BC" w14:textId="77777777" w:rsidTr="002B3FD8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14:paraId="37E4FC76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 xml:space="preserve">Protest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14:paraId="66B61D65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14:paraId="7392A66C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0906</w:t>
            </w:r>
            <w:r w:rsidRPr="00CF6955">
              <w:rPr>
                <w:rFonts w:cs="Times New Roman"/>
                <w:sz w:val="22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14:paraId="5C076B4D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0668</w:t>
            </w:r>
            <w:r w:rsidRPr="00CF6955">
              <w:rPr>
                <w:rFonts w:cs="Times New Roman"/>
                <w:sz w:val="22"/>
                <w:vertAlign w:val="superscript"/>
              </w:rPr>
              <w:t>*</w:t>
            </w:r>
          </w:p>
        </w:tc>
      </w:tr>
      <w:tr w:rsidR="002B3FD8" w:rsidRPr="00CF6955" w14:paraId="1877A588" w14:textId="77777777" w:rsidTr="002B3FD8">
        <w:trPr>
          <w:jc w:val="center"/>
        </w:trPr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27548025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Polarization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6FC4C79B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0906</w:t>
            </w:r>
            <w:r w:rsidRPr="00CF6955">
              <w:rPr>
                <w:rFonts w:cs="Times New Roman"/>
                <w:sz w:val="22"/>
                <w:vertAlign w:val="superscript"/>
              </w:rPr>
              <w:t>**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6B2A800A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587EEDDA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182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2B3FD8" w:rsidRPr="00CF6955" w14:paraId="573801FB" w14:textId="77777777" w:rsidTr="002B3FD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160402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Griev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A4A403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0668</w:t>
            </w:r>
            <w:r w:rsidRPr="00CF6955">
              <w:rPr>
                <w:rFonts w:cs="Times New Roman"/>
                <w:sz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34AE0E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182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0613F1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</w:p>
        </w:tc>
      </w:tr>
      <w:tr w:rsidR="002B3FD8" w:rsidRPr="00CF6955" w14:paraId="125E1AE2" w14:textId="77777777" w:rsidTr="002B3FD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B0D6B9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GIN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2A3733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02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9457A7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404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F35705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286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2B3FD8" w:rsidRPr="00CF6955" w14:paraId="276978CB" w14:textId="77777777" w:rsidTr="002B3FD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3A0F31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eastAsia="Times New Roman" w:cs="Times New Roman"/>
                <w:color w:val="000000"/>
                <w:sz w:val="22"/>
              </w:rPr>
              <w:t>GDP/c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65ADE5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006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CCF951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506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856B12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351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2B3FD8" w:rsidRPr="00CF6955" w14:paraId="013E6210" w14:textId="77777777" w:rsidTr="002B3FD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4BC2C4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Grow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7B8377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107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6F30CA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02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AF96F1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189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2B3FD8" w:rsidRPr="00CF6955" w14:paraId="0161EDFF" w14:textId="77777777" w:rsidTr="002B3FD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44B05E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Ln Infl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2ED499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0616</w:t>
            </w:r>
            <w:r w:rsidRPr="00CF6955">
              <w:rPr>
                <w:rFonts w:cs="Times New Roman"/>
                <w:sz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9EDDB4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233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7AC2059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365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2B3FD8" w:rsidRPr="00CF6955" w14:paraId="51E510C8" w14:textId="77777777" w:rsidTr="002B3FD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F40630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eastAsia="Times New Roman" w:cs="Times New Roman"/>
                <w:color w:val="000000"/>
                <w:sz w:val="22"/>
              </w:rPr>
              <w:t>Legislative Ele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9E1BE8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01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A168AA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0853</w:t>
            </w:r>
            <w:r w:rsidRPr="00CF6955">
              <w:rPr>
                <w:rFonts w:cs="Times New Roman"/>
                <w:sz w:val="22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390798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138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2B3FD8" w:rsidRPr="00CF6955" w14:paraId="4AABA0F2" w14:textId="77777777" w:rsidTr="002B3FD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C1BC32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eastAsia="Times New Roman" w:cs="Times New Roman"/>
                <w:color w:val="000000"/>
                <w:sz w:val="22"/>
              </w:rPr>
              <w:t>Executive Ele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5DA773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0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EDC616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05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D515A1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0616</w:t>
            </w:r>
            <w:r w:rsidRPr="00CF6955">
              <w:rPr>
                <w:rFonts w:cs="Times New Roman"/>
                <w:sz w:val="22"/>
                <w:vertAlign w:val="superscript"/>
              </w:rPr>
              <w:t>*</w:t>
            </w:r>
          </w:p>
        </w:tc>
      </w:tr>
      <w:tr w:rsidR="002B3FD8" w:rsidRPr="00CF6955" w14:paraId="215CEBA0" w14:textId="77777777" w:rsidTr="002B3FD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4A4D7D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Pol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E8B8BA0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0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A786373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329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8C0308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312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2B3FD8" w:rsidRPr="00CF6955" w14:paraId="1E768FE8" w14:textId="77777777" w:rsidTr="002B3FD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C828ED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Reg. Durabil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D6D0BC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03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127E76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192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8A3741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468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2B3FD8" w:rsidRPr="00CF6955" w14:paraId="05F1D795" w14:textId="77777777" w:rsidTr="002B3FD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7B8236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Political T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3F1DAC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05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6210F9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318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31F0DB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346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2B3FD8" w:rsidRPr="00CF6955" w14:paraId="1457A635" w14:textId="77777777" w:rsidTr="002B3FD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E81053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Urbani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C70589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0678</w:t>
            </w:r>
            <w:r w:rsidRPr="00CF6955">
              <w:rPr>
                <w:rFonts w:cs="Times New Roman"/>
                <w:sz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2C3A40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346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C38F27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160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2B3FD8" w:rsidRPr="00CF6955" w14:paraId="41269A83" w14:textId="77777777" w:rsidTr="002B3FD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900D55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Ln Popul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5C33B3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187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3807E4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01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A9354BD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107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2B3FD8" w:rsidRPr="00CF6955" w14:paraId="7ED74D45" w14:textId="77777777" w:rsidTr="002B3FD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025D19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Presidenti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BA42D3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01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A28214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245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650E02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225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2B3FD8" w:rsidRPr="00CF6955" w14:paraId="6B081B94" w14:textId="77777777" w:rsidTr="002B3FD8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BC5B83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Ethnic Fractionaliz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0F656A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-0.03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B26F86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253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6D1D40" w14:textId="77777777" w:rsidR="002B3FD8" w:rsidRPr="00CF6955" w:rsidRDefault="002B3FD8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CF6955">
              <w:rPr>
                <w:rFonts w:cs="Times New Roman"/>
                <w:sz w:val="22"/>
              </w:rPr>
              <w:t>0.193</w:t>
            </w:r>
            <w:r w:rsidRPr="00CF6955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</w:tbl>
    <w:p w14:paraId="3116FC5F" w14:textId="77777777" w:rsidR="00CF6955" w:rsidRDefault="00CF6955" w:rsidP="00585CFC">
      <w:pPr>
        <w:spacing w:line="240" w:lineRule="auto"/>
        <w:jc w:val="center"/>
        <w:rPr>
          <w:smallCaps/>
        </w:rPr>
      </w:pPr>
    </w:p>
    <w:p w14:paraId="3B12A611" w14:textId="77777777" w:rsidR="001F1251" w:rsidRDefault="001F1251" w:rsidP="00585CFC">
      <w:pPr>
        <w:spacing w:line="240" w:lineRule="auto"/>
        <w:jc w:val="center"/>
        <w:rPr>
          <w:smallCaps/>
        </w:rPr>
      </w:pPr>
    </w:p>
    <w:p w14:paraId="3774E0B7" w14:textId="77777777" w:rsidR="001F1251" w:rsidRDefault="001F1251" w:rsidP="00585CFC">
      <w:pPr>
        <w:spacing w:line="240" w:lineRule="auto"/>
        <w:jc w:val="center"/>
        <w:rPr>
          <w:smallCaps/>
        </w:rPr>
      </w:pPr>
    </w:p>
    <w:p w14:paraId="64F2441A" w14:textId="77777777" w:rsidR="001F1251" w:rsidRDefault="001F1251" w:rsidP="00585CFC">
      <w:pPr>
        <w:spacing w:line="240" w:lineRule="auto"/>
        <w:jc w:val="center"/>
        <w:rPr>
          <w:smallCaps/>
        </w:rPr>
      </w:pPr>
    </w:p>
    <w:p w14:paraId="7C7BD456" w14:textId="5930CF82" w:rsidR="00EB495D" w:rsidRDefault="00585CFC" w:rsidP="00585CFC">
      <w:pPr>
        <w:spacing w:line="240" w:lineRule="auto"/>
        <w:jc w:val="center"/>
        <w:rPr>
          <w:smallCaps/>
        </w:rPr>
      </w:pPr>
      <w:r w:rsidRPr="007D38F3">
        <w:rPr>
          <w:smallCaps/>
        </w:rPr>
        <w:t>Table A</w:t>
      </w:r>
      <w:r w:rsidR="004E3A3D">
        <w:rPr>
          <w:smallCaps/>
        </w:rPr>
        <w:t>3</w:t>
      </w:r>
      <w:r w:rsidRPr="007D38F3">
        <w:rPr>
          <w:smallCaps/>
        </w:rPr>
        <w:t xml:space="preserve">: Alternative Representation of the </w:t>
      </w:r>
      <w:r w:rsidR="00EB495D">
        <w:rPr>
          <w:smallCaps/>
        </w:rPr>
        <w:t>Relationship Between</w:t>
      </w:r>
      <w:r w:rsidRPr="007D38F3">
        <w:rPr>
          <w:smallCaps/>
        </w:rPr>
        <w:t xml:space="preserve"> </w:t>
      </w:r>
    </w:p>
    <w:p w14:paraId="358DD4B7" w14:textId="77777777" w:rsidR="00585CFC" w:rsidRDefault="00585CFC" w:rsidP="00585CFC">
      <w:pPr>
        <w:spacing w:line="240" w:lineRule="auto"/>
        <w:jc w:val="center"/>
        <w:rPr>
          <w:smallCaps/>
        </w:rPr>
      </w:pPr>
      <w:r w:rsidRPr="007D38F3">
        <w:rPr>
          <w:smallCaps/>
        </w:rPr>
        <w:t>Grievance and Polarization</w:t>
      </w:r>
    </w:p>
    <w:p w14:paraId="1D26327F" w14:textId="77777777" w:rsidR="00585CFC" w:rsidRDefault="00585CFC" w:rsidP="00585CFC">
      <w:pPr>
        <w:spacing w:line="240" w:lineRule="auto"/>
        <w:jc w:val="center"/>
        <w:rPr>
          <w:smallCaps/>
        </w:rPr>
      </w:pPr>
    </w:p>
    <w:p w14:paraId="5D6BE696" w14:textId="77777777" w:rsidR="00585CFC" w:rsidRPr="00DC40B2" w:rsidRDefault="00585CFC" w:rsidP="00DC40B2">
      <w:pPr>
        <w:ind w:left="5040" w:firstLine="720"/>
        <w:rPr>
          <w:b/>
          <w:szCs w:val="24"/>
        </w:rPr>
      </w:pPr>
      <w:r w:rsidRPr="00DC40B2">
        <w:rPr>
          <w:b/>
          <w:szCs w:val="24"/>
        </w:rPr>
        <w:t>Polarization</w:t>
      </w:r>
    </w:p>
    <w:tbl>
      <w:tblPr>
        <w:tblStyle w:val="TableGrid"/>
        <w:tblpPr w:leftFromText="180" w:rightFromText="180" w:vertAnchor="page" w:horzAnchor="page" w:tblpX="4726" w:tblpY="3211"/>
        <w:tblW w:w="0" w:type="auto"/>
        <w:tblLook w:val="04A0" w:firstRow="1" w:lastRow="0" w:firstColumn="1" w:lastColumn="0" w:noHBand="0" w:noVBand="1"/>
      </w:tblPr>
      <w:tblGrid>
        <w:gridCol w:w="723"/>
        <w:gridCol w:w="2697"/>
        <w:gridCol w:w="2664"/>
      </w:tblGrid>
      <w:tr w:rsidR="00585CFC" w14:paraId="5F17DEAB" w14:textId="77777777" w:rsidTr="00DC40B2">
        <w:trPr>
          <w:trHeight w:val="443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</w:tcPr>
          <w:p w14:paraId="0F79E807" w14:textId="77777777" w:rsidR="00585CFC" w:rsidRDefault="00585CFC" w:rsidP="00DC40B2">
            <w:pPr>
              <w:spacing w:line="240" w:lineRule="auto"/>
              <w:jc w:val="center"/>
            </w:pPr>
          </w:p>
        </w:tc>
        <w:tc>
          <w:tcPr>
            <w:tcW w:w="2697" w:type="dxa"/>
            <w:tcBorders>
              <w:bottom w:val="single" w:sz="4" w:space="0" w:color="auto"/>
            </w:tcBorders>
          </w:tcPr>
          <w:p w14:paraId="52C71EB9" w14:textId="77777777" w:rsidR="00585CFC" w:rsidRPr="0049086E" w:rsidRDefault="00585CFC" w:rsidP="00DC40B2">
            <w:pPr>
              <w:spacing w:line="240" w:lineRule="auto"/>
              <w:jc w:val="center"/>
              <w:rPr>
                <w:b/>
              </w:rPr>
            </w:pPr>
            <w:r w:rsidRPr="0049086E">
              <w:rPr>
                <w:b/>
              </w:rPr>
              <w:t>High</w:t>
            </w:r>
          </w:p>
        </w:tc>
        <w:tc>
          <w:tcPr>
            <w:tcW w:w="2664" w:type="dxa"/>
            <w:tcBorders>
              <w:bottom w:val="single" w:sz="4" w:space="0" w:color="auto"/>
            </w:tcBorders>
          </w:tcPr>
          <w:p w14:paraId="3BF2724E" w14:textId="77777777" w:rsidR="00585CFC" w:rsidRPr="0049086E" w:rsidRDefault="00585CFC" w:rsidP="00DC40B2">
            <w:pPr>
              <w:spacing w:line="240" w:lineRule="auto"/>
              <w:jc w:val="center"/>
              <w:rPr>
                <w:b/>
              </w:rPr>
            </w:pPr>
            <w:r w:rsidRPr="0049086E">
              <w:rPr>
                <w:b/>
              </w:rPr>
              <w:t>Low</w:t>
            </w:r>
          </w:p>
        </w:tc>
      </w:tr>
      <w:tr w:rsidR="00585CFC" w14:paraId="4BEF4F89" w14:textId="77777777" w:rsidTr="00DC40B2">
        <w:trPr>
          <w:trHeight w:val="443"/>
        </w:trPr>
        <w:tc>
          <w:tcPr>
            <w:tcW w:w="0" w:type="auto"/>
            <w:tcBorders>
              <w:top w:val="single" w:sz="4" w:space="0" w:color="auto"/>
            </w:tcBorders>
          </w:tcPr>
          <w:p w14:paraId="31C63923" w14:textId="77777777" w:rsidR="00585CFC" w:rsidRPr="0049086E" w:rsidRDefault="00585CFC" w:rsidP="00DC40B2">
            <w:pPr>
              <w:spacing w:line="240" w:lineRule="auto"/>
              <w:jc w:val="center"/>
              <w:rPr>
                <w:b/>
              </w:rPr>
            </w:pPr>
            <w:r w:rsidRPr="0049086E">
              <w:rPr>
                <w:b/>
              </w:rPr>
              <w:t>High</w:t>
            </w:r>
          </w:p>
        </w:tc>
        <w:tc>
          <w:tcPr>
            <w:tcW w:w="2697" w:type="dxa"/>
            <w:tcBorders>
              <w:top w:val="single" w:sz="4" w:space="0" w:color="auto"/>
            </w:tcBorders>
          </w:tcPr>
          <w:p w14:paraId="1C8AC697" w14:textId="77777777" w:rsidR="00585CFC" w:rsidRDefault="00585CFC" w:rsidP="00DC40B2">
            <w:pPr>
              <w:spacing w:line="240" w:lineRule="auto"/>
              <w:jc w:val="center"/>
            </w:pPr>
            <w:r>
              <w:t>Exclusive Systems</w:t>
            </w:r>
          </w:p>
        </w:tc>
        <w:tc>
          <w:tcPr>
            <w:tcW w:w="2664" w:type="dxa"/>
            <w:tcBorders>
              <w:top w:val="single" w:sz="4" w:space="0" w:color="auto"/>
            </w:tcBorders>
          </w:tcPr>
          <w:p w14:paraId="12F13E4A" w14:textId="77777777" w:rsidR="00585CFC" w:rsidRDefault="00585CFC" w:rsidP="00DC40B2">
            <w:pPr>
              <w:spacing w:line="240" w:lineRule="auto"/>
              <w:jc w:val="center"/>
            </w:pPr>
            <w:r>
              <w:t>Oligarchic Systems</w:t>
            </w:r>
          </w:p>
        </w:tc>
      </w:tr>
      <w:tr w:rsidR="00585CFC" w14:paraId="78A0ACBF" w14:textId="77777777" w:rsidTr="00DC40B2">
        <w:trPr>
          <w:trHeight w:val="443"/>
        </w:trPr>
        <w:tc>
          <w:tcPr>
            <w:tcW w:w="0" w:type="auto"/>
          </w:tcPr>
          <w:p w14:paraId="36CB0C84" w14:textId="77777777" w:rsidR="00585CFC" w:rsidRPr="0049086E" w:rsidRDefault="00585CFC" w:rsidP="00DC40B2">
            <w:pPr>
              <w:spacing w:line="240" w:lineRule="auto"/>
              <w:jc w:val="center"/>
              <w:rPr>
                <w:b/>
              </w:rPr>
            </w:pPr>
            <w:r w:rsidRPr="0049086E">
              <w:rPr>
                <w:b/>
              </w:rPr>
              <w:t>Low</w:t>
            </w:r>
          </w:p>
        </w:tc>
        <w:tc>
          <w:tcPr>
            <w:tcW w:w="2697" w:type="dxa"/>
          </w:tcPr>
          <w:p w14:paraId="26AC0450" w14:textId="77777777" w:rsidR="00585CFC" w:rsidRDefault="00585CFC" w:rsidP="00DC40B2">
            <w:pPr>
              <w:spacing w:line="240" w:lineRule="auto"/>
              <w:jc w:val="center"/>
            </w:pPr>
            <w:r>
              <w:t>Majoritarian Systems</w:t>
            </w:r>
          </w:p>
        </w:tc>
        <w:tc>
          <w:tcPr>
            <w:tcW w:w="2664" w:type="dxa"/>
          </w:tcPr>
          <w:p w14:paraId="302E3B2B" w14:textId="77777777" w:rsidR="00585CFC" w:rsidRDefault="00585CFC" w:rsidP="00DC40B2">
            <w:pPr>
              <w:spacing w:line="240" w:lineRule="auto"/>
              <w:jc w:val="center"/>
            </w:pPr>
            <w:r>
              <w:t>Inclusive Systems</w:t>
            </w:r>
          </w:p>
        </w:tc>
      </w:tr>
    </w:tbl>
    <w:p w14:paraId="6BAE77C4" w14:textId="77777777" w:rsidR="00DC40B2" w:rsidRDefault="00DC40B2" w:rsidP="00DC40B2">
      <w:pPr>
        <w:ind w:left="720" w:firstLine="720"/>
        <w:rPr>
          <w:szCs w:val="24"/>
        </w:rPr>
      </w:pPr>
    </w:p>
    <w:p w14:paraId="1EB49AAC" w14:textId="5AB84EA8" w:rsidR="00585CFC" w:rsidRPr="00DC40B2" w:rsidRDefault="00585CFC" w:rsidP="00DC40B2">
      <w:pPr>
        <w:ind w:left="720" w:firstLine="720"/>
        <w:rPr>
          <w:b/>
          <w:szCs w:val="24"/>
        </w:rPr>
      </w:pPr>
      <w:r w:rsidRPr="00DC40B2">
        <w:rPr>
          <w:b/>
          <w:szCs w:val="24"/>
        </w:rPr>
        <w:t xml:space="preserve">Grievance </w:t>
      </w:r>
    </w:p>
    <w:p w14:paraId="119E7867" w14:textId="77777777" w:rsidR="00585CFC" w:rsidRDefault="00585CFC" w:rsidP="00585CFC">
      <w:pPr>
        <w:rPr>
          <w:u w:val="single"/>
        </w:rPr>
      </w:pPr>
    </w:p>
    <w:p w14:paraId="077DB893" w14:textId="77777777" w:rsidR="00585CFC" w:rsidRDefault="00585CFC" w:rsidP="00585CFC">
      <w:pPr>
        <w:rPr>
          <w:u w:val="single"/>
        </w:rPr>
      </w:pPr>
    </w:p>
    <w:p w14:paraId="7D1E98DE" w14:textId="77777777" w:rsidR="00585CFC" w:rsidRDefault="00585CFC" w:rsidP="00585CFC">
      <w:pPr>
        <w:rPr>
          <w:u w:val="single"/>
        </w:rPr>
      </w:pPr>
    </w:p>
    <w:p w14:paraId="19DB8911" w14:textId="77777777" w:rsidR="00585CFC" w:rsidRDefault="00585CFC" w:rsidP="00585CFC">
      <w:pPr>
        <w:spacing w:line="240" w:lineRule="auto"/>
      </w:pPr>
    </w:p>
    <w:p w14:paraId="538291BB" w14:textId="77777777" w:rsidR="00DC40B2" w:rsidRDefault="00DC40B2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162613F1" w14:textId="72E4EDC5" w:rsidR="00585CFC" w:rsidRPr="00A57BFC" w:rsidRDefault="00585CFC" w:rsidP="00585CFC">
      <w:pPr>
        <w:spacing w:line="240" w:lineRule="auto"/>
        <w:rPr>
          <w:b/>
        </w:rPr>
      </w:pPr>
      <w:r w:rsidRPr="00A57BFC">
        <w:rPr>
          <w:b/>
        </w:rPr>
        <w:lastRenderedPageBreak/>
        <w:t>Appendix B</w:t>
      </w:r>
    </w:p>
    <w:p w14:paraId="4DD7B1F5" w14:textId="77777777" w:rsidR="00585CFC" w:rsidRDefault="00585CFC" w:rsidP="00585CFC">
      <w:pPr>
        <w:spacing w:line="240" w:lineRule="auto"/>
      </w:pPr>
    </w:p>
    <w:p w14:paraId="66D2E0B0" w14:textId="77777777" w:rsidR="00585CFC" w:rsidRPr="009B55B4" w:rsidRDefault="00585CFC" w:rsidP="00585CFC">
      <w:pPr>
        <w:spacing w:line="240" w:lineRule="auto"/>
        <w:jc w:val="center"/>
        <w:rPr>
          <w:smallCaps/>
        </w:rPr>
      </w:pPr>
      <w:r w:rsidRPr="009B55B4">
        <w:rPr>
          <w:smallCaps/>
        </w:rPr>
        <w:t>Table B1: Countries</w:t>
      </w:r>
      <w:r>
        <w:rPr>
          <w:smallCaps/>
        </w:rPr>
        <w:t xml:space="preserve"> and Years Represented in Data</w:t>
      </w:r>
    </w:p>
    <w:p w14:paraId="4302B43A" w14:textId="77777777" w:rsidR="00585CFC" w:rsidRPr="000F4041" w:rsidRDefault="00585CFC" w:rsidP="00585CFC">
      <w:pPr>
        <w:spacing w:line="240" w:lineRule="auto"/>
        <w:rPr>
          <w:b/>
        </w:rPr>
      </w:pPr>
      <w:r w:rsidRPr="000F4041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85CFC" w:rsidRPr="001B682E" w14:paraId="4C9D4C10" w14:textId="77777777" w:rsidTr="002B3FD8">
        <w:tc>
          <w:tcPr>
            <w:tcW w:w="4675" w:type="dxa"/>
          </w:tcPr>
          <w:p w14:paraId="59C8EB50" w14:textId="77777777" w:rsidR="00585CFC" w:rsidRPr="000F4041" w:rsidRDefault="00585CFC" w:rsidP="002B3FD8">
            <w:pPr>
              <w:spacing w:line="240" w:lineRule="auto"/>
              <w:rPr>
                <w:b/>
              </w:rPr>
            </w:pPr>
            <w:r w:rsidRPr="000F4041">
              <w:rPr>
                <w:b/>
              </w:rPr>
              <w:t>Country</w:t>
            </w:r>
          </w:p>
        </w:tc>
        <w:tc>
          <w:tcPr>
            <w:tcW w:w="4675" w:type="dxa"/>
          </w:tcPr>
          <w:p w14:paraId="0BF83887" w14:textId="77777777" w:rsidR="00585CFC" w:rsidRPr="000F4041" w:rsidRDefault="00585CFC" w:rsidP="002B3FD8">
            <w:pPr>
              <w:spacing w:line="240" w:lineRule="auto"/>
              <w:rPr>
                <w:b/>
              </w:rPr>
            </w:pPr>
            <w:r w:rsidRPr="000F4041">
              <w:rPr>
                <w:b/>
              </w:rPr>
              <w:t>Year</w:t>
            </w:r>
          </w:p>
        </w:tc>
      </w:tr>
      <w:tr w:rsidR="00585CFC" w:rsidRPr="00234873" w14:paraId="3BECE8F8" w14:textId="77777777" w:rsidTr="002B3FD8">
        <w:tc>
          <w:tcPr>
            <w:tcW w:w="4675" w:type="dxa"/>
          </w:tcPr>
          <w:p w14:paraId="497BE46B" w14:textId="77777777" w:rsidR="00585CFC" w:rsidRPr="000F4041" w:rsidRDefault="00585CFC" w:rsidP="002B3FD8">
            <w:pPr>
              <w:spacing w:line="240" w:lineRule="auto"/>
              <w:rPr>
                <w:lang w:val="es-419"/>
              </w:rPr>
            </w:pPr>
            <w:r w:rsidRPr="000F4041">
              <w:rPr>
                <w:lang w:val="es-419"/>
              </w:rPr>
              <w:t>Albania</w:t>
            </w:r>
          </w:p>
          <w:p w14:paraId="30F6B836" w14:textId="77777777" w:rsidR="00585CFC" w:rsidRPr="000F4041" w:rsidRDefault="00585CFC" w:rsidP="002B3FD8">
            <w:pPr>
              <w:spacing w:line="240" w:lineRule="auto"/>
              <w:rPr>
                <w:lang w:val="es-419"/>
              </w:rPr>
            </w:pPr>
            <w:r w:rsidRPr="000F4041">
              <w:rPr>
                <w:lang w:val="es-419"/>
              </w:rPr>
              <w:t>Argentina</w:t>
            </w:r>
          </w:p>
          <w:p w14:paraId="0405B335" w14:textId="77777777" w:rsidR="00585CFC" w:rsidRPr="000F4041" w:rsidRDefault="00585CFC" w:rsidP="002B3FD8">
            <w:pPr>
              <w:spacing w:line="240" w:lineRule="auto"/>
              <w:rPr>
                <w:lang w:val="es-419"/>
              </w:rPr>
            </w:pPr>
            <w:r w:rsidRPr="000F4041">
              <w:rPr>
                <w:lang w:val="es-419"/>
              </w:rPr>
              <w:t>Armenia</w:t>
            </w:r>
            <w:r>
              <w:rPr>
                <w:lang w:val="es-419"/>
              </w:rPr>
              <w:t xml:space="preserve">                                                                   </w:t>
            </w:r>
          </w:p>
          <w:p w14:paraId="69B8A595" w14:textId="77777777" w:rsidR="00585CFC" w:rsidRPr="000F4041" w:rsidRDefault="00585CFC" w:rsidP="002B3FD8">
            <w:pPr>
              <w:spacing w:line="240" w:lineRule="auto"/>
              <w:rPr>
                <w:lang w:val="es-419"/>
              </w:rPr>
            </w:pPr>
            <w:r w:rsidRPr="000F4041">
              <w:rPr>
                <w:lang w:val="es-419"/>
              </w:rPr>
              <w:t>Australia</w:t>
            </w:r>
          </w:p>
          <w:p w14:paraId="6BB54135" w14:textId="77777777" w:rsidR="00585CFC" w:rsidRPr="000F4041" w:rsidRDefault="00585CFC" w:rsidP="002B3FD8">
            <w:pPr>
              <w:spacing w:line="240" w:lineRule="auto"/>
              <w:rPr>
                <w:lang w:val="es-419"/>
              </w:rPr>
            </w:pPr>
            <w:r w:rsidRPr="000F4041">
              <w:rPr>
                <w:lang w:val="es-419"/>
              </w:rPr>
              <w:t>Austria</w:t>
            </w:r>
          </w:p>
          <w:p w14:paraId="239386AA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 w:rsidRPr="000F4041">
              <w:rPr>
                <w:lang w:val="es-419"/>
              </w:rPr>
              <w:t>Aze</w:t>
            </w:r>
            <w:r>
              <w:rPr>
                <w:lang w:val="es-419"/>
              </w:rPr>
              <w:t>rbaijan</w:t>
            </w:r>
          </w:p>
          <w:p w14:paraId="6DA1FDB3" w14:textId="77777777" w:rsidR="00585CFC" w:rsidRPr="000F4041" w:rsidRDefault="00585CFC" w:rsidP="002B3FD8">
            <w:pPr>
              <w:spacing w:line="240" w:lineRule="auto"/>
            </w:pPr>
            <w:r w:rsidRPr="000F4041">
              <w:t>Bangladesh</w:t>
            </w:r>
          </w:p>
          <w:p w14:paraId="7A8EA2FA" w14:textId="77777777" w:rsidR="00585CFC" w:rsidRPr="000F4041" w:rsidRDefault="00585CFC" w:rsidP="002B3FD8">
            <w:pPr>
              <w:spacing w:line="240" w:lineRule="auto"/>
            </w:pPr>
            <w:r w:rsidRPr="000F4041">
              <w:t>Belarus</w:t>
            </w:r>
          </w:p>
          <w:p w14:paraId="4D0F40D6" w14:textId="77777777" w:rsidR="00585CFC" w:rsidRPr="000F4041" w:rsidRDefault="00585CFC" w:rsidP="002B3FD8">
            <w:pPr>
              <w:spacing w:line="240" w:lineRule="auto"/>
            </w:pPr>
            <w:r w:rsidRPr="000F4041">
              <w:t xml:space="preserve">Belgium </w:t>
            </w:r>
          </w:p>
          <w:p w14:paraId="5D3740DC" w14:textId="77777777" w:rsidR="00585CFC" w:rsidRPr="000F4041" w:rsidRDefault="00585CFC" w:rsidP="002B3FD8">
            <w:pPr>
              <w:spacing w:line="240" w:lineRule="auto"/>
            </w:pPr>
            <w:r w:rsidRPr="000F4041">
              <w:t>Benin</w:t>
            </w:r>
          </w:p>
          <w:p w14:paraId="2BC02013" w14:textId="77777777" w:rsidR="00585CFC" w:rsidRPr="000F4041" w:rsidRDefault="00585CFC" w:rsidP="002B3FD8">
            <w:pPr>
              <w:spacing w:line="240" w:lineRule="auto"/>
            </w:pPr>
            <w:r w:rsidRPr="000F4041">
              <w:t>Bolivia</w:t>
            </w:r>
          </w:p>
          <w:p w14:paraId="049B3ED0" w14:textId="77777777" w:rsidR="00585CFC" w:rsidRPr="000F4041" w:rsidRDefault="00585CFC" w:rsidP="002B3FD8">
            <w:pPr>
              <w:spacing w:line="240" w:lineRule="auto"/>
            </w:pPr>
            <w:r w:rsidRPr="000F4041">
              <w:t>Botswana</w:t>
            </w:r>
          </w:p>
          <w:p w14:paraId="52C57718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Brazil</w:t>
            </w:r>
          </w:p>
          <w:p w14:paraId="7C76C322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Bulgaria</w:t>
            </w:r>
          </w:p>
          <w:p w14:paraId="7328F35F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Burkina Faso</w:t>
            </w:r>
          </w:p>
          <w:p w14:paraId="050D85D1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Canada</w:t>
            </w:r>
          </w:p>
          <w:p w14:paraId="72D3519A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Cape Verde</w:t>
            </w:r>
          </w:p>
          <w:p w14:paraId="2FEE875E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Chile</w:t>
            </w:r>
          </w:p>
          <w:p w14:paraId="6CCBF5E4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Colombia</w:t>
            </w:r>
          </w:p>
          <w:p w14:paraId="67A51660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Costa Rica</w:t>
            </w:r>
          </w:p>
          <w:p w14:paraId="4358461A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Croatia</w:t>
            </w:r>
          </w:p>
          <w:p w14:paraId="2C863C7F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Cyprus</w:t>
            </w:r>
          </w:p>
          <w:p w14:paraId="34CBA0F0" w14:textId="77777777" w:rsidR="00585CFC" w:rsidRPr="000F4041" w:rsidRDefault="00585CFC" w:rsidP="002B3FD8">
            <w:pPr>
              <w:spacing w:line="240" w:lineRule="auto"/>
            </w:pPr>
            <w:r w:rsidRPr="000F4041">
              <w:t>Czech Republic</w:t>
            </w:r>
          </w:p>
          <w:p w14:paraId="02E9F800" w14:textId="77777777" w:rsidR="00585CFC" w:rsidRPr="000F4041" w:rsidRDefault="00585CFC" w:rsidP="002B3FD8">
            <w:pPr>
              <w:spacing w:line="240" w:lineRule="auto"/>
            </w:pPr>
            <w:r w:rsidRPr="000F4041">
              <w:t>Denmark</w:t>
            </w:r>
          </w:p>
          <w:p w14:paraId="64DBBF30" w14:textId="77777777" w:rsidR="00585CFC" w:rsidRPr="000F4041" w:rsidRDefault="00585CFC" w:rsidP="002B3FD8">
            <w:pPr>
              <w:spacing w:line="240" w:lineRule="auto"/>
            </w:pPr>
            <w:r w:rsidRPr="000F4041">
              <w:t>Dominican Republic</w:t>
            </w:r>
          </w:p>
          <w:p w14:paraId="5D426E34" w14:textId="77777777" w:rsidR="00585CFC" w:rsidRPr="000F4041" w:rsidRDefault="00585CFC" w:rsidP="002B3FD8">
            <w:pPr>
              <w:spacing w:line="240" w:lineRule="auto"/>
            </w:pPr>
            <w:r w:rsidRPr="000F4041">
              <w:t>Ecuador</w:t>
            </w:r>
          </w:p>
          <w:p w14:paraId="588AA299" w14:textId="77777777" w:rsidR="00585CFC" w:rsidRPr="000F4041" w:rsidRDefault="00585CFC" w:rsidP="002B3FD8">
            <w:pPr>
              <w:spacing w:line="240" w:lineRule="auto"/>
            </w:pPr>
            <w:r w:rsidRPr="000F4041">
              <w:t xml:space="preserve">El Salvador </w:t>
            </w:r>
          </w:p>
          <w:p w14:paraId="598C9C06" w14:textId="77777777" w:rsidR="00585CFC" w:rsidRPr="000F4041" w:rsidRDefault="00585CFC" w:rsidP="002B3FD8">
            <w:pPr>
              <w:spacing w:line="240" w:lineRule="auto"/>
            </w:pPr>
            <w:r w:rsidRPr="000F4041">
              <w:t>Estonia</w:t>
            </w:r>
          </w:p>
          <w:p w14:paraId="024A8739" w14:textId="77777777" w:rsidR="00585CFC" w:rsidRPr="000F4041" w:rsidRDefault="00585CFC" w:rsidP="002B3FD8">
            <w:pPr>
              <w:spacing w:line="240" w:lineRule="auto"/>
            </w:pPr>
            <w:r w:rsidRPr="000F4041">
              <w:t>Finland</w:t>
            </w:r>
          </w:p>
          <w:p w14:paraId="00323E8C" w14:textId="77777777" w:rsidR="00585CFC" w:rsidRPr="000F4041" w:rsidRDefault="00585CFC" w:rsidP="002B3FD8">
            <w:pPr>
              <w:spacing w:line="240" w:lineRule="auto"/>
            </w:pPr>
            <w:r w:rsidRPr="000F4041">
              <w:t>France</w:t>
            </w:r>
          </w:p>
          <w:p w14:paraId="2296341D" w14:textId="77777777" w:rsidR="00585CFC" w:rsidRPr="000F4041" w:rsidRDefault="00585CFC" w:rsidP="002B3FD8">
            <w:pPr>
              <w:spacing w:line="240" w:lineRule="auto"/>
            </w:pPr>
            <w:r w:rsidRPr="000F4041">
              <w:t>Georgia</w:t>
            </w:r>
          </w:p>
          <w:p w14:paraId="775A104C" w14:textId="77777777" w:rsidR="00585CFC" w:rsidRPr="000F4041" w:rsidRDefault="00585CFC" w:rsidP="002B3FD8">
            <w:pPr>
              <w:spacing w:line="240" w:lineRule="auto"/>
            </w:pPr>
            <w:r w:rsidRPr="000F4041">
              <w:t>Germany</w:t>
            </w:r>
          </w:p>
          <w:p w14:paraId="55302666" w14:textId="77777777" w:rsidR="00585CFC" w:rsidRPr="000F4041" w:rsidRDefault="00585CFC" w:rsidP="002B3FD8">
            <w:pPr>
              <w:spacing w:line="240" w:lineRule="auto"/>
            </w:pPr>
            <w:r w:rsidRPr="000F4041">
              <w:t>Ghana</w:t>
            </w:r>
          </w:p>
          <w:p w14:paraId="333DFB63" w14:textId="77777777" w:rsidR="00585CFC" w:rsidRPr="000F4041" w:rsidRDefault="00585CFC" w:rsidP="002B3FD8">
            <w:pPr>
              <w:spacing w:line="240" w:lineRule="auto"/>
            </w:pPr>
            <w:r w:rsidRPr="000F4041">
              <w:t>Greece</w:t>
            </w:r>
          </w:p>
          <w:p w14:paraId="6BE1C0C1" w14:textId="77777777" w:rsidR="00585CFC" w:rsidRPr="000F4041" w:rsidRDefault="00585CFC" w:rsidP="002B3FD8">
            <w:pPr>
              <w:spacing w:line="240" w:lineRule="auto"/>
            </w:pPr>
            <w:r w:rsidRPr="000F4041">
              <w:t>Guatemala</w:t>
            </w:r>
          </w:p>
          <w:p w14:paraId="4EACAA5E" w14:textId="77777777" w:rsidR="00585CFC" w:rsidRPr="000F4041" w:rsidRDefault="00585CFC" w:rsidP="002B3FD8">
            <w:pPr>
              <w:spacing w:line="240" w:lineRule="auto"/>
            </w:pPr>
            <w:r w:rsidRPr="000F4041">
              <w:t>Honduras</w:t>
            </w:r>
          </w:p>
          <w:p w14:paraId="5110B489" w14:textId="77777777" w:rsidR="00585CFC" w:rsidRPr="000F4041" w:rsidRDefault="00585CFC" w:rsidP="002B3FD8">
            <w:pPr>
              <w:spacing w:line="240" w:lineRule="auto"/>
            </w:pPr>
            <w:r w:rsidRPr="000F4041">
              <w:t>Hungary</w:t>
            </w:r>
          </w:p>
          <w:p w14:paraId="08EAC430" w14:textId="77777777" w:rsidR="00585CFC" w:rsidRPr="000F4041" w:rsidRDefault="00585CFC" w:rsidP="002B3FD8">
            <w:pPr>
              <w:spacing w:line="240" w:lineRule="auto"/>
            </w:pPr>
            <w:r w:rsidRPr="000F4041">
              <w:t>Indonesia</w:t>
            </w:r>
          </w:p>
          <w:p w14:paraId="317525CD" w14:textId="77777777" w:rsidR="00585CFC" w:rsidRPr="000F4041" w:rsidRDefault="00585CFC" w:rsidP="002B3FD8">
            <w:pPr>
              <w:spacing w:line="240" w:lineRule="auto"/>
            </w:pPr>
            <w:r w:rsidRPr="000F4041">
              <w:t>Iran</w:t>
            </w:r>
          </w:p>
          <w:p w14:paraId="7638046F" w14:textId="77777777" w:rsidR="00585CFC" w:rsidRPr="000F4041" w:rsidRDefault="00585CFC" w:rsidP="002B3FD8">
            <w:pPr>
              <w:spacing w:line="240" w:lineRule="auto"/>
            </w:pPr>
            <w:r w:rsidRPr="000F4041">
              <w:t>Ireland</w:t>
            </w:r>
          </w:p>
          <w:p w14:paraId="5E0F03CB" w14:textId="77777777" w:rsidR="00585CFC" w:rsidRPr="000F4041" w:rsidRDefault="00585CFC" w:rsidP="002B3FD8">
            <w:pPr>
              <w:spacing w:line="240" w:lineRule="auto"/>
            </w:pPr>
            <w:r w:rsidRPr="000F4041">
              <w:t>Israel</w:t>
            </w:r>
          </w:p>
          <w:p w14:paraId="01116B20" w14:textId="77777777" w:rsidR="00585CFC" w:rsidRPr="000F4041" w:rsidRDefault="00585CFC" w:rsidP="002B3FD8">
            <w:pPr>
              <w:spacing w:line="240" w:lineRule="auto"/>
            </w:pPr>
            <w:r w:rsidRPr="000F4041">
              <w:t>Italy</w:t>
            </w:r>
          </w:p>
          <w:p w14:paraId="14475F14" w14:textId="77777777" w:rsidR="00585CFC" w:rsidRPr="000F4041" w:rsidRDefault="00585CFC" w:rsidP="002B3FD8">
            <w:pPr>
              <w:spacing w:line="240" w:lineRule="auto"/>
            </w:pPr>
            <w:r w:rsidRPr="000F4041">
              <w:t>Japan</w:t>
            </w:r>
          </w:p>
          <w:p w14:paraId="11173B71" w14:textId="77777777" w:rsidR="00585CFC" w:rsidRPr="000F4041" w:rsidRDefault="00585CFC" w:rsidP="002B3FD8">
            <w:pPr>
              <w:spacing w:line="240" w:lineRule="auto"/>
            </w:pPr>
            <w:r w:rsidRPr="000F4041">
              <w:lastRenderedPageBreak/>
              <w:t>Kenya</w:t>
            </w:r>
          </w:p>
          <w:p w14:paraId="43500D5E" w14:textId="77777777" w:rsidR="00585CFC" w:rsidRPr="000F4041" w:rsidRDefault="00585CFC" w:rsidP="002B3FD8">
            <w:pPr>
              <w:spacing w:line="240" w:lineRule="auto"/>
            </w:pPr>
            <w:r w:rsidRPr="000F4041">
              <w:t>Korea</w:t>
            </w:r>
          </w:p>
          <w:p w14:paraId="711DB0E4" w14:textId="77777777" w:rsidR="00585CFC" w:rsidRPr="000F4041" w:rsidRDefault="00585CFC" w:rsidP="002B3FD8">
            <w:pPr>
              <w:spacing w:line="240" w:lineRule="auto"/>
            </w:pPr>
            <w:r w:rsidRPr="000F4041">
              <w:t>Latvia</w:t>
            </w:r>
          </w:p>
          <w:p w14:paraId="1B1805FA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Lesotho</w:t>
            </w:r>
          </w:p>
          <w:p w14:paraId="03AA1813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Lithuania</w:t>
            </w:r>
          </w:p>
          <w:p w14:paraId="2F6A329F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Luxembourg</w:t>
            </w:r>
          </w:p>
          <w:p w14:paraId="1824CD90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Macedonia</w:t>
            </w:r>
          </w:p>
          <w:p w14:paraId="56EED1F2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Madagascar</w:t>
            </w:r>
          </w:p>
          <w:p w14:paraId="22F91971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Mexico</w:t>
            </w:r>
          </w:p>
          <w:p w14:paraId="4951C670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Modova</w:t>
            </w:r>
          </w:p>
          <w:p w14:paraId="61368DFA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Mongolia</w:t>
            </w:r>
          </w:p>
          <w:p w14:paraId="04F1A11E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Mozanbique</w:t>
            </w:r>
          </w:p>
          <w:p w14:paraId="44BEA196" w14:textId="77777777" w:rsidR="00585CFC" w:rsidRPr="00D074DE" w:rsidRDefault="00585CFC" w:rsidP="002B3FD8">
            <w:pPr>
              <w:spacing w:line="240" w:lineRule="auto"/>
              <w:rPr>
                <w:lang w:val="es-419"/>
              </w:rPr>
            </w:pPr>
            <w:r w:rsidRPr="00D074DE">
              <w:rPr>
                <w:lang w:val="es-419"/>
              </w:rPr>
              <w:t>Namibia</w:t>
            </w:r>
          </w:p>
          <w:p w14:paraId="6049DF57" w14:textId="77777777" w:rsidR="00585CFC" w:rsidRPr="00D074DE" w:rsidRDefault="00585CFC" w:rsidP="002B3FD8">
            <w:pPr>
              <w:spacing w:line="240" w:lineRule="auto"/>
              <w:rPr>
                <w:lang w:val="es-419"/>
              </w:rPr>
            </w:pPr>
            <w:r w:rsidRPr="00D074DE">
              <w:rPr>
                <w:lang w:val="es-419"/>
              </w:rPr>
              <w:t>Netherlands</w:t>
            </w:r>
          </w:p>
          <w:p w14:paraId="0D0A035F" w14:textId="77777777" w:rsidR="00585CFC" w:rsidRPr="00D074DE" w:rsidRDefault="00585CFC" w:rsidP="002B3FD8">
            <w:pPr>
              <w:spacing w:line="240" w:lineRule="auto"/>
              <w:rPr>
                <w:lang w:val="es-419"/>
              </w:rPr>
            </w:pPr>
            <w:r w:rsidRPr="00D074DE">
              <w:rPr>
                <w:lang w:val="es-419"/>
              </w:rPr>
              <w:t>New Zeland</w:t>
            </w:r>
          </w:p>
          <w:p w14:paraId="5430032A" w14:textId="77777777" w:rsidR="00585CFC" w:rsidRDefault="00585CFC" w:rsidP="002B3FD8">
            <w:pPr>
              <w:spacing w:line="240" w:lineRule="auto"/>
              <w:rPr>
                <w:lang w:val="es-419"/>
              </w:rPr>
            </w:pPr>
            <w:r w:rsidRPr="00D074DE">
              <w:rPr>
                <w:lang w:val="es-419"/>
              </w:rPr>
              <w:t>Nicaragua</w:t>
            </w:r>
          </w:p>
          <w:p w14:paraId="50F6502D" w14:textId="77777777" w:rsidR="00585CFC" w:rsidRPr="00D074DE" w:rsidRDefault="00585CFC" w:rsidP="002B3FD8">
            <w:pPr>
              <w:spacing w:line="240" w:lineRule="auto"/>
              <w:rPr>
                <w:lang w:val="es-419"/>
              </w:rPr>
            </w:pPr>
            <w:r>
              <w:rPr>
                <w:lang w:val="es-419"/>
              </w:rPr>
              <w:t>Nigeria</w:t>
            </w:r>
          </w:p>
          <w:p w14:paraId="146EBA19" w14:textId="77777777" w:rsidR="00585CFC" w:rsidRPr="00D074DE" w:rsidRDefault="00585CFC" w:rsidP="002B3FD8">
            <w:pPr>
              <w:spacing w:line="240" w:lineRule="auto"/>
              <w:rPr>
                <w:lang w:val="es-419"/>
              </w:rPr>
            </w:pPr>
            <w:r w:rsidRPr="00D074DE">
              <w:rPr>
                <w:lang w:val="es-419"/>
              </w:rPr>
              <w:t>Norway</w:t>
            </w:r>
          </w:p>
          <w:p w14:paraId="76E60C33" w14:textId="77777777" w:rsidR="00585CFC" w:rsidRPr="000F4041" w:rsidRDefault="00585CFC" w:rsidP="002B3FD8">
            <w:pPr>
              <w:spacing w:line="240" w:lineRule="auto"/>
              <w:rPr>
                <w:lang w:val="es-419"/>
              </w:rPr>
            </w:pPr>
            <w:r w:rsidRPr="000F4041">
              <w:rPr>
                <w:lang w:val="es-419"/>
              </w:rPr>
              <w:t>Panama</w:t>
            </w:r>
          </w:p>
          <w:p w14:paraId="726EE66D" w14:textId="77777777" w:rsidR="00585CFC" w:rsidRPr="000F4041" w:rsidRDefault="00585CFC" w:rsidP="002B3FD8">
            <w:pPr>
              <w:spacing w:line="240" w:lineRule="auto"/>
              <w:rPr>
                <w:lang w:val="es-419"/>
              </w:rPr>
            </w:pPr>
            <w:r w:rsidRPr="000F4041">
              <w:rPr>
                <w:lang w:val="es-419"/>
              </w:rPr>
              <w:t>Paraguay</w:t>
            </w:r>
          </w:p>
          <w:p w14:paraId="238AE500" w14:textId="77777777" w:rsidR="00585CFC" w:rsidRPr="00CA5604" w:rsidRDefault="00585CFC" w:rsidP="002B3FD8">
            <w:pPr>
              <w:spacing w:line="240" w:lineRule="auto"/>
              <w:rPr>
                <w:lang w:val="es-BO"/>
              </w:rPr>
            </w:pPr>
            <w:r w:rsidRPr="00CA5604">
              <w:rPr>
                <w:lang w:val="es-BO"/>
              </w:rPr>
              <w:t>Peru</w:t>
            </w:r>
          </w:p>
          <w:p w14:paraId="227FFF27" w14:textId="77777777" w:rsidR="00585CFC" w:rsidRPr="00CA5604" w:rsidRDefault="00585CFC" w:rsidP="002B3FD8">
            <w:pPr>
              <w:spacing w:line="240" w:lineRule="auto"/>
              <w:rPr>
                <w:lang w:val="es-BO"/>
              </w:rPr>
            </w:pPr>
            <w:r w:rsidRPr="00CA5604">
              <w:rPr>
                <w:lang w:val="es-BO"/>
              </w:rPr>
              <w:t>Philipines</w:t>
            </w:r>
          </w:p>
          <w:p w14:paraId="236C3FF4" w14:textId="77777777" w:rsidR="00585CFC" w:rsidRPr="00D074DE" w:rsidRDefault="00585CFC" w:rsidP="002B3FD8">
            <w:pPr>
              <w:spacing w:line="240" w:lineRule="auto"/>
            </w:pPr>
            <w:r w:rsidRPr="00D074DE">
              <w:t>Poland</w:t>
            </w:r>
          </w:p>
          <w:p w14:paraId="0ADE43BE" w14:textId="77777777" w:rsidR="00585CFC" w:rsidRPr="000F4041" w:rsidRDefault="00585CFC" w:rsidP="002B3FD8">
            <w:pPr>
              <w:spacing w:line="240" w:lineRule="auto"/>
            </w:pPr>
            <w:r w:rsidRPr="000F4041">
              <w:t>Portugal</w:t>
            </w:r>
          </w:p>
          <w:p w14:paraId="0BD98A2C" w14:textId="77777777" w:rsidR="00585CFC" w:rsidRPr="000F4041" w:rsidRDefault="00585CFC" w:rsidP="002B3FD8">
            <w:pPr>
              <w:spacing w:line="240" w:lineRule="auto"/>
            </w:pPr>
            <w:r w:rsidRPr="000F4041">
              <w:t>Romania</w:t>
            </w:r>
          </w:p>
          <w:p w14:paraId="33966BAA" w14:textId="77777777" w:rsidR="00585CFC" w:rsidRPr="000F4041" w:rsidRDefault="00585CFC" w:rsidP="002B3FD8">
            <w:pPr>
              <w:spacing w:line="240" w:lineRule="auto"/>
            </w:pPr>
            <w:r w:rsidRPr="000F4041">
              <w:t>Russia</w:t>
            </w:r>
          </w:p>
          <w:p w14:paraId="2CAD1CA5" w14:textId="77777777" w:rsidR="00585CFC" w:rsidRPr="000F4041" w:rsidRDefault="00585CFC" w:rsidP="002B3FD8">
            <w:pPr>
              <w:spacing w:line="240" w:lineRule="auto"/>
            </w:pPr>
            <w:r w:rsidRPr="000F4041">
              <w:t>Senegal</w:t>
            </w:r>
          </w:p>
          <w:p w14:paraId="0830AF26" w14:textId="77777777" w:rsidR="00585CFC" w:rsidRPr="000F4041" w:rsidRDefault="00585CFC" w:rsidP="002B3FD8">
            <w:pPr>
              <w:spacing w:line="240" w:lineRule="auto"/>
            </w:pPr>
            <w:r w:rsidRPr="000F4041">
              <w:t>Slovakia</w:t>
            </w:r>
          </w:p>
          <w:p w14:paraId="4EBC0A0A" w14:textId="77777777" w:rsidR="00585CFC" w:rsidRPr="000F4041" w:rsidRDefault="00585CFC" w:rsidP="002B3FD8">
            <w:pPr>
              <w:spacing w:line="240" w:lineRule="auto"/>
            </w:pPr>
            <w:r w:rsidRPr="000F4041">
              <w:t>Slovenia</w:t>
            </w:r>
          </w:p>
          <w:p w14:paraId="1ED9F52E" w14:textId="77777777" w:rsidR="00585CFC" w:rsidRPr="000F4041" w:rsidRDefault="00585CFC" w:rsidP="002B3FD8">
            <w:pPr>
              <w:spacing w:line="240" w:lineRule="auto"/>
            </w:pPr>
            <w:r w:rsidRPr="000F4041">
              <w:t>South Africa</w:t>
            </w:r>
          </w:p>
          <w:p w14:paraId="2A9FAD7E" w14:textId="77777777" w:rsidR="00585CFC" w:rsidRDefault="00585CFC" w:rsidP="002B3FD8">
            <w:pPr>
              <w:spacing w:line="240" w:lineRule="auto"/>
            </w:pPr>
            <w:r w:rsidRPr="000F4041">
              <w:t>Spain</w:t>
            </w:r>
          </w:p>
          <w:p w14:paraId="4ACF9510" w14:textId="77777777" w:rsidR="00585CFC" w:rsidRDefault="00585CFC" w:rsidP="002B3FD8">
            <w:pPr>
              <w:spacing w:line="240" w:lineRule="auto"/>
            </w:pPr>
            <w:r>
              <w:t>Sweden</w:t>
            </w:r>
          </w:p>
          <w:p w14:paraId="18965BEF" w14:textId="77777777" w:rsidR="00585CFC" w:rsidRDefault="00585CFC" w:rsidP="002B3FD8">
            <w:pPr>
              <w:spacing w:line="240" w:lineRule="auto"/>
            </w:pPr>
            <w:r>
              <w:t>Switzerland</w:t>
            </w:r>
          </w:p>
          <w:p w14:paraId="5B51A07C" w14:textId="77777777" w:rsidR="00585CFC" w:rsidRDefault="00585CFC" w:rsidP="002B3FD8">
            <w:pPr>
              <w:spacing w:line="240" w:lineRule="auto"/>
            </w:pPr>
            <w:r>
              <w:t>Taiwan</w:t>
            </w:r>
          </w:p>
          <w:p w14:paraId="6586ABE2" w14:textId="77777777" w:rsidR="00585CFC" w:rsidRDefault="00585CFC" w:rsidP="002B3FD8">
            <w:pPr>
              <w:spacing w:line="240" w:lineRule="auto"/>
            </w:pPr>
            <w:r>
              <w:t>Tanzania</w:t>
            </w:r>
          </w:p>
          <w:p w14:paraId="7A7CDA16" w14:textId="77777777" w:rsidR="00585CFC" w:rsidRDefault="00585CFC" w:rsidP="002B3FD8">
            <w:pPr>
              <w:spacing w:line="240" w:lineRule="auto"/>
            </w:pPr>
            <w:r>
              <w:t>Thailand</w:t>
            </w:r>
          </w:p>
          <w:p w14:paraId="22C767CB" w14:textId="77777777" w:rsidR="00585CFC" w:rsidRDefault="00585CFC" w:rsidP="002B3FD8">
            <w:pPr>
              <w:spacing w:line="240" w:lineRule="auto"/>
            </w:pPr>
            <w:r>
              <w:t>Turkey</w:t>
            </w:r>
          </w:p>
          <w:p w14:paraId="56E59C81" w14:textId="77777777" w:rsidR="00585CFC" w:rsidRDefault="00585CFC" w:rsidP="002B3FD8">
            <w:pPr>
              <w:spacing w:line="240" w:lineRule="auto"/>
            </w:pPr>
            <w:r>
              <w:t>Uganda</w:t>
            </w:r>
          </w:p>
          <w:p w14:paraId="41B1DED3" w14:textId="77777777" w:rsidR="00585CFC" w:rsidRDefault="00585CFC" w:rsidP="002B3FD8">
            <w:pPr>
              <w:spacing w:line="240" w:lineRule="auto"/>
            </w:pPr>
            <w:r>
              <w:t>Ukraine</w:t>
            </w:r>
          </w:p>
          <w:p w14:paraId="5FBE15F3" w14:textId="77777777" w:rsidR="00585CFC" w:rsidRDefault="00585CFC" w:rsidP="002B3FD8">
            <w:pPr>
              <w:spacing w:line="240" w:lineRule="auto"/>
            </w:pPr>
            <w:r>
              <w:t>United Kingdom</w:t>
            </w:r>
          </w:p>
          <w:p w14:paraId="1A5CE831" w14:textId="77777777" w:rsidR="00585CFC" w:rsidRDefault="00585CFC" w:rsidP="002B3FD8">
            <w:pPr>
              <w:spacing w:line="240" w:lineRule="auto"/>
            </w:pPr>
            <w:r>
              <w:t>United States</w:t>
            </w:r>
          </w:p>
          <w:p w14:paraId="79445C44" w14:textId="77777777" w:rsidR="00585CFC" w:rsidRDefault="00585CFC" w:rsidP="002B3FD8">
            <w:pPr>
              <w:spacing w:line="240" w:lineRule="auto"/>
            </w:pPr>
            <w:r>
              <w:t>Uruguay</w:t>
            </w:r>
          </w:p>
          <w:p w14:paraId="4E948CF2" w14:textId="77777777" w:rsidR="00585CFC" w:rsidRDefault="00585CFC" w:rsidP="002B3FD8">
            <w:pPr>
              <w:spacing w:line="240" w:lineRule="auto"/>
            </w:pPr>
            <w:r>
              <w:t>Venezuela</w:t>
            </w:r>
          </w:p>
          <w:p w14:paraId="33EFFDA7" w14:textId="77777777" w:rsidR="00585CFC" w:rsidRPr="000F4041" w:rsidRDefault="00585CFC" w:rsidP="002B3FD8">
            <w:pPr>
              <w:spacing w:line="240" w:lineRule="auto"/>
            </w:pPr>
            <w:r>
              <w:t>Zambia</w:t>
            </w:r>
          </w:p>
          <w:p w14:paraId="18E2AC10" w14:textId="77777777" w:rsidR="00585CFC" w:rsidRPr="00234873" w:rsidRDefault="00585CFC" w:rsidP="002B3FD8">
            <w:pPr>
              <w:spacing w:line="240" w:lineRule="auto"/>
            </w:pPr>
            <w:r>
              <w:t>Zimbabwe</w:t>
            </w:r>
          </w:p>
        </w:tc>
        <w:tc>
          <w:tcPr>
            <w:tcW w:w="4675" w:type="dxa"/>
          </w:tcPr>
          <w:p w14:paraId="4AEFA4B9" w14:textId="77777777" w:rsidR="00585CFC" w:rsidRDefault="00585CFC" w:rsidP="002B3FD8">
            <w:pPr>
              <w:spacing w:line="240" w:lineRule="auto"/>
            </w:pPr>
            <w:r>
              <w:lastRenderedPageBreak/>
              <w:t>1192-1996, 2002, 2005, 2008</w:t>
            </w:r>
          </w:p>
          <w:p w14:paraId="668F2EE9" w14:textId="77777777" w:rsidR="00585CFC" w:rsidRDefault="00585CFC" w:rsidP="002B3FD8">
            <w:pPr>
              <w:spacing w:line="240" w:lineRule="auto"/>
            </w:pPr>
            <w:r>
              <w:t>1995-2012</w:t>
            </w:r>
          </w:p>
          <w:p w14:paraId="1E079B74" w14:textId="77777777" w:rsidR="00585CFC" w:rsidRDefault="00585CFC" w:rsidP="002B3FD8">
            <w:pPr>
              <w:spacing w:line="240" w:lineRule="auto"/>
            </w:pPr>
            <w:r>
              <w:t>1992-1997, 2008</w:t>
            </w:r>
          </w:p>
          <w:p w14:paraId="24E37FD1" w14:textId="77777777" w:rsidR="00585CFC" w:rsidRDefault="00585CFC" w:rsidP="002B3FD8">
            <w:pPr>
              <w:spacing w:line="240" w:lineRule="auto"/>
            </w:pPr>
            <w:r>
              <w:t>1996, 2004, 2007</w:t>
            </w:r>
          </w:p>
          <w:p w14:paraId="46AB4420" w14:textId="77777777" w:rsidR="00585CFC" w:rsidRDefault="00585CFC" w:rsidP="002B3FD8">
            <w:pPr>
              <w:spacing w:line="240" w:lineRule="auto"/>
            </w:pPr>
            <w:r>
              <w:t>1995-2012</w:t>
            </w:r>
          </w:p>
          <w:p w14:paraId="3361593E" w14:textId="77777777" w:rsidR="00585CFC" w:rsidRDefault="00585CFC" w:rsidP="002B3FD8">
            <w:pPr>
              <w:spacing w:line="240" w:lineRule="auto"/>
            </w:pPr>
            <w:r>
              <w:t>1997, 2008</w:t>
            </w:r>
          </w:p>
          <w:p w14:paraId="38A95C4B" w14:textId="77777777" w:rsidR="00585CFC" w:rsidRDefault="00585CFC" w:rsidP="002B3FD8">
            <w:pPr>
              <w:spacing w:line="240" w:lineRule="auto"/>
            </w:pPr>
            <w:r>
              <w:t>2002</w:t>
            </w:r>
          </w:p>
          <w:p w14:paraId="544668A2" w14:textId="77777777" w:rsidR="00585CFC" w:rsidRDefault="00585CFC" w:rsidP="002B3FD8">
            <w:pPr>
              <w:spacing w:line="240" w:lineRule="auto"/>
            </w:pPr>
            <w:r>
              <w:t>1992-1996, 2000, 2004, 2008</w:t>
            </w:r>
          </w:p>
          <w:p w14:paraId="2C290251" w14:textId="77777777" w:rsidR="00585CFC" w:rsidRDefault="00585CFC" w:rsidP="002B3FD8">
            <w:pPr>
              <w:spacing w:line="240" w:lineRule="auto"/>
            </w:pPr>
            <w:r>
              <w:t>1973-2012</w:t>
            </w:r>
          </w:p>
          <w:p w14:paraId="3C4AB3BE" w14:textId="77777777" w:rsidR="00585CFC" w:rsidRDefault="00585CFC" w:rsidP="002B3FD8">
            <w:pPr>
              <w:spacing w:line="240" w:lineRule="auto"/>
            </w:pPr>
            <w:r>
              <w:t>2005, 2008</w:t>
            </w:r>
          </w:p>
          <w:p w14:paraId="18DE6375" w14:textId="77777777" w:rsidR="00585CFC" w:rsidRDefault="00585CFC" w:rsidP="002B3FD8">
            <w:pPr>
              <w:spacing w:line="240" w:lineRule="auto"/>
            </w:pPr>
            <w:r>
              <w:t>1996-2012</w:t>
            </w:r>
          </w:p>
          <w:p w14:paraId="269A3468" w14:textId="77777777" w:rsidR="00585CFC" w:rsidRDefault="00585CFC" w:rsidP="002B3FD8">
            <w:pPr>
              <w:spacing w:line="240" w:lineRule="auto"/>
            </w:pPr>
            <w:r>
              <w:t>1999, 2003, 2005, 2008</w:t>
            </w:r>
          </w:p>
          <w:p w14:paraId="04D93667" w14:textId="77777777" w:rsidR="00585CFC" w:rsidRDefault="00585CFC" w:rsidP="002B3FD8">
            <w:pPr>
              <w:spacing w:line="240" w:lineRule="auto"/>
            </w:pPr>
            <w:r>
              <w:t>1995-2010, 2012</w:t>
            </w:r>
          </w:p>
          <w:p w14:paraId="1C08BEE0" w14:textId="77777777" w:rsidR="00585CFC" w:rsidRDefault="00585CFC" w:rsidP="002B3FD8">
            <w:pPr>
              <w:spacing w:line="240" w:lineRule="auto"/>
            </w:pPr>
            <w:r>
              <w:t>1992-2012</w:t>
            </w:r>
          </w:p>
          <w:p w14:paraId="168F465C" w14:textId="77777777" w:rsidR="00585CFC" w:rsidRDefault="00585CFC" w:rsidP="002B3FD8">
            <w:pPr>
              <w:spacing w:line="240" w:lineRule="auto"/>
            </w:pPr>
            <w:r>
              <w:t>2008</w:t>
            </w:r>
          </w:p>
          <w:p w14:paraId="118AE6A1" w14:textId="77777777" w:rsidR="00585CFC" w:rsidRDefault="00585CFC" w:rsidP="002B3FD8">
            <w:pPr>
              <w:spacing w:line="240" w:lineRule="auto"/>
            </w:pPr>
            <w:r>
              <w:t>1997, 2000, 2002, 2004, 2006, 2008, 2010, 2012</w:t>
            </w:r>
          </w:p>
          <w:p w14:paraId="18BE729A" w14:textId="77777777" w:rsidR="00585CFC" w:rsidRDefault="00585CFC" w:rsidP="002B3FD8">
            <w:pPr>
              <w:spacing w:line="240" w:lineRule="auto"/>
            </w:pPr>
            <w:r>
              <w:t>2002, 2005, 2008</w:t>
            </w:r>
          </w:p>
          <w:p w14:paraId="5D3F35B1" w14:textId="77777777" w:rsidR="00585CFC" w:rsidRDefault="00585CFC" w:rsidP="002B3FD8">
            <w:pPr>
              <w:spacing w:line="240" w:lineRule="auto"/>
            </w:pPr>
            <w:r>
              <w:t>1995-2012</w:t>
            </w:r>
          </w:p>
          <w:p w14:paraId="5CFBA688" w14:textId="77777777" w:rsidR="00585CFC" w:rsidRDefault="00585CFC" w:rsidP="002B3FD8">
            <w:pPr>
              <w:spacing w:line="240" w:lineRule="auto"/>
            </w:pPr>
            <w:r>
              <w:t>1996-2012</w:t>
            </w:r>
          </w:p>
          <w:p w14:paraId="3D30AA70" w14:textId="77777777" w:rsidR="00585CFC" w:rsidRDefault="00585CFC" w:rsidP="002B3FD8">
            <w:pPr>
              <w:spacing w:line="240" w:lineRule="auto"/>
            </w:pPr>
            <w:r>
              <w:t>1996-1998, 2000-2012</w:t>
            </w:r>
          </w:p>
          <w:p w14:paraId="0F076E45" w14:textId="77777777" w:rsidR="00585CFC" w:rsidRDefault="00585CFC" w:rsidP="002B3FD8">
            <w:pPr>
              <w:spacing w:line="240" w:lineRule="auto"/>
            </w:pPr>
            <w:r>
              <w:t>1995-1999, 2005-2010</w:t>
            </w:r>
          </w:p>
          <w:p w14:paraId="2B1E0FE7" w14:textId="77777777" w:rsidR="00585CFC" w:rsidRDefault="00585CFC" w:rsidP="002B3FD8">
            <w:pPr>
              <w:spacing w:line="240" w:lineRule="auto"/>
            </w:pPr>
            <w:r>
              <w:t>2002-2012</w:t>
            </w:r>
          </w:p>
          <w:p w14:paraId="3B54EBA8" w14:textId="77777777" w:rsidR="00585CFC" w:rsidRDefault="00585CFC" w:rsidP="002B3FD8">
            <w:pPr>
              <w:spacing w:line="240" w:lineRule="auto"/>
            </w:pPr>
            <w:r>
              <w:t>1992-2012</w:t>
            </w:r>
          </w:p>
          <w:p w14:paraId="43E16499" w14:textId="77777777" w:rsidR="00585CFC" w:rsidRDefault="00585CFC" w:rsidP="002B3FD8">
            <w:pPr>
              <w:spacing w:line="240" w:lineRule="auto"/>
            </w:pPr>
            <w:r>
              <w:t>1973-2012</w:t>
            </w:r>
          </w:p>
          <w:p w14:paraId="38DD0FE2" w14:textId="77777777" w:rsidR="00585CFC" w:rsidRDefault="00585CFC" w:rsidP="002B3FD8">
            <w:pPr>
              <w:spacing w:line="240" w:lineRule="auto"/>
            </w:pPr>
            <w:r>
              <w:t>2004-2012</w:t>
            </w:r>
          </w:p>
          <w:p w14:paraId="13B723D3" w14:textId="77777777" w:rsidR="00585CFC" w:rsidRDefault="00585CFC" w:rsidP="002B3FD8">
            <w:pPr>
              <w:spacing w:line="240" w:lineRule="auto"/>
            </w:pPr>
            <w:r>
              <w:t>1996-2010, 2012</w:t>
            </w:r>
          </w:p>
          <w:p w14:paraId="73E61D81" w14:textId="77777777" w:rsidR="00585CFC" w:rsidRDefault="00585CFC" w:rsidP="002B3FD8">
            <w:pPr>
              <w:spacing w:line="240" w:lineRule="auto"/>
            </w:pPr>
            <w:r>
              <w:t>1996-2010, 2012</w:t>
            </w:r>
          </w:p>
          <w:p w14:paraId="5E06E57B" w14:textId="77777777" w:rsidR="00585CFC" w:rsidRDefault="00585CFC" w:rsidP="002B3FD8">
            <w:pPr>
              <w:spacing w:line="240" w:lineRule="auto"/>
            </w:pPr>
            <w:r>
              <w:t>1992-1997, 1999, 2001-2012</w:t>
            </w:r>
          </w:p>
          <w:p w14:paraId="499E9732" w14:textId="77777777" w:rsidR="00585CFC" w:rsidRDefault="00585CFC" w:rsidP="002B3FD8">
            <w:pPr>
              <w:spacing w:line="240" w:lineRule="auto"/>
            </w:pPr>
            <w:r>
              <w:t>1993-2012</w:t>
            </w:r>
          </w:p>
          <w:p w14:paraId="641B2823" w14:textId="77777777" w:rsidR="00585CFC" w:rsidRDefault="00585CFC" w:rsidP="002B3FD8">
            <w:pPr>
              <w:spacing w:line="240" w:lineRule="auto"/>
            </w:pPr>
            <w:r>
              <w:t>1973, 1976-2012</w:t>
            </w:r>
          </w:p>
          <w:p w14:paraId="00DFB1CB" w14:textId="77777777" w:rsidR="00585CFC" w:rsidRDefault="00585CFC" w:rsidP="002B3FD8">
            <w:pPr>
              <w:spacing w:line="240" w:lineRule="auto"/>
            </w:pPr>
            <w:r>
              <w:t>1992, 1994-1996, 2008</w:t>
            </w:r>
          </w:p>
          <w:p w14:paraId="20B45B84" w14:textId="77777777" w:rsidR="00585CFC" w:rsidRDefault="00585CFC" w:rsidP="002B3FD8">
            <w:pPr>
              <w:spacing w:line="240" w:lineRule="auto"/>
            </w:pPr>
            <w:r>
              <w:t>1973, 1976-2012</w:t>
            </w:r>
          </w:p>
          <w:p w14:paraId="42279538" w14:textId="77777777" w:rsidR="00585CFC" w:rsidRDefault="00585CFC" w:rsidP="002B3FD8">
            <w:pPr>
              <w:spacing w:line="240" w:lineRule="auto"/>
            </w:pPr>
            <w:r>
              <w:t>1999, 2002, 2005, 2008</w:t>
            </w:r>
          </w:p>
          <w:p w14:paraId="03946884" w14:textId="77777777" w:rsidR="00585CFC" w:rsidRDefault="00585CFC" w:rsidP="002B3FD8">
            <w:pPr>
              <w:spacing w:line="240" w:lineRule="auto"/>
            </w:pPr>
            <w:r>
              <w:t>1980-2012</w:t>
            </w:r>
          </w:p>
          <w:p w14:paraId="6F7A3F9B" w14:textId="77777777" w:rsidR="00585CFC" w:rsidRDefault="00585CFC" w:rsidP="002B3FD8">
            <w:pPr>
              <w:spacing w:line="240" w:lineRule="auto"/>
            </w:pPr>
            <w:r>
              <w:t>1996-2010, 2012</w:t>
            </w:r>
          </w:p>
          <w:p w14:paraId="3FE70B3B" w14:textId="77777777" w:rsidR="00585CFC" w:rsidRDefault="00585CFC" w:rsidP="002B3FD8">
            <w:pPr>
              <w:spacing w:line="240" w:lineRule="auto"/>
            </w:pPr>
            <w:r>
              <w:t>1996-2010, 2012</w:t>
            </w:r>
          </w:p>
          <w:p w14:paraId="1DA69BE5" w14:textId="77777777" w:rsidR="00585CFC" w:rsidRDefault="00585CFC" w:rsidP="002B3FD8">
            <w:pPr>
              <w:spacing w:line="240" w:lineRule="auto"/>
            </w:pPr>
            <w:r>
              <w:t>1992-2012</w:t>
            </w:r>
          </w:p>
          <w:p w14:paraId="1BB76248" w14:textId="77777777" w:rsidR="00585CFC" w:rsidRDefault="00585CFC" w:rsidP="002B3FD8">
            <w:pPr>
              <w:spacing w:line="240" w:lineRule="auto"/>
            </w:pPr>
            <w:r>
              <w:t>2001, 2006</w:t>
            </w:r>
          </w:p>
          <w:p w14:paraId="65421F93" w14:textId="77777777" w:rsidR="00585CFC" w:rsidRDefault="00585CFC" w:rsidP="002B3FD8">
            <w:pPr>
              <w:spacing w:line="240" w:lineRule="auto"/>
            </w:pPr>
            <w:r>
              <w:t>2000, 2007</w:t>
            </w:r>
          </w:p>
          <w:p w14:paraId="34C225D1" w14:textId="77777777" w:rsidR="00585CFC" w:rsidRDefault="00585CFC" w:rsidP="002B3FD8">
            <w:pPr>
              <w:spacing w:line="240" w:lineRule="auto"/>
            </w:pPr>
            <w:r>
              <w:t>1973, 1976-2012</w:t>
            </w:r>
          </w:p>
          <w:p w14:paraId="17318D7B" w14:textId="77777777" w:rsidR="00585CFC" w:rsidRDefault="00585CFC" w:rsidP="002B3FD8">
            <w:pPr>
              <w:spacing w:line="240" w:lineRule="auto"/>
            </w:pPr>
            <w:r>
              <w:t>1996, 2003, 2006</w:t>
            </w:r>
          </w:p>
          <w:p w14:paraId="630D7741" w14:textId="77777777" w:rsidR="00585CFC" w:rsidRDefault="00585CFC" w:rsidP="002B3FD8">
            <w:pPr>
              <w:spacing w:line="240" w:lineRule="auto"/>
            </w:pPr>
            <w:r>
              <w:t>1973, 1976-2012</w:t>
            </w:r>
          </w:p>
          <w:p w14:paraId="16A4F512" w14:textId="77777777" w:rsidR="00585CFC" w:rsidRDefault="00585CFC" w:rsidP="002B3FD8">
            <w:pPr>
              <w:spacing w:line="240" w:lineRule="auto"/>
            </w:pPr>
            <w:r>
              <w:lastRenderedPageBreak/>
              <w:t>1996, 2000, 2003, 2004, 2007</w:t>
            </w:r>
          </w:p>
          <w:p w14:paraId="515A8210" w14:textId="77777777" w:rsidR="00585CFC" w:rsidRDefault="00585CFC" w:rsidP="002B3FD8">
            <w:pPr>
              <w:spacing w:line="240" w:lineRule="auto"/>
            </w:pPr>
            <w:r>
              <w:t>2003, 2005, 2008</w:t>
            </w:r>
          </w:p>
          <w:p w14:paraId="183C8771" w14:textId="77777777" w:rsidR="00585CFC" w:rsidRDefault="00585CFC" w:rsidP="002B3FD8">
            <w:pPr>
              <w:spacing w:line="240" w:lineRule="auto"/>
            </w:pPr>
            <w:r>
              <w:t>2000-2008</w:t>
            </w:r>
          </w:p>
          <w:p w14:paraId="6524B58B" w14:textId="77777777" w:rsidR="00585CFC" w:rsidRDefault="00585CFC" w:rsidP="002B3FD8">
            <w:pPr>
              <w:spacing w:line="240" w:lineRule="auto"/>
            </w:pPr>
            <w:r>
              <w:t>1992-1999, 2001-2012</w:t>
            </w:r>
          </w:p>
          <w:p w14:paraId="4C5577E0" w14:textId="77777777" w:rsidR="00585CFC" w:rsidRDefault="00585CFC" w:rsidP="002B3FD8">
            <w:pPr>
              <w:spacing w:line="240" w:lineRule="auto"/>
            </w:pPr>
            <w:r>
              <w:t>2000, 2003, 2005, 2008</w:t>
            </w:r>
          </w:p>
          <w:p w14:paraId="05E4B92D" w14:textId="77777777" w:rsidR="00585CFC" w:rsidRDefault="00585CFC" w:rsidP="002B3FD8">
            <w:pPr>
              <w:spacing w:line="240" w:lineRule="auto"/>
            </w:pPr>
            <w:r>
              <w:t>1992-2012</w:t>
            </w:r>
          </w:p>
          <w:p w14:paraId="32A09CEF" w14:textId="77777777" w:rsidR="00585CFC" w:rsidRDefault="00585CFC" w:rsidP="002B3FD8">
            <w:pPr>
              <w:spacing w:line="240" w:lineRule="auto"/>
            </w:pPr>
            <w:r>
              <w:t>1973, 1976-2012</w:t>
            </w:r>
          </w:p>
          <w:p w14:paraId="56B14F65" w14:textId="77777777" w:rsidR="00585CFC" w:rsidRDefault="00585CFC" w:rsidP="002B3FD8">
            <w:pPr>
              <w:spacing w:line="240" w:lineRule="auto"/>
            </w:pPr>
            <w:r>
              <w:t>1992-1996, 2001, 2007-2010</w:t>
            </w:r>
          </w:p>
          <w:p w14:paraId="6B3FB5F9" w14:textId="77777777" w:rsidR="00585CFC" w:rsidRDefault="00585CFC" w:rsidP="002B3FD8">
            <w:pPr>
              <w:spacing w:line="240" w:lineRule="auto"/>
            </w:pPr>
            <w:r>
              <w:t>2005, 2008</w:t>
            </w:r>
          </w:p>
          <w:p w14:paraId="0634FAF6" w14:textId="77777777" w:rsidR="00585CFC" w:rsidRDefault="00585CFC" w:rsidP="002B3FD8">
            <w:pPr>
              <w:spacing w:line="240" w:lineRule="auto"/>
            </w:pPr>
            <w:r>
              <w:t>1995-2012</w:t>
            </w:r>
          </w:p>
          <w:p w14:paraId="398C5941" w14:textId="77777777" w:rsidR="00585CFC" w:rsidRDefault="00585CFC" w:rsidP="002B3FD8">
            <w:pPr>
              <w:spacing w:line="240" w:lineRule="auto"/>
            </w:pPr>
            <w:r>
              <w:t>1992, 1996, 2002, 2008</w:t>
            </w:r>
          </w:p>
          <w:p w14:paraId="5848DAB1" w14:textId="77777777" w:rsidR="00585CFC" w:rsidRDefault="00585CFC" w:rsidP="002B3FD8">
            <w:pPr>
              <w:spacing w:line="240" w:lineRule="auto"/>
            </w:pPr>
            <w:r>
              <w:t>2003, 2006</w:t>
            </w:r>
          </w:p>
          <w:p w14:paraId="7DFAAE76" w14:textId="77777777" w:rsidR="00585CFC" w:rsidRDefault="00585CFC" w:rsidP="002B3FD8">
            <w:pPr>
              <w:spacing w:line="240" w:lineRule="auto"/>
            </w:pPr>
            <w:r>
              <w:t>2002, 2005, 2008</w:t>
            </w:r>
          </w:p>
          <w:p w14:paraId="1503CFDE" w14:textId="77777777" w:rsidR="00585CFC" w:rsidRDefault="00585CFC" w:rsidP="002B3FD8">
            <w:pPr>
              <w:spacing w:line="240" w:lineRule="auto"/>
            </w:pPr>
            <w:r>
              <w:t>1999, 2003, 2005, 2008</w:t>
            </w:r>
          </w:p>
          <w:p w14:paraId="4E4A39CF" w14:textId="77777777" w:rsidR="00585CFC" w:rsidRDefault="00585CFC" w:rsidP="002B3FD8">
            <w:pPr>
              <w:spacing w:line="240" w:lineRule="auto"/>
            </w:pPr>
            <w:r>
              <w:t>1973, 1976-2012</w:t>
            </w:r>
          </w:p>
          <w:p w14:paraId="1098A2F4" w14:textId="77777777" w:rsidR="00585CFC" w:rsidRDefault="00585CFC" w:rsidP="002B3FD8">
            <w:pPr>
              <w:spacing w:line="240" w:lineRule="auto"/>
            </w:pPr>
            <w:r>
              <w:t>1996, 2002, 2008</w:t>
            </w:r>
          </w:p>
          <w:p w14:paraId="4AB01B92" w14:textId="77777777" w:rsidR="00585CFC" w:rsidRDefault="00585CFC" w:rsidP="002B3FD8">
            <w:pPr>
              <w:spacing w:line="240" w:lineRule="auto"/>
            </w:pPr>
            <w:r>
              <w:t>1996-2012</w:t>
            </w:r>
          </w:p>
          <w:p w14:paraId="611E7AF7" w14:textId="77777777" w:rsidR="00585CFC" w:rsidRDefault="00585CFC" w:rsidP="002B3FD8">
            <w:pPr>
              <w:spacing w:line="240" w:lineRule="auto"/>
            </w:pPr>
            <w:r>
              <w:t>2000, 2003, 2005, 2008</w:t>
            </w:r>
          </w:p>
          <w:p w14:paraId="69604825" w14:textId="77777777" w:rsidR="00585CFC" w:rsidRDefault="00585CFC" w:rsidP="002B3FD8">
            <w:pPr>
              <w:spacing w:line="240" w:lineRule="auto"/>
            </w:pPr>
            <w:r>
              <w:t>1990-1997, 2001-2005</w:t>
            </w:r>
          </w:p>
          <w:p w14:paraId="2DBC9B4B" w14:textId="77777777" w:rsidR="00585CFC" w:rsidRDefault="00585CFC" w:rsidP="002B3FD8">
            <w:pPr>
              <w:spacing w:line="240" w:lineRule="auto"/>
            </w:pPr>
            <w:r>
              <w:t>1996-2010, 2012</w:t>
            </w:r>
          </w:p>
          <w:p w14:paraId="379E5CA5" w14:textId="77777777" w:rsidR="00585CFC" w:rsidRDefault="00585CFC" w:rsidP="002B3FD8">
            <w:pPr>
              <w:spacing w:line="240" w:lineRule="auto"/>
            </w:pPr>
            <w:r>
              <w:t>1995-1998, 2000-2010, 2012</w:t>
            </w:r>
          </w:p>
          <w:p w14:paraId="5154FBF5" w14:textId="77777777" w:rsidR="00585CFC" w:rsidRDefault="00585CFC" w:rsidP="002B3FD8">
            <w:pPr>
              <w:spacing w:line="240" w:lineRule="auto"/>
            </w:pPr>
            <w:r>
              <w:t>1995-1998, 2000-2012</w:t>
            </w:r>
          </w:p>
          <w:p w14:paraId="4452D3EC" w14:textId="77777777" w:rsidR="00585CFC" w:rsidRDefault="00585CFC" w:rsidP="002B3FD8">
            <w:pPr>
              <w:spacing w:line="240" w:lineRule="auto"/>
            </w:pPr>
            <w:r>
              <w:t>2001-2005, 2010</w:t>
            </w:r>
          </w:p>
          <w:p w14:paraId="3898F07B" w14:textId="77777777" w:rsidR="00585CFC" w:rsidRDefault="00585CFC" w:rsidP="002B3FD8">
            <w:pPr>
              <w:spacing w:line="240" w:lineRule="auto"/>
            </w:pPr>
            <w:r>
              <w:t>1992-1997, 1999, 2001-2012</w:t>
            </w:r>
          </w:p>
          <w:p w14:paraId="5E4E802A" w14:textId="77777777" w:rsidR="00585CFC" w:rsidRDefault="00585CFC" w:rsidP="002B3FD8">
            <w:pPr>
              <w:spacing w:line="240" w:lineRule="auto"/>
            </w:pPr>
            <w:r>
              <w:t>1985-2012</w:t>
            </w:r>
          </w:p>
          <w:p w14:paraId="0497B12A" w14:textId="77777777" w:rsidR="00585CFC" w:rsidRDefault="00585CFC" w:rsidP="002B3FD8">
            <w:pPr>
              <w:spacing w:line="240" w:lineRule="auto"/>
            </w:pPr>
            <w:r>
              <w:t>1992-1997, 1999, 2001-2012</w:t>
            </w:r>
          </w:p>
          <w:p w14:paraId="4A744CEF" w14:textId="77777777" w:rsidR="00585CFC" w:rsidRDefault="00585CFC" w:rsidP="002B3FD8">
            <w:pPr>
              <w:spacing w:line="240" w:lineRule="auto"/>
            </w:pPr>
            <w:r>
              <w:t>1992-1996, 1999-2000, 2004, 2008</w:t>
            </w:r>
          </w:p>
          <w:p w14:paraId="6AB83AE6" w14:textId="77777777" w:rsidR="00585CFC" w:rsidRDefault="00585CFC" w:rsidP="002B3FD8">
            <w:pPr>
              <w:spacing w:line="240" w:lineRule="auto"/>
            </w:pPr>
            <w:r>
              <w:t>2002, 2005, 2008</w:t>
            </w:r>
          </w:p>
          <w:p w14:paraId="38B86DBC" w14:textId="77777777" w:rsidR="00585CFC" w:rsidRDefault="00585CFC" w:rsidP="002B3FD8">
            <w:pPr>
              <w:spacing w:line="240" w:lineRule="auto"/>
            </w:pPr>
            <w:r>
              <w:t>1993-1997, 1999, 2001-2012</w:t>
            </w:r>
          </w:p>
          <w:p w14:paraId="16569985" w14:textId="77777777" w:rsidR="00585CFC" w:rsidRDefault="00585CFC" w:rsidP="002B3FD8">
            <w:pPr>
              <w:spacing w:line="240" w:lineRule="auto"/>
            </w:pPr>
            <w:r>
              <w:t>1992-1997, 1999, 2001-2012</w:t>
            </w:r>
          </w:p>
          <w:p w14:paraId="134C3D17" w14:textId="77777777" w:rsidR="00585CFC" w:rsidRDefault="00585CFC" w:rsidP="002B3FD8">
            <w:pPr>
              <w:spacing w:line="240" w:lineRule="auto"/>
            </w:pPr>
            <w:r>
              <w:t>2000, 2001-2002, 2006, 2008, 2009</w:t>
            </w:r>
          </w:p>
          <w:p w14:paraId="6ED0508D" w14:textId="77777777" w:rsidR="00585CFC" w:rsidRDefault="00585CFC" w:rsidP="002B3FD8">
            <w:pPr>
              <w:spacing w:line="240" w:lineRule="auto"/>
            </w:pPr>
            <w:r>
              <w:t>1985-2012</w:t>
            </w:r>
          </w:p>
          <w:p w14:paraId="48AF3013" w14:textId="77777777" w:rsidR="00585CFC" w:rsidRDefault="00585CFC" w:rsidP="002B3FD8">
            <w:pPr>
              <w:spacing w:line="240" w:lineRule="auto"/>
            </w:pPr>
            <w:r>
              <w:t>1995, 1997-2012</w:t>
            </w:r>
          </w:p>
          <w:p w14:paraId="03D436AD" w14:textId="77777777" w:rsidR="00585CFC" w:rsidRDefault="00585CFC" w:rsidP="002B3FD8">
            <w:pPr>
              <w:spacing w:line="240" w:lineRule="auto"/>
            </w:pPr>
            <w:r>
              <w:t>1999, 2003, 2007, 2008</w:t>
            </w:r>
          </w:p>
          <w:p w14:paraId="7F42424B" w14:textId="77777777" w:rsidR="00585CFC" w:rsidRDefault="00585CFC" w:rsidP="002B3FD8">
            <w:pPr>
              <w:spacing w:line="240" w:lineRule="auto"/>
            </w:pPr>
            <w:r>
              <w:t>1996, 2001, 2004, 2006, 2008</w:t>
            </w:r>
          </w:p>
          <w:p w14:paraId="2BF620F9" w14:textId="77777777" w:rsidR="00585CFC" w:rsidRDefault="00585CFC" w:rsidP="002B3FD8">
            <w:pPr>
              <w:spacing w:line="240" w:lineRule="auto"/>
            </w:pPr>
            <w:r>
              <w:t>2001, 2003, 2005, 2008</w:t>
            </w:r>
          </w:p>
          <w:p w14:paraId="1C5BAF53" w14:textId="77777777" w:rsidR="00585CFC" w:rsidRDefault="00585CFC" w:rsidP="002B3FD8">
            <w:pPr>
              <w:spacing w:line="240" w:lineRule="auto"/>
            </w:pPr>
            <w:r>
              <w:t>2001, 2002, 2006, 2007</w:t>
            </w:r>
          </w:p>
          <w:p w14:paraId="0461C5D8" w14:textId="77777777" w:rsidR="00585CFC" w:rsidRDefault="00585CFC" w:rsidP="002B3FD8">
            <w:pPr>
              <w:spacing w:line="240" w:lineRule="auto"/>
            </w:pPr>
            <w:r>
              <w:t>2001-2011</w:t>
            </w:r>
          </w:p>
          <w:p w14:paraId="35EF95E8" w14:textId="77777777" w:rsidR="00585CFC" w:rsidRDefault="00585CFC" w:rsidP="002B3FD8">
            <w:pPr>
              <w:spacing w:line="240" w:lineRule="auto"/>
            </w:pPr>
            <w:r>
              <w:t>2000-2002, 2005, 2008</w:t>
            </w:r>
          </w:p>
          <w:p w14:paraId="4356C617" w14:textId="77777777" w:rsidR="00585CFC" w:rsidRDefault="00585CFC" w:rsidP="002B3FD8">
            <w:pPr>
              <w:spacing w:line="240" w:lineRule="auto"/>
            </w:pPr>
            <w:r>
              <w:t>1992-1996, 1998-2000, 2004, 2008</w:t>
            </w:r>
          </w:p>
          <w:p w14:paraId="72FA2DE7" w14:textId="77777777" w:rsidR="00585CFC" w:rsidRDefault="00585CFC" w:rsidP="002B3FD8">
            <w:pPr>
              <w:spacing w:line="240" w:lineRule="auto"/>
            </w:pPr>
            <w:r>
              <w:t>1973, 1976-2012</w:t>
            </w:r>
          </w:p>
          <w:p w14:paraId="02BFF70D" w14:textId="77777777" w:rsidR="00585CFC" w:rsidRDefault="00585CFC" w:rsidP="002B3FD8">
            <w:pPr>
              <w:spacing w:line="240" w:lineRule="auto"/>
            </w:pPr>
            <w:r>
              <w:t>1996, 1999, 2004, 2006, 2008, 2010, 2012</w:t>
            </w:r>
          </w:p>
          <w:p w14:paraId="19755237" w14:textId="77777777" w:rsidR="00585CFC" w:rsidRDefault="00585CFC" w:rsidP="002B3FD8">
            <w:pPr>
              <w:spacing w:line="240" w:lineRule="auto"/>
            </w:pPr>
            <w:r>
              <w:t>1995-1998, 2000-2010, 2012</w:t>
            </w:r>
          </w:p>
          <w:p w14:paraId="44DFCD11" w14:textId="77777777" w:rsidR="00585CFC" w:rsidRDefault="00585CFC" w:rsidP="002B3FD8">
            <w:pPr>
              <w:spacing w:line="240" w:lineRule="auto"/>
            </w:pPr>
            <w:r>
              <w:t>1995-1998, 2000-2012</w:t>
            </w:r>
          </w:p>
          <w:p w14:paraId="58CAE1C9" w14:textId="77777777" w:rsidR="00585CFC" w:rsidRDefault="00585CFC" w:rsidP="002B3FD8">
            <w:pPr>
              <w:spacing w:line="240" w:lineRule="auto"/>
            </w:pPr>
            <w:r>
              <w:t>1999, 2003, 2005, 2009</w:t>
            </w:r>
          </w:p>
          <w:p w14:paraId="7A44C956" w14:textId="77777777" w:rsidR="00585CFC" w:rsidRPr="00146A92" w:rsidRDefault="00585CFC" w:rsidP="002B3FD8">
            <w:pPr>
              <w:spacing w:line="240" w:lineRule="auto"/>
            </w:pPr>
            <w:r>
              <w:t>1999, 2001, 2004, 2005, 2009</w:t>
            </w:r>
          </w:p>
        </w:tc>
      </w:tr>
    </w:tbl>
    <w:p w14:paraId="0AB24E56" w14:textId="77777777" w:rsidR="00585CFC" w:rsidRDefault="00585CFC" w:rsidP="00585CFC">
      <w:pPr>
        <w:spacing w:line="240" w:lineRule="auto"/>
        <w:rPr>
          <w:b/>
        </w:rPr>
      </w:pPr>
    </w:p>
    <w:p w14:paraId="7573DD5B" w14:textId="77777777" w:rsidR="009201E7" w:rsidRDefault="009201E7" w:rsidP="00585CFC">
      <w:pPr>
        <w:spacing w:line="240" w:lineRule="auto"/>
        <w:rPr>
          <w:b/>
        </w:rPr>
      </w:pPr>
    </w:p>
    <w:p w14:paraId="1393412D" w14:textId="77777777" w:rsidR="00585CFC" w:rsidRDefault="00585CFC" w:rsidP="00585CFC">
      <w:pPr>
        <w:spacing w:line="240" w:lineRule="auto"/>
        <w:rPr>
          <w:b/>
        </w:rPr>
      </w:pPr>
      <w:r w:rsidRPr="00A57BFC">
        <w:rPr>
          <w:b/>
        </w:rPr>
        <w:lastRenderedPageBreak/>
        <w:t>Appendix C</w:t>
      </w:r>
    </w:p>
    <w:p w14:paraId="13380F20" w14:textId="77777777" w:rsidR="00904099" w:rsidRDefault="00904099" w:rsidP="00585CFC">
      <w:pPr>
        <w:spacing w:line="240" w:lineRule="auto"/>
        <w:rPr>
          <w:b/>
        </w:rPr>
      </w:pPr>
    </w:p>
    <w:p w14:paraId="68A905CE" w14:textId="7E4A08BC" w:rsidR="00904099" w:rsidRDefault="00904099" w:rsidP="00904099">
      <w:pPr>
        <w:keepNext/>
        <w:widowControl w:val="0"/>
        <w:autoSpaceDE w:val="0"/>
        <w:autoSpaceDN w:val="0"/>
        <w:adjustRightInd w:val="0"/>
        <w:spacing w:line="240" w:lineRule="auto"/>
        <w:jc w:val="center"/>
        <w:rPr>
          <w:rFonts w:cs="Times New Roman"/>
          <w:smallCaps/>
        </w:rPr>
      </w:pPr>
      <w:r w:rsidRPr="009B55B4">
        <w:rPr>
          <w:rFonts w:cs="Times New Roman"/>
          <w:smallCaps/>
        </w:rPr>
        <w:t>Table C</w:t>
      </w:r>
      <w:r>
        <w:rPr>
          <w:rFonts w:cs="Times New Roman"/>
          <w:smallCaps/>
        </w:rPr>
        <w:t>1</w:t>
      </w:r>
      <w:r w:rsidRPr="009B55B4">
        <w:rPr>
          <w:rFonts w:cs="Times New Roman"/>
          <w:smallCaps/>
        </w:rPr>
        <w:t xml:space="preserve">: Count Models </w:t>
      </w:r>
      <w:r w:rsidR="00580BCB">
        <w:rPr>
          <w:rFonts w:cs="Times New Roman"/>
          <w:smallCaps/>
        </w:rPr>
        <w:t>of</w:t>
      </w:r>
      <w:r w:rsidRPr="009B55B4">
        <w:rPr>
          <w:rFonts w:cs="Times New Roman"/>
          <w:smallCaps/>
        </w:rPr>
        <w:t xml:space="preserve"> </w:t>
      </w:r>
      <w:r>
        <w:rPr>
          <w:rFonts w:cs="Times New Roman"/>
          <w:smallCaps/>
        </w:rPr>
        <w:t>violent and non-violent protest</w:t>
      </w:r>
    </w:p>
    <w:p w14:paraId="7A3EFB76" w14:textId="77777777" w:rsidR="00580BCB" w:rsidRPr="009B55B4" w:rsidRDefault="00580BCB" w:rsidP="00904099">
      <w:pPr>
        <w:keepNext/>
        <w:widowControl w:val="0"/>
        <w:autoSpaceDE w:val="0"/>
        <w:autoSpaceDN w:val="0"/>
        <w:adjustRightInd w:val="0"/>
        <w:spacing w:line="240" w:lineRule="auto"/>
        <w:jc w:val="center"/>
        <w:rPr>
          <w:rFonts w:cs="Times New Roman"/>
          <w:smallCaps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2370"/>
        <w:gridCol w:w="1206"/>
        <w:gridCol w:w="1124"/>
        <w:gridCol w:w="1206"/>
        <w:gridCol w:w="1124"/>
        <w:gridCol w:w="1206"/>
        <w:gridCol w:w="1124"/>
      </w:tblGrid>
      <w:tr w:rsidR="00904099" w:rsidRPr="009A0114" w14:paraId="5C49EB78" w14:textId="77777777" w:rsidTr="009201E7">
        <w:trPr>
          <w:jc w:val="center"/>
        </w:trPr>
        <w:tc>
          <w:tcPr>
            <w:tcW w:w="23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509F1B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F49E89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b/>
                <w:sz w:val="18"/>
                <w:szCs w:val="18"/>
              </w:rPr>
              <w:t>Model Specification 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72AB70" w14:textId="0179C553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b/>
                <w:sz w:val="18"/>
                <w:szCs w:val="18"/>
              </w:rPr>
              <w:t xml:space="preserve">Model Specification </w:t>
            </w:r>
            <w:r w:rsidR="00580BCB">
              <w:rPr>
                <w:rFonts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27ADF9" w14:textId="17D3DEBF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b/>
                <w:sz w:val="18"/>
                <w:szCs w:val="18"/>
              </w:rPr>
              <w:t xml:space="preserve">Model Specification </w:t>
            </w:r>
            <w:r w:rsidR="00580BCB">
              <w:rPr>
                <w:rFonts w:cs="Times New Roman"/>
                <w:b/>
                <w:sz w:val="18"/>
                <w:szCs w:val="18"/>
              </w:rPr>
              <w:t>3</w:t>
            </w:r>
          </w:p>
        </w:tc>
      </w:tr>
      <w:tr w:rsidR="00904099" w:rsidRPr="009A0114" w14:paraId="01658384" w14:textId="77777777" w:rsidTr="009201E7">
        <w:trPr>
          <w:jc w:val="center"/>
        </w:trPr>
        <w:tc>
          <w:tcPr>
            <w:tcW w:w="23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DB3569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exact"/>
              <w:jc w:val="center"/>
              <w:rPr>
                <w:rFonts w:cs="Times New Roman"/>
                <w:i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9CB650" w14:textId="77777777" w:rsidR="00904099" w:rsidRPr="009A0114" w:rsidRDefault="00904099" w:rsidP="002B3FD8">
            <w:pPr>
              <w:spacing w:line="240" w:lineRule="exact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b/>
                <w:sz w:val="18"/>
                <w:szCs w:val="18"/>
              </w:rPr>
              <w:t xml:space="preserve">Without </w:t>
            </w:r>
            <w:r>
              <w:rPr>
                <w:rFonts w:cs="Times New Roman"/>
                <w:b/>
                <w:sz w:val="18"/>
                <w:szCs w:val="18"/>
              </w:rPr>
              <w:t>Country 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0B0B9B" w14:textId="77777777" w:rsidR="00904099" w:rsidRPr="009A0114" w:rsidRDefault="00904099" w:rsidP="002B3FD8">
            <w:pPr>
              <w:spacing w:line="240" w:lineRule="exact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b/>
                <w:sz w:val="18"/>
                <w:szCs w:val="18"/>
              </w:rPr>
              <w:t>With</w:t>
            </w:r>
            <w:r>
              <w:rPr>
                <w:rFonts w:cs="Times New Roman"/>
                <w:b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b/>
                <w:sz w:val="18"/>
                <w:szCs w:val="18"/>
              </w:rPr>
              <w:t>Country 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C90C68" w14:textId="77777777" w:rsidR="00904099" w:rsidRPr="009A0114" w:rsidRDefault="00904099" w:rsidP="002B3FD8">
            <w:pPr>
              <w:spacing w:line="240" w:lineRule="exact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b/>
                <w:sz w:val="18"/>
                <w:szCs w:val="18"/>
              </w:rPr>
              <w:t>Without Country 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EDB61E" w14:textId="77777777" w:rsidR="00904099" w:rsidRPr="009A0114" w:rsidRDefault="00904099" w:rsidP="002B3FD8">
            <w:pPr>
              <w:spacing w:line="240" w:lineRule="exact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b/>
                <w:sz w:val="18"/>
                <w:szCs w:val="18"/>
              </w:rPr>
              <w:t>With</w:t>
            </w:r>
            <w:r>
              <w:rPr>
                <w:rFonts w:cs="Times New Roman"/>
                <w:b/>
                <w:sz w:val="18"/>
                <w:szCs w:val="18"/>
              </w:rPr>
              <w:t xml:space="preserve"> C</w:t>
            </w:r>
            <w:r w:rsidRPr="009A0114">
              <w:rPr>
                <w:rFonts w:cs="Times New Roman"/>
                <w:b/>
                <w:sz w:val="18"/>
                <w:szCs w:val="18"/>
              </w:rPr>
              <w:t>ountry 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70698D" w14:textId="77777777" w:rsidR="00904099" w:rsidRPr="009A0114" w:rsidRDefault="00904099" w:rsidP="002B3FD8">
            <w:pPr>
              <w:spacing w:line="240" w:lineRule="exact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b/>
                <w:sz w:val="18"/>
                <w:szCs w:val="18"/>
              </w:rPr>
              <w:t>Without</w:t>
            </w:r>
            <w:r>
              <w:rPr>
                <w:rFonts w:cs="Times New Roman"/>
                <w:b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b/>
                <w:sz w:val="18"/>
                <w:szCs w:val="18"/>
              </w:rPr>
              <w:t>Country 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8E1918" w14:textId="77777777" w:rsidR="00904099" w:rsidRPr="009A0114" w:rsidRDefault="00904099" w:rsidP="002B3FD8">
            <w:pPr>
              <w:spacing w:line="240" w:lineRule="exact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b/>
                <w:sz w:val="18"/>
                <w:szCs w:val="18"/>
              </w:rPr>
              <w:t>With</w:t>
            </w:r>
            <w:r>
              <w:rPr>
                <w:rFonts w:cs="Times New Roman"/>
                <w:b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b/>
                <w:sz w:val="18"/>
                <w:szCs w:val="18"/>
              </w:rPr>
              <w:t>Country RE</w:t>
            </w:r>
          </w:p>
        </w:tc>
      </w:tr>
      <w:tr w:rsidR="00904099" w:rsidRPr="009A0114" w14:paraId="75A7CACA" w14:textId="77777777" w:rsidTr="009201E7">
        <w:trPr>
          <w:jc w:val="center"/>
        </w:trPr>
        <w:tc>
          <w:tcPr>
            <w:tcW w:w="23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73119B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Protest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77390F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236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7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D4B9F1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136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5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EE51A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220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6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BFD9C7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141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4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1253CC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206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66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25B544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140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48)</w:t>
            </w:r>
          </w:p>
        </w:tc>
      </w:tr>
      <w:tr w:rsidR="00904099" w:rsidRPr="009A0114" w14:paraId="250114DE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11BA676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Polarization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CCDD91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br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00EAB49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br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DCDFE7D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56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2A8DB9F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44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2FE5747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49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2670393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43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21)</w:t>
            </w:r>
          </w:p>
        </w:tc>
      </w:tr>
      <w:tr w:rsidR="00904099" w:rsidRPr="009A0114" w14:paraId="2F481A30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58A42CB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Grievance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4313DC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br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01C3245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br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4C14A46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01</w:t>
            </w:r>
            <w:r w:rsidRPr="009A0114">
              <w:rPr>
                <w:rFonts w:cs="Times New Roman"/>
                <w:sz w:val="18"/>
                <w:szCs w:val="18"/>
              </w:rPr>
              <w:br/>
              <w:t>(0.0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64B24A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00</w:t>
            </w:r>
            <w:r w:rsidRPr="009A0114">
              <w:rPr>
                <w:rFonts w:cs="Times New Roman"/>
                <w:sz w:val="18"/>
                <w:szCs w:val="18"/>
              </w:rPr>
              <w:br/>
              <w:t>(0.01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BCA614E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07</w:t>
            </w:r>
            <w:r w:rsidRPr="009A0114">
              <w:rPr>
                <w:rFonts w:cs="Times New Roman"/>
                <w:sz w:val="18"/>
                <w:szCs w:val="18"/>
              </w:rPr>
              <w:br/>
              <w:t>(0.0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E03B51E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08</w:t>
            </w:r>
            <w:r w:rsidRPr="009A0114">
              <w:rPr>
                <w:rFonts w:cs="Times New Roman"/>
                <w:sz w:val="18"/>
                <w:szCs w:val="18"/>
              </w:rPr>
              <w:br/>
              <w:t>(0.016)</w:t>
            </w:r>
          </w:p>
        </w:tc>
      </w:tr>
      <w:tr w:rsidR="00904099" w:rsidRPr="009A0114" w14:paraId="306311FB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C21788D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Grievance*Polarization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B1AC69D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br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D424595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br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2744916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br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224904F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br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FC0ECD5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05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74A81D1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04*</w:t>
            </w:r>
            <w:r w:rsidRPr="009A0114">
              <w:rPr>
                <w:rFonts w:cs="Times New Roman"/>
                <w:sz w:val="18"/>
                <w:szCs w:val="18"/>
              </w:rPr>
              <w:br/>
              <w:t>(0.002)</w:t>
            </w:r>
          </w:p>
        </w:tc>
      </w:tr>
      <w:tr w:rsidR="00904099" w:rsidRPr="009A0114" w14:paraId="687F10D2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63B5A8F7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GINI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200351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62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2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2C105F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44*</w:t>
            </w:r>
            <w:r w:rsidRPr="009A0114">
              <w:rPr>
                <w:rFonts w:cs="Times New Roman"/>
                <w:sz w:val="18"/>
                <w:szCs w:val="18"/>
              </w:rPr>
              <w:br/>
              <w:t>(0.0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7CCD1B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49*</w:t>
            </w:r>
            <w:r w:rsidRPr="009A0114">
              <w:rPr>
                <w:rFonts w:cs="Times New Roman"/>
                <w:sz w:val="18"/>
                <w:szCs w:val="18"/>
              </w:rPr>
              <w:br/>
              <w:t>(0.0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D527F3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37</w:t>
            </w:r>
            <w:r w:rsidRPr="009A0114">
              <w:rPr>
                <w:rFonts w:cs="Times New Roman"/>
                <w:sz w:val="18"/>
                <w:szCs w:val="18"/>
              </w:rPr>
              <w:br/>
              <w:t>(0.0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D6A7663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49*</w:t>
            </w:r>
            <w:r w:rsidRPr="009A0114">
              <w:rPr>
                <w:rFonts w:cs="Times New Roman"/>
                <w:sz w:val="18"/>
                <w:szCs w:val="18"/>
              </w:rPr>
              <w:br/>
              <w:t>(0.0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4C7707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36</w:t>
            </w:r>
            <w:r w:rsidRPr="009A0114">
              <w:rPr>
                <w:rFonts w:cs="Times New Roman"/>
                <w:sz w:val="18"/>
                <w:szCs w:val="18"/>
              </w:rPr>
              <w:br/>
              <w:t>(0.024)</w:t>
            </w:r>
          </w:p>
        </w:tc>
      </w:tr>
      <w:tr w:rsidR="00904099" w:rsidRPr="009A0114" w14:paraId="4FE81C08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6DB53AD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GINI^2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9FB2FB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01</w:t>
            </w:r>
            <w:r w:rsidRPr="009A0114">
              <w:rPr>
                <w:rFonts w:cs="Times New Roman"/>
                <w:sz w:val="18"/>
                <w:szCs w:val="18"/>
              </w:rPr>
              <w:br/>
              <w:t>(0.0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A235B3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01</w:t>
            </w:r>
            <w:r w:rsidRPr="009A0114">
              <w:rPr>
                <w:rFonts w:cs="Times New Roman"/>
                <w:sz w:val="18"/>
                <w:szCs w:val="18"/>
              </w:rPr>
              <w:br/>
              <w:t>(0.0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F31128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00</w:t>
            </w:r>
            <w:r w:rsidRPr="009A0114">
              <w:rPr>
                <w:rFonts w:cs="Times New Roman"/>
                <w:sz w:val="18"/>
                <w:szCs w:val="18"/>
              </w:rPr>
              <w:br/>
              <w:t>(0.0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E61290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01</w:t>
            </w:r>
            <w:r w:rsidRPr="009A0114">
              <w:rPr>
                <w:rFonts w:cs="Times New Roman"/>
                <w:sz w:val="18"/>
                <w:szCs w:val="18"/>
              </w:rPr>
              <w:br/>
              <w:t>(0.0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62C87F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00</w:t>
            </w:r>
            <w:r w:rsidRPr="009A0114">
              <w:rPr>
                <w:rFonts w:cs="Times New Roman"/>
                <w:sz w:val="18"/>
                <w:szCs w:val="18"/>
              </w:rPr>
              <w:br/>
              <w:t>(0.0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B29418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01</w:t>
            </w:r>
            <w:r w:rsidRPr="009A0114">
              <w:rPr>
                <w:rFonts w:cs="Times New Roman"/>
                <w:sz w:val="18"/>
                <w:szCs w:val="18"/>
              </w:rPr>
              <w:br/>
              <w:t>(0.001)</w:t>
            </w:r>
          </w:p>
        </w:tc>
      </w:tr>
      <w:tr w:rsidR="00904099" w:rsidRPr="009A0114" w14:paraId="38AB4821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16884B68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GDP/cap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C188DC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167</w:t>
            </w:r>
            <w:r w:rsidRPr="009A0114">
              <w:rPr>
                <w:rFonts w:cs="Times New Roman"/>
                <w:sz w:val="18"/>
                <w:szCs w:val="18"/>
              </w:rPr>
              <w:br/>
              <w:t>(0.3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CAC1C9D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108</w:t>
            </w:r>
            <w:r w:rsidRPr="009A0114">
              <w:rPr>
                <w:rFonts w:cs="Times New Roman"/>
                <w:sz w:val="18"/>
                <w:szCs w:val="18"/>
              </w:rPr>
              <w:br/>
              <w:t>(0.3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D291D2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164</w:t>
            </w:r>
            <w:r w:rsidRPr="009A0114">
              <w:rPr>
                <w:rFonts w:cs="Times New Roman"/>
                <w:sz w:val="18"/>
                <w:szCs w:val="18"/>
              </w:rPr>
              <w:br/>
              <w:t>(0.29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30F697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55</w:t>
            </w:r>
            <w:r w:rsidRPr="009A0114">
              <w:rPr>
                <w:rFonts w:cs="Times New Roman"/>
                <w:sz w:val="18"/>
                <w:szCs w:val="18"/>
              </w:rPr>
              <w:br/>
              <w:t>(0.33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70B567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249</w:t>
            </w:r>
            <w:r w:rsidRPr="009A0114">
              <w:rPr>
                <w:rFonts w:cs="Times New Roman"/>
                <w:sz w:val="18"/>
                <w:szCs w:val="18"/>
              </w:rPr>
              <w:br/>
              <w:t>(0.3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EC133F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111</w:t>
            </w:r>
            <w:r w:rsidRPr="009A0114">
              <w:rPr>
                <w:rFonts w:cs="Times New Roman"/>
                <w:sz w:val="18"/>
                <w:szCs w:val="18"/>
              </w:rPr>
              <w:br/>
              <w:t>(0.330)</w:t>
            </w:r>
          </w:p>
        </w:tc>
      </w:tr>
      <w:tr w:rsidR="00904099" w:rsidRPr="009A0114" w14:paraId="47D45FF4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1DFAF793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Growth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F89739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16</w:t>
            </w:r>
            <w:r w:rsidRPr="009A0114">
              <w:rPr>
                <w:rFonts w:cs="Times New Roman"/>
                <w:sz w:val="18"/>
                <w:szCs w:val="18"/>
              </w:rPr>
              <w:br/>
              <w:t>(0.0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CE30DC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25</w:t>
            </w:r>
            <w:r w:rsidRPr="009A0114">
              <w:rPr>
                <w:rFonts w:cs="Times New Roman"/>
                <w:sz w:val="18"/>
                <w:szCs w:val="18"/>
              </w:rPr>
              <w:br/>
              <w:t>(0.0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3548E2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11</w:t>
            </w:r>
            <w:r w:rsidRPr="009A0114">
              <w:rPr>
                <w:rFonts w:cs="Times New Roman"/>
                <w:sz w:val="18"/>
                <w:szCs w:val="18"/>
              </w:rPr>
              <w:br/>
              <w:t>(0.0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39BB3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20</w:t>
            </w:r>
            <w:r w:rsidRPr="009A0114">
              <w:rPr>
                <w:rFonts w:cs="Times New Roman"/>
                <w:sz w:val="18"/>
                <w:szCs w:val="18"/>
              </w:rPr>
              <w:br/>
              <w:t>(0.02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BD07198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25</w:t>
            </w:r>
            <w:r w:rsidRPr="009A0114">
              <w:rPr>
                <w:rFonts w:cs="Times New Roman"/>
                <w:sz w:val="18"/>
                <w:szCs w:val="18"/>
              </w:rPr>
              <w:br/>
              <w:t>(0.0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A29FAC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27</w:t>
            </w:r>
            <w:r w:rsidRPr="009A0114">
              <w:rPr>
                <w:rFonts w:cs="Times New Roman"/>
                <w:sz w:val="18"/>
                <w:szCs w:val="18"/>
              </w:rPr>
              <w:br/>
              <w:t>(0.026)</w:t>
            </w:r>
          </w:p>
        </w:tc>
      </w:tr>
      <w:tr w:rsidR="00904099" w:rsidRPr="009A0114" w14:paraId="1AF1DEB9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3971DEA5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Ln Inflation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7732F6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65</w:t>
            </w:r>
            <w:r w:rsidRPr="009A0114">
              <w:rPr>
                <w:rFonts w:cs="Times New Roman"/>
                <w:sz w:val="18"/>
                <w:szCs w:val="18"/>
              </w:rPr>
              <w:br/>
              <w:t>(0.1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7EAEB18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80</w:t>
            </w:r>
            <w:r w:rsidRPr="009A0114">
              <w:rPr>
                <w:rFonts w:cs="Times New Roman"/>
                <w:sz w:val="18"/>
                <w:szCs w:val="18"/>
              </w:rPr>
              <w:br/>
              <w:t>(0.1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49EED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78</w:t>
            </w:r>
            <w:r w:rsidRPr="009A0114">
              <w:rPr>
                <w:rFonts w:cs="Times New Roman"/>
                <w:sz w:val="18"/>
                <w:szCs w:val="18"/>
              </w:rPr>
              <w:br/>
              <w:t>(0.1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5D1A0E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76</w:t>
            </w:r>
            <w:r w:rsidRPr="009A0114">
              <w:rPr>
                <w:rFonts w:cs="Times New Roman"/>
                <w:sz w:val="18"/>
                <w:szCs w:val="18"/>
              </w:rPr>
              <w:br/>
              <w:t>(0.1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BD6466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92</w:t>
            </w:r>
            <w:r w:rsidRPr="009A0114">
              <w:rPr>
                <w:rFonts w:cs="Times New Roman"/>
                <w:sz w:val="18"/>
                <w:szCs w:val="18"/>
              </w:rPr>
              <w:br/>
              <w:t>(0.1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C18AAE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86</w:t>
            </w:r>
            <w:r w:rsidRPr="009A0114">
              <w:rPr>
                <w:rFonts w:cs="Times New Roman"/>
                <w:sz w:val="18"/>
                <w:szCs w:val="18"/>
              </w:rPr>
              <w:br/>
              <w:t>(0.116)</w:t>
            </w:r>
          </w:p>
        </w:tc>
      </w:tr>
      <w:tr w:rsidR="00904099" w:rsidRPr="009A0114" w14:paraId="77B5A1E3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4BFA2ACF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Legislative Election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7492B9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275</w:t>
            </w:r>
            <w:r w:rsidRPr="009A0114">
              <w:rPr>
                <w:rFonts w:cs="Times New Roman"/>
                <w:sz w:val="18"/>
                <w:szCs w:val="18"/>
              </w:rPr>
              <w:br/>
              <w:t>(0.33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1A9C12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199</w:t>
            </w:r>
            <w:r w:rsidRPr="009A0114">
              <w:rPr>
                <w:rFonts w:cs="Times New Roman"/>
                <w:sz w:val="18"/>
                <w:szCs w:val="18"/>
              </w:rPr>
              <w:br/>
              <w:t>(0.23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E2324E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206</w:t>
            </w:r>
            <w:r w:rsidRPr="009A0114">
              <w:rPr>
                <w:rFonts w:cs="Times New Roman"/>
                <w:sz w:val="18"/>
                <w:szCs w:val="18"/>
              </w:rPr>
              <w:br/>
              <w:t>(0.2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B0DD63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180</w:t>
            </w:r>
            <w:r w:rsidRPr="009A0114">
              <w:rPr>
                <w:rFonts w:cs="Times New Roman"/>
                <w:sz w:val="18"/>
                <w:szCs w:val="18"/>
              </w:rPr>
              <w:br/>
              <w:t>(0.23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29ECF8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230</w:t>
            </w:r>
            <w:r w:rsidRPr="009A0114">
              <w:rPr>
                <w:rFonts w:cs="Times New Roman"/>
                <w:sz w:val="18"/>
                <w:szCs w:val="18"/>
              </w:rPr>
              <w:br/>
              <w:t>(0.2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749CF1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199</w:t>
            </w:r>
            <w:r w:rsidRPr="009A0114">
              <w:rPr>
                <w:rFonts w:cs="Times New Roman"/>
                <w:sz w:val="18"/>
                <w:szCs w:val="18"/>
              </w:rPr>
              <w:br/>
              <w:t>(0.230)</w:t>
            </w:r>
          </w:p>
        </w:tc>
      </w:tr>
      <w:tr w:rsidR="00904099" w:rsidRPr="009A0114" w14:paraId="71CE72D0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0E108797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Executive Election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2E64B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230</w:t>
            </w:r>
            <w:r w:rsidRPr="009A0114">
              <w:rPr>
                <w:rFonts w:cs="Times New Roman"/>
                <w:sz w:val="18"/>
                <w:szCs w:val="18"/>
              </w:rPr>
              <w:br/>
              <w:t>(0.3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DB083E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120</w:t>
            </w:r>
            <w:r w:rsidRPr="009A0114">
              <w:rPr>
                <w:rFonts w:cs="Times New Roman"/>
                <w:sz w:val="18"/>
                <w:szCs w:val="18"/>
              </w:rPr>
              <w:br/>
              <w:t>(0.33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D7EFBD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147</w:t>
            </w:r>
            <w:r w:rsidRPr="009A0114">
              <w:rPr>
                <w:rFonts w:cs="Times New Roman"/>
                <w:sz w:val="18"/>
                <w:szCs w:val="18"/>
              </w:rPr>
              <w:br/>
              <w:t>(0.3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150EDC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70</w:t>
            </w:r>
            <w:r w:rsidRPr="009A0114">
              <w:rPr>
                <w:rFonts w:cs="Times New Roman"/>
                <w:sz w:val="18"/>
                <w:szCs w:val="18"/>
              </w:rPr>
              <w:br/>
              <w:t>(0.33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E7E8A8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132</w:t>
            </w:r>
            <w:r w:rsidRPr="009A0114">
              <w:rPr>
                <w:rFonts w:cs="Times New Roman"/>
                <w:sz w:val="18"/>
                <w:szCs w:val="18"/>
              </w:rPr>
              <w:br/>
              <w:t>(0.36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D573F6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48</w:t>
            </w:r>
            <w:r w:rsidRPr="009A0114">
              <w:rPr>
                <w:rFonts w:cs="Times New Roman"/>
                <w:sz w:val="18"/>
                <w:szCs w:val="18"/>
              </w:rPr>
              <w:br/>
              <w:t>(0.332)</w:t>
            </w:r>
          </w:p>
        </w:tc>
      </w:tr>
      <w:tr w:rsidR="00904099" w:rsidRPr="009A0114" w14:paraId="091F3B00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18179C96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Polity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DEE641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228**</w:t>
            </w:r>
            <w:r w:rsidRPr="009A0114">
              <w:rPr>
                <w:rFonts w:cs="Times New Roman"/>
                <w:sz w:val="18"/>
                <w:szCs w:val="18"/>
              </w:rPr>
              <w:br/>
              <w:t>(0.1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343B8E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174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8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DD9EA9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195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9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1C9EC6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163*</w:t>
            </w:r>
            <w:r w:rsidRPr="009A0114">
              <w:rPr>
                <w:rFonts w:cs="Times New Roman"/>
                <w:sz w:val="18"/>
                <w:szCs w:val="18"/>
              </w:rPr>
              <w:br/>
              <w:t>(0.0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03E28D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141</w:t>
            </w:r>
            <w:r w:rsidRPr="009A0114">
              <w:rPr>
                <w:rFonts w:cs="Times New Roman"/>
                <w:sz w:val="18"/>
                <w:szCs w:val="18"/>
              </w:rPr>
              <w:br/>
              <w:t>(0.09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172625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137</w:t>
            </w:r>
            <w:r w:rsidRPr="009A0114">
              <w:rPr>
                <w:rFonts w:cs="Times New Roman"/>
                <w:sz w:val="18"/>
                <w:szCs w:val="18"/>
              </w:rPr>
              <w:br/>
              <w:t>(0.085)</w:t>
            </w:r>
          </w:p>
        </w:tc>
      </w:tr>
      <w:tr w:rsidR="00904099" w:rsidRPr="009A0114" w14:paraId="6D7693BA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0E2735A9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Reg. Durability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4252E3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02</w:t>
            </w:r>
            <w:r w:rsidRPr="009A0114">
              <w:rPr>
                <w:rFonts w:cs="Times New Roman"/>
                <w:sz w:val="18"/>
                <w:szCs w:val="18"/>
              </w:rPr>
              <w:br/>
              <w:t>(0.0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7294AC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05</w:t>
            </w:r>
            <w:r w:rsidRPr="009A0114">
              <w:rPr>
                <w:rFonts w:cs="Times New Roman"/>
                <w:sz w:val="18"/>
                <w:szCs w:val="18"/>
              </w:rPr>
              <w:br/>
              <w:t>(0.0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BE6BE5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01</w:t>
            </w:r>
            <w:r w:rsidRPr="009A0114">
              <w:rPr>
                <w:rFonts w:cs="Times New Roman"/>
                <w:sz w:val="18"/>
                <w:szCs w:val="18"/>
              </w:rPr>
              <w:br/>
              <w:t>(0.0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3DE8C4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06</w:t>
            </w:r>
            <w:r w:rsidRPr="009A0114">
              <w:rPr>
                <w:rFonts w:cs="Times New Roman"/>
                <w:sz w:val="18"/>
                <w:szCs w:val="18"/>
              </w:rPr>
              <w:br/>
              <w:t>(0.0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176001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01</w:t>
            </w:r>
            <w:r w:rsidRPr="009A0114">
              <w:rPr>
                <w:rFonts w:cs="Times New Roman"/>
                <w:sz w:val="18"/>
                <w:szCs w:val="18"/>
              </w:rPr>
              <w:br/>
              <w:t>(0.0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CAADB4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04</w:t>
            </w:r>
            <w:r w:rsidRPr="009A0114">
              <w:rPr>
                <w:rFonts w:cs="Times New Roman"/>
                <w:sz w:val="18"/>
                <w:szCs w:val="18"/>
              </w:rPr>
              <w:br/>
              <w:t>(0.006)</w:t>
            </w:r>
          </w:p>
        </w:tc>
      </w:tr>
      <w:tr w:rsidR="00904099" w:rsidRPr="009A0114" w14:paraId="115358B4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790E2F64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Political Terror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3D1407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65</w:t>
            </w:r>
            <w:r w:rsidRPr="009A0114">
              <w:rPr>
                <w:rFonts w:cs="Times New Roman"/>
                <w:sz w:val="18"/>
                <w:szCs w:val="18"/>
              </w:rPr>
              <w:br/>
              <w:t>(0.13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361E65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11</w:t>
            </w:r>
            <w:r w:rsidRPr="009A0114">
              <w:rPr>
                <w:rFonts w:cs="Times New Roman"/>
                <w:sz w:val="18"/>
                <w:szCs w:val="18"/>
              </w:rPr>
              <w:br/>
              <w:t>(0.1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38D7F7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167</w:t>
            </w:r>
            <w:r w:rsidRPr="009A0114">
              <w:rPr>
                <w:rFonts w:cs="Times New Roman"/>
                <w:sz w:val="18"/>
                <w:szCs w:val="18"/>
              </w:rPr>
              <w:br/>
              <w:t>(0.13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C1FF50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61</w:t>
            </w:r>
            <w:r w:rsidRPr="009A0114">
              <w:rPr>
                <w:rFonts w:cs="Times New Roman"/>
                <w:sz w:val="18"/>
                <w:szCs w:val="18"/>
              </w:rPr>
              <w:br/>
              <w:t>(0.1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96C7F13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122</w:t>
            </w:r>
            <w:r w:rsidRPr="009A0114">
              <w:rPr>
                <w:rFonts w:cs="Times New Roman"/>
                <w:sz w:val="18"/>
                <w:szCs w:val="18"/>
              </w:rPr>
              <w:br/>
              <w:t>(0.12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53BBA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49</w:t>
            </w:r>
            <w:r w:rsidRPr="009A0114">
              <w:rPr>
                <w:rFonts w:cs="Times New Roman"/>
                <w:sz w:val="18"/>
                <w:szCs w:val="18"/>
              </w:rPr>
              <w:br/>
              <w:t>(0.164)</w:t>
            </w:r>
          </w:p>
        </w:tc>
      </w:tr>
      <w:tr w:rsidR="00904099" w:rsidRPr="009A0114" w14:paraId="6AF5E6ED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457EB341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Urbanicity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8AF917E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21*</w:t>
            </w:r>
            <w:r w:rsidRPr="009A0114">
              <w:rPr>
                <w:rFonts w:cs="Times New Roman"/>
                <w:sz w:val="18"/>
                <w:szCs w:val="18"/>
              </w:rPr>
              <w:br/>
              <w:t>(0.01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6D502F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25*</w:t>
            </w:r>
            <w:r w:rsidRPr="009A0114">
              <w:rPr>
                <w:rFonts w:cs="Times New Roman"/>
                <w:sz w:val="18"/>
                <w:szCs w:val="18"/>
              </w:rPr>
              <w:br/>
              <w:t>(0.0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AA0ADD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22*</w:t>
            </w:r>
            <w:r w:rsidRPr="009A0114">
              <w:rPr>
                <w:rFonts w:cs="Times New Roman"/>
                <w:sz w:val="18"/>
                <w:szCs w:val="18"/>
              </w:rPr>
              <w:br/>
              <w:t>(0.0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6FC0C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25*</w:t>
            </w:r>
            <w:r w:rsidRPr="009A0114">
              <w:rPr>
                <w:rFonts w:cs="Times New Roman"/>
                <w:sz w:val="18"/>
                <w:szCs w:val="18"/>
              </w:rPr>
              <w:br/>
              <w:t>(0.0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43CC90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24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A0B9F95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026*</w:t>
            </w:r>
            <w:r w:rsidRPr="009A0114">
              <w:rPr>
                <w:rFonts w:cs="Times New Roman"/>
                <w:sz w:val="18"/>
                <w:szCs w:val="18"/>
              </w:rPr>
              <w:br/>
              <w:t>(0.014)</w:t>
            </w:r>
          </w:p>
        </w:tc>
      </w:tr>
      <w:tr w:rsidR="00904099" w:rsidRPr="009A0114" w14:paraId="0C068A65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76A8FD18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Ln Population</w:t>
            </w:r>
            <w:r w:rsidRPr="009A0114">
              <w:rPr>
                <w:rFonts w:cs="Times New Roman"/>
                <w:color w:val="000000"/>
                <w:sz w:val="18"/>
                <w:szCs w:val="18"/>
              </w:rPr>
              <w:t xml:space="preserve"> 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(</w:t>
            </w:r>
            <w:r w:rsidRPr="009A0114">
              <w:rPr>
                <w:rFonts w:cs="Times New Roman"/>
                <w:i/>
                <w:color w:val="000000"/>
                <w:sz w:val="18"/>
                <w:szCs w:val="18"/>
                <w:vertAlign w:val="subscript"/>
              </w:rPr>
              <w:t>t-1</w:t>
            </w:r>
            <w:r w:rsidRPr="009A0114">
              <w:rPr>
                <w:rFonts w:cs="Times New Roman"/>
                <w:color w:val="000000"/>
                <w:sz w:val="18"/>
                <w:szCs w:val="18"/>
                <w:vertAlign w:val="subscript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026A3E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348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1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B2B55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351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1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E3F597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415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1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518F07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395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1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E8CBF8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426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1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E5CD6B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415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120)</w:t>
            </w:r>
          </w:p>
        </w:tc>
      </w:tr>
      <w:tr w:rsidR="00904099" w:rsidRPr="009A0114" w14:paraId="38B11D98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71F7F65E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Presidenti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B35E65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1.206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46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39386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854*</w:t>
            </w:r>
            <w:r w:rsidRPr="009A0114">
              <w:rPr>
                <w:rFonts w:cs="Times New Roman"/>
                <w:sz w:val="18"/>
                <w:szCs w:val="18"/>
              </w:rPr>
              <w:br/>
              <w:t>(0.5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35E752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1.045**</w:t>
            </w:r>
            <w:r w:rsidRPr="009A0114">
              <w:rPr>
                <w:rFonts w:cs="Times New Roman"/>
                <w:sz w:val="18"/>
                <w:szCs w:val="18"/>
              </w:rPr>
              <w:br/>
              <w:t>(0.5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F7D9B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787</w:t>
            </w:r>
            <w:r w:rsidRPr="009A0114">
              <w:rPr>
                <w:rFonts w:cs="Times New Roman"/>
                <w:sz w:val="18"/>
                <w:szCs w:val="18"/>
              </w:rPr>
              <w:br/>
              <w:t>(0.4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68A377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1.052**</w:t>
            </w:r>
            <w:r w:rsidRPr="009A0114">
              <w:rPr>
                <w:rFonts w:cs="Times New Roman"/>
                <w:sz w:val="18"/>
                <w:szCs w:val="18"/>
              </w:rPr>
              <w:br/>
              <w:t>(0.52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53DF79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788*</w:t>
            </w:r>
            <w:r w:rsidRPr="009A0114">
              <w:rPr>
                <w:rFonts w:cs="Times New Roman"/>
                <w:sz w:val="18"/>
                <w:szCs w:val="18"/>
              </w:rPr>
              <w:br/>
              <w:t>(0.477)</w:t>
            </w:r>
          </w:p>
        </w:tc>
      </w:tr>
      <w:tr w:rsidR="00904099" w:rsidRPr="009A0114" w14:paraId="7FF2516E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7DC914C6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eastAsia="Times New Roman" w:cs="Times New Roman"/>
                <w:color w:val="000000"/>
                <w:sz w:val="18"/>
                <w:szCs w:val="18"/>
              </w:rPr>
              <w:t>Ethnic Fractionaliz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2EF7D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210</w:t>
            </w:r>
            <w:r w:rsidRPr="009A0114">
              <w:rPr>
                <w:rFonts w:cs="Times New Roman"/>
                <w:sz w:val="18"/>
                <w:szCs w:val="18"/>
              </w:rPr>
              <w:br/>
              <w:t>(0.66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E72CD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107</w:t>
            </w:r>
            <w:r w:rsidRPr="009A0114">
              <w:rPr>
                <w:rFonts w:cs="Times New Roman"/>
                <w:sz w:val="18"/>
                <w:szCs w:val="18"/>
              </w:rPr>
              <w:br/>
              <w:t>(0.8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B08C0D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128</w:t>
            </w:r>
            <w:r w:rsidRPr="009A0114">
              <w:rPr>
                <w:rFonts w:cs="Times New Roman"/>
                <w:sz w:val="18"/>
                <w:szCs w:val="18"/>
              </w:rPr>
              <w:br/>
              <w:t>(0.7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F99514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125</w:t>
            </w:r>
            <w:r w:rsidRPr="009A0114">
              <w:rPr>
                <w:rFonts w:cs="Times New Roman"/>
                <w:sz w:val="18"/>
                <w:szCs w:val="18"/>
              </w:rPr>
              <w:br/>
              <w:t>(0.83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D90F9C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421</w:t>
            </w:r>
            <w:r w:rsidRPr="009A0114">
              <w:rPr>
                <w:rFonts w:cs="Times New Roman"/>
                <w:sz w:val="18"/>
                <w:szCs w:val="18"/>
              </w:rPr>
              <w:br/>
              <w:t>(0.7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38AA84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299</w:t>
            </w:r>
            <w:r w:rsidRPr="009A0114">
              <w:rPr>
                <w:rFonts w:cs="Times New Roman"/>
                <w:sz w:val="18"/>
                <w:szCs w:val="18"/>
              </w:rPr>
              <w:br/>
              <w:t>(0.816)</w:t>
            </w:r>
          </w:p>
        </w:tc>
      </w:tr>
      <w:tr w:rsidR="00904099" w:rsidRPr="009A0114" w14:paraId="5A6EA2C7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0E2AF41B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Time tre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E36F20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49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2AE4C2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49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1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96C0EB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32*</w:t>
            </w:r>
            <w:r w:rsidRPr="009A0114">
              <w:rPr>
                <w:rFonts w:cs="Times New Roman"/>
                <w:sz w:val="18"/>
                <w:szCs w:val="18"/>
              </w:rPr>
              <w:br/>
              <w:t>(0.0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73B410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38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CFA898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31*</w:t>
            </w:r>
            <w:r w:rsidRPr="009A0114">
              <w:rPr>
                <w:rFonts w:cs="Times New Roman"/>
                <w:sz w:val="18"/>
                <w:szCs w:val="18"/>
              </w:rPr>
              <w:br/>
              <w:t>(0.0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83C6CF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37**</w:t>
            </w:r>
            <w:r w:rsidRPr="009A0114">
              <w:rPr>
                <w:rFonts w:cs="Times New Roman"/>
                <w:sz w:val="18"/>
                <w:szCs w:val="18"/>
              </w:rPr>
              <w:br/>
              <w:t>(0.017)</w:t>
            </w:r>
          </w:p>
        </w:tc>
      </w:tr>
      <w:tr w:rsidR="00904099" w:rsidRPr="009A0114" w14:paraId="1A372343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6167933E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Const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88ACDB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008</w:t>
            </w:r>
            <w:r w:rsidRPr="009A0114">
              <w:rPr>
                <w:rFonts w:cs="Times New Roman"/>
                <w:sz w:val="18"/>
                <w:szCs w:val="18"/>
              </w:rPr>
              <w:br/>
              <w:t>(0.37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5C26A6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673</w:t>
            </w:r>
            <w:r w:rsidRPr="009A0114">
              <w:rPr>
                <w:rFonts w:cs="Times New Roman"/>
                <w:sz w:val="18"/>
                <w:szCs w:val="18"/>
              </w:rPr>
              <w:br/>
              <w:t>(0.4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438704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327</w:t>
            </w:r>
            <w:r w:rsidRPr="009A0114">
              <w:rPr>
                <w:rFonts w:cs="Times New Roman"/>
                <w:sz w:val="18"/>
                <w:szCs w:val="18"/>
              </w:rPr>
              <w:br/>
              <w:t>(0.3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9FA70D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767*</w:t>
            </w:r>
            <w:r w:rsidRPr="009A0114">
              <w:rPr>
                <w:rFonts w:cs="Times New Roman"/>
                <w:sz w:val="18"/>
                <w:szCs w:val="18"/>
              </w:rPr>
              <w:br/>
              <w:t>(0.44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D88EA4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314</w:t>
            </w:r>
            <w:r w:rsidRPr="009A0114">
              <w:rPr>
                <w:rFonts w:cs="Times New Roman"/>
                <w:sz w:val="18"/>
                <w:szCs w:val="18"/>
              </w:rPr>
              <w:br/>
              <w:t>(0.36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E4F926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-0.724*</w:t>
            </w:r>
            <w:r w:rsidRPr="009A0114">
              <w:rPr>
                <w:rFonts w:cs="Times New Roman"/>
                <w:sz w:val="18"/>
                <w:szCs w:val="18"/>
              </w:rPr>
              <w:br/>
              <w:t>(0.436)</w:t>
            </w:r>
          </w:p>
        </w:tc>
      </w:tr>
      <w:tr w:rsidR="00904099" w:rsidRPr="009A0114" w14:paraId="5292A444" w14:textId="77777777" w:rsidTr="009201E7">
        <w:trPr>
          <w:jc w:val="center"/>
        </w:trPr>
        <w:tc>
          <w:tcPr>
            <w:tcW w:w="23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508FF0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lnalph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AED8C8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BF4E63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2F3516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14500E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4FF25E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11D7DB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904099" w:rsidRPr="009A0114" w14:paraId="6B7519BD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nil"/>
              <w:right w:val="nil"/>
            </w:tcBorders>
          </w:tcPr>
          <w:p w14:paraId="5EB4B3A2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Const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5C37CD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1.511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17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D5872B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1.189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14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AF5258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1.454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1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F6A5A7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1.178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1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3DCD89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1.423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16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A02E0C1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1.172***</w:t>
            </w:r>
            <w:r w:rsidRPr="009A0114">
              <w:rPr>
                <w:rFonts w:cs="Times New Roman"/>
                <w:sz w:val="18"/>
                <w:szCs w:val="18"/>
              </w:rPr>
              <w:br/>
              <w:t>(0.143)</w:t>
            </w:r>
          </w:p>
        </w:tc>
      </w:tr>
      <w:tr w:rsidR="00904099" w:rsidRPr="009A0114" w14:paraId="107FF1FD" w14:textId="77777777" w:rsidTr="009201E7">
        <w:trPr>
          <w:jc w:val="center"/>
        </w:trPr>
        <w:tc>
          <w:tcPr>
            <w:tcW w:w="23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694865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var(cons[Country]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0B115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A56830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9ABFA5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B6FE5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487B45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ADBEDC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904099" w:rsidRPr="009A0114" w14:paraId="1B4B2B4E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733840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Consta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41B1B6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br/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4B7162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644**</w:t>
            </w:r>
            <w:r w:rsidRPr="009A0114">
              <w:rPr>
                <w:rFonts w:cs="Times New Roman"/>
                <w:sz w:val="18"/>
                <w:szCs w:val="18"/>
              </w:rPr>
              <w:br/>
              <w:t>(0.27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495D0C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br/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8361C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554**</w:t>
            </w:r>
            <w:r w:rsidRPr="009A0114">
              <w:rPr>
                <w:rFonts w:cs="Times New Roman"/>
                <w:sz w:val="18"/>
                <w:szCs w:val="18"/>
              </w:rPr>
              <w:br/>
              <w:t>(0.25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4B4059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br/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F0787C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0.499**</w:t>
            </w:r>
            <w:r w:rsidRPr="009A0114">
              <w:rPr>
                <w:rFonts w:cs="Times New Roman"/>
                <w:sz w:val="18"/>
                <w:szCs w:val="18"/>
              </w:rPr>
              <w:br/>
              <w:t>(0.239)</w:t>
            </w:r>
          </w:p>
        </w:tc>
      </w:tr>
      <w:tr w:rsidR="00904099" w:rsidRPr="009A0114" w14:paraId="0853C2E1" w14:textId="77777777" w:rsidTr="009201E7">
        <w:trPr>
          <w:jc w:val="center"/>
        </w:trPr>
        <w:tc>
          <w:tcPr>
            <w:tcW w:w="23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C90549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DC92F8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8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FEF895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8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93205B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8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4D0DAF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8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12EF7A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8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7A13BC" w14:textId="77777777" w:rsidR="00904099" w:rsidRPr="009A0114" w:rsidRDefault="00904099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9A0114">
              <w:rPr>
                <w:rFonts w:cs="Times New Roman"/>
                <w:sz w:val="18"/>
                <w:szCs w:val="18"/>
              </w:rPr>
              <w:t>872</w:t>
            </w:r>
          </w:p>
        </w:tc>
      </w:tr>
    </w:tbl>
    <w:p w14:paraId="1067F254" w14:textId="77777777" w:rsidR="00904099" w:rsidRDefault="00904099" w:rsidP="00904099">
      <w:pPr>
        <w:widowControl w:val="0"/>
        <w:autoSpaceDE w:val="0"/>
        <w:autoSpaceDN w:val="0"/>
        <w:adjustRightInd w:val="0"/>
        <w:spacing w:line="240" w:lineRule="auto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Standard errors in parentheses</w:t>
      </w:r>
    </w:p>
    <w:p w14:paraId="7EC84A04" w14:textId="77777777" w:rsidR="00904099" w:rsidRDefault="00904099" w:rsidP="00904099">
      <w:pPr>
        <w:widowControl w:val="0"/>
        <w:autoSpaceDE w:val="0"/>
        <w:autoSpaceDN w:val="0"/>
        <w:adjustRightInd w:val="0"/>
        <w:spacing w:line="240" w:lineRule="auto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* p&lt;0.10, ** p&lt;0.05, *** p&lt;0.01</w:t>
      </w:r>
    </w:p>
    <w:p w14:paraId="64CC82EC" w14:textId="1DE8C933" w:rsidR="00904099" w:rsidRDefault="00904099" w:rsidP="00904099">
      <w:pPr>
        <w:widowControl w:val="0"/>
        <w:autoSpaceDE w:val="0"/>
        <w:autoSpaceDN w:val="0"/>
        <w:adjustRightInd w:val="0"/>
        <w:spacing w:line="240" w:lineRule="auto"/>
        <w:rPr>
          <w:rFonts w:cs="Times New Roman"/>
          <w:szCs w:val="24"/>
        </w:rPr>
      </w:pPr>
    </w:p>
    <w:p w14:paraId="39D7AF8D" w14:textId="77777777" w:rsidR="00DC40B2" w:rsidRDefault="00DC40B2" w:rsidP="00585CFC">
      <w:pPr>
        <w:keepNext/>
        <w:widowControl w:val="0"/>
        <w:autoSpaceDE w:val="0"/>
        <w:autoSpaceDN w:val="0"/>
        <w:adjustRightInd w:val="0"/>
        <w:spacing w:line="240" w:lineRule="auto"/>
        <w:jc w:val="center"/>
        <w:rPr>
          <w:rFonts w:cs="Times New Roman"/>
          <w:smallCaps/>
        </w:rPr>
      </w:pPr>
    </w:p>
    <w:p w14:paraId="1A29498D" w14:textId="6837A592" w:rsidR="00585CFC" w:rsidRPr="009B55B4" w:rsidRDefault="00585CFC" w:rsidP="00585CFC">
      <w:pPr>
        <w:keepNext/>
        <w:widowControl w:val="0"/>
        <w:autoSpaceDE w:val="0"/>
        <w:autoSpaceDN w:val="0"/>
        <w:adjustRightInd w:val="0"/>
        <w:spacing w:line="240" w:lineRule="auto"/>
        <w:jc w:val="center"/>
        <w:rPr>
          <w:rFonts w:cs="Times New Roman"/>
          <w:smallCaps/>
        </w:rPr>
      </w:pPr>
      <w:r w:rsidRPr="009B55B4">
        <w:rPr>
          <w:rFonts w:cs="Times New Roman"/>
          <w:smallCaps/>
        </w:rPr>
        <w:t>Table C</w:t>
      </w:r>
      <w:r w:rsidR="00904099">
        <w:rPr>
          <w:rFonts w:cs="Times New Roman"/>
          <w:smallCaps/>
        </w:rPr>
        <w:t>2</w:t>
      </w:r>
      <w:r w:rsidRPr="009B55B4">
        <w:rPr>
          <w:rFonts w:cs="Times New Roman"/>
          <w:smallCaps/>
        </w:rPr>
        <w:t>: Count Models with Random Effects and Without Time Trend, Post-1992</w:t>
      </w:r>
    </w:p>
    <w:p w14:paraId="3CF775A6" w14:textId="77777777" w:rsidR="00585CFC" w:rsidRDefault="00585CFC" w:rsidP="00585CFC">
      <w:pPr>
        <w:keepNext/>
        <w:widowControl w:val="0"/>
        <w:autoSpaceDE w:val="0"/>
        <w:autoSpaceDN w:val="0"/>
        <w:adjustRightInd w:val="0"/>
        <w:spacing w:line="240" w:lineRule="auto"/>
        <w:rPr>
          <w:rFonts w:cs="Times New Roman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496"/>
        <w:gridCol w:w="1296"/>
        <w:gridCol w:w="1296"/>
        <w:gridCol w:w="1296"/>
      </w:tblGrid>
      <w:tr w:rsidR="00585CFC" w:rsidRPr="00432738" w14:paraId="386FC39B" w14:textId="77777777" w:rsidTr="002B3FD8">
        <w:trPr>
          <w:jc w:val="center"/>
        </w:trPr>
        <w:tc>
          <w:tcPr>
            <w:tcW w:w="24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692975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686AA2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Model 1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CFAFE0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Model 2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9B1B35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Model 3</w:t>
            </w:r>
          </w:p>
        </w:tc>
      </w:tr>
      <w:tr w:rsidR="00585CFC" w:rsidRPr="00432738" w14:paraId="1A14DEC3" w14:textId="77777777" w:rsidTr="002B3FD8">
        <w:trPr>
          <w:jc w:val="center"/>
        </w:trPr>
        <w:tc>
          <w:tcPr>
            <w:tcW w:w="24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AFD4D2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844905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F1F84B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CF26EC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</w:p>
        </w:tc>
      </w:tr>
      <w:tr w:rsidR="00585CFC" w:rsidRPr="00432738" w14:paraId="10E8B090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2DB2AD11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Protest</w:t>
            </w:r>
            <w:r w:rsidRPr="00432738">
              <w:rPr>
                <w:rFonts w:cs="Times New Roman"/>
                <w:sz w:val="22"/>
                <w:vertAlign w:val="subscript"/>
              </w:rPr>
              <w:t>(t-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AA630EE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393***</w:t>
            </w:r>
            <w:r w:rsidRPr="00432738">
              <w:rPr>
                <w:rFonts w:cs="Times New Roman"/>
                <w:sz w:val="22"/>
              </w:rPr>
              <w:br/>
              <w:t>(0.08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4AFE671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398***</w:t>
            </w:r>
            <w:r w:rsidRPr="00432738">
              <w:rPr>
                <w:rFonts w:cs="Times New Roman"/>
                <w:sz w:val="22"/>
              </w:rPr>
              <w:br/>
              <w:t>(0.088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B283792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381***</w:t>
            </w:r>
            <w:r w:rsidRPr="00432738">
              <w:rPr>
                <w:rFonts w:cs="Times New Roman"/>
                <w:sz w:val="22"/>
              </w:rPr>
              <w:br/>
              <w:t>(0.088)</w:t>
            </w:r>
          </w:p>
        </w:tc>
      </w:tr>
      <w:tr w:rsidR="00585CFC" w:rsidRPr="00432738" w14:paraId="15F1E3D3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49CA3398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GINI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D2A194B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060***</w:t>
            </w:r>
            <w:r w:rsidRPr="00432738">
              <w:rPr>
                <w:rFonts w:cs="Times New Roman"/>
                <w:sz w:val="22"/>
              </w:rPr>
              <w:br/>
              <w:t>(0.022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319529A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br/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D829743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016</w:t>
            </w:r>
            <w:r w:rsidRPr="00432738">
              <w:rPr>
                <w:rFonts w:cs="Times New Roman"/>
                <w:sz w:val="22"/>
              </w:rPr>
              <w:br/>
              <w:t>(0.085)</w:t>
            </w:r>
          </w:p>
        </w:tc>
      </w:tr>
      <w:tr w:rsidR="00585CFC" w:rsidRPr="00432738" w14:paraId="77397945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7BBDD138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GINI^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C103AB2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002</w:t>
            </w:r>
            <w:r w:rsidRPr="00432738">
              <w:rPr>
                <w:rFonts w:cs="Times New Roman"/>
                <w:sz w:val="22"/>
              </w:rPr>
              <w:br/>
              <w:t>(0.0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5A88120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br/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C6E86E3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001</w:t>
            </w:r>
            <w:r w:rsidRPr="00432738">
              <w:rPr>
                <w:rFonts w:cs="Times New Roman"/>
                <w:sz w:val="22"/>
              </w:rPr>
              <w:br/>
              <w:t>(0.001)</w:t>
            </w:r>
          </w:p>
        </w:tc>
      </w:tr>
      <w:tr w:rsidR="00585CFC" w:rsidRPr="00432738" w14:paraId="448028DF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2EE3EDB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Polariz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8EE3BE3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br/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67C55B3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050***</w:t>
            </w:r>
            <w:r w:rsidRPr="00432738">
              <w:rPr>
                <w:rFonts w:cs="Times New Roman"/>
                <w:sz w:val="22"/>
              </w:rPr>
              <w:br/>
              <w:t>(0.019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AF06C87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052***</w:t>
            </w:r>
            <w:r w:rsidRPr="00432738">
              <w:rPr>
                <w:rFonts w:cs="Times New Roman"/>
                <w:sz w:val="22"/>
              </w:rPr>
              <w:br/>
              <w:t>(0.020)</w:t>
            </w:r>
          </w:p>
        </w:tc>
      </w:tr>
      <w:tr w:rsidR="00585CFC" w:rsidRPr="00432738" w14:paraId="59D93E31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3ACC4D6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Grievanc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60806B5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br/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CF613BD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016</w:t>
            </w:r>
            <w:r w:rsidRPr="00432738">
              <w:rPr>
                <w:rFonts w:cs="Times New Roman"/>
                <w:sz w:val="22"/>
              </w:rPr>
              <w:br/>
              <w:t>(0.01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760062A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015</w:t>
            </w:r>
            <w:r w:rsidRPr="00432738">
              <w:rPr>
                <w:rFonts w:cs="Times New Roman"/>
                <w:sz w:val="22"/>
              </w:rPr>
              <w:br/>
              <w:t>(0.016)</w:t>
            </w:r>
          </w:p>
        </w:tc>
      </w:tr>
      <w:tr w:rsidR="00585CFC" w:rsidRPr="00432738" w14:paraId="6DAC282E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E33BBD5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 xml:space="preserve">Polarization*Grievance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1B9D903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br/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1C6FAAA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br/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98B3CE5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005**</w:t>
            </w:r>
            <w:r w:rsidRPr="00432738">
              <w:rPr>
                <w:rFonts w:cs="Times New Roman"/>
                <w:sz w:val="22"/>
              </w:rPr>
              <w:br/>
              <w:t>(0.002)</w:t>
            </w:r>
          </w:p>
        </w:tc>
      </w:tr>
      <w:tr w:rsidR="00585CFC" w:rsidRPr="00432738" w14:paraId="301CCDB1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008E6AD2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GDP/cap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2A4A25F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077</w:t>
            </w:r>
            <w:r w:rsidRPr="00432738">
              <w:rPr>
                <w:rFonts w:cs="Times New Roman"/>
                <w:sz w:val="22"/>
              </w:rPr>
              <w:br/>
              <w:t>(0.306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0F61D89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219</w:t>
            </w:r>
            <w:r w:rsidRPr="00432738">
              <w:rPr>
                <w:rFonts w:cs="Times New Roman"/>
                <w:sz w:val="22"/>
              </w:rPr>
              <w:br/>
              <w:t>(0.29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CD7DBEC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302</w:t>
            </w:r>
            <w:r w:rsidRPr="00432738">
              <w:rPr>
                <w:rFonts w:cs="Times New Roman"/>
                <w:sz w:val="22"/>
              </w:rPr>
              <w:br/>
              <w:t>(0.306)</w:t>
            </w:r>
          </w:p>
        </w:tc>
      </w:tr>
      <w:tr w:rsidR="00585CFC" w:rsidRPr="00432738" w14:paraId="3FF241F2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5C0BDAF0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Growth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DDB08A5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029</w:t>
            </w:r>
            <w:r w:rsidRPr="00432738">
              <w:rPr>
                <w:rFonts w:cs="Times New Roman"/>
                <w:sz w:val="22"/>
              </w:rPr>
              <w:br/>
              <w:t>(0.02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6E78B83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013</w:t>
            </w:r>
            <w:r w:rsidRPr="00432738">
              <w:rPr>
                <w:rFonts w:cs="Times New Roman"/>
                <w:sz w:val="22"/>
              </w:rPr>
              <w:br/>
              <w:t>(0.024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BE01E2B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035</w:t>
            </w:r>
            <w:r w:rsidRPr="00432738">
              <w:rPr>
                <w:rFonts w:cs="Times New Roman"/>
                <w:sz w:val="22"/>
              </w:rPr>
              <w:br/>
              <w:t>(0.025)</w:t>
            </w:r>
          </w:p>
        </w:tc>
      </w:tr>
      <w:tr w:rsidR="00585CFC" w:rsidRPr="00432738" w14:paraId="38FBE6BD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4BD8B116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Logged Infl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30E8078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047</w:t>
            </w:r>
            <w:r w:rsidRPr="00432738">
              <w:rPr>
                <w:rFonts w:cs="Times New Roman"/>
                <w:sz w:val="22"/>
              </w:rPr>
              <w:br/>
              <w:t>(0.089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E634F83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141</w:t>
            </w:r>
            <w:r w:rsidRPr="00432738">
              <w:rPr>
                <w:rFonts w:cs="Times New Roman"/>
                <w:sz w:val="22"/>
              </w:rPr>
              <w:br/>
              <w:t>(0.099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2EE3F36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185*</w:t>
            </w:r>
            <w:r w:rsidRPr="00432738">
              <w:rPr>
                <w:rFonts w:cs="Times New Roman"/>
                <w:sz w:val="22"/>
              </w:rPr>
              <w:br/>
              <w:t>(0.101)</w:t>
            </w:r>
          </w:p>
        </w:tc>
      </w:tr>
      <w:tr w:rsidR="00585CFC" w:rsidRPr="00432738" w14:paraId="33242DDD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32CFBEB2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Legislative Election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6D38AED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080</w:t>
            </w:r>
            <w:r w:rsidRPr="00432738">
              <w:rPr>
                <w:rFonts w:cs="Times New Roman"/>
                <w:sz w:val="22"/>
              </w:rPr>
              <w:br/>
              <w:t>(0.22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C85A540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054</w:t>
            </w:r>
            <w:r w:rsidRPr="00432738">
              <w:rPr>
                <w:rFonts w:cs="Times New Roman"/>
                <w:sz w:val="22"/>
              </w:rPr>
              <w:br/>
              <w:t>(0.24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E216B75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064</w:t>
            </w:r>
            <w:r w:rsidRPr="00432738">
              <w:rPr>
                <w:rFonts w:cs="Times New Roman"/>
                <w:sz w:val="22"/>
              </w:rPr>
              <w:br/>
              <w:t>(0.249)</w:t>
            </w:r>
          </w:p>
        </w:tc>
      </w:tr>
      <w:tr w:rsidR="00585CFC" w:rsidRPr="00432738" w14:paraId="0FDD1FCD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0E004045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Executive Election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AAE4765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203</w:t>
            </w:r>
            <w:r w:rsidRPr="00432738">
              <w:rPr>
                <w:rFonts w:cs="Times New Roman"/>
                <w:sz w:val="22"/>
              </w:rPr>
              <w:br/>
              <w:t>(0.28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AF5CD99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195</w:t>
            </w:r>
            <w:r w:rsidRPr="00432738">
              <w:rPr>
                <w:rFonts w:cs="Times New Roman"/>
                <w:sz w:val="22"/>
              </w:rPr>
              <w:br/>
              <w:t>(0.303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2DD539A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284</w:t>
            </w:r>
            <w:r w:rsidRPr="00432738">
              <w:rPr>
                <w:rFonts w:cs="Times New Roman"/>
                <w:sz w:val="22"/>
              </w:rPr>
              <w:br/>
              <w:t>(0.310)</w:t>
            </w:r>
          </w:p>
        </w:tc>
      </w:tr>
      <w:tr w:rsidR="00585CFC" w:rsidRPr="00432738" w14:paraId="24A23A56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3119C1AF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Polit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428119E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166**</w:t>
            </w:r>
            <w:r w:rsidRPr="00432738">
              <w:rPr>
                <w:rFonts w:cs="Times New Roman"/>
                <w:sz w:val="22"/>
              </w:rPr>
              <w:br/>
              <w:t>(0.06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038B955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190***</w:t>
            </w:r>
            <w:r w:rsidRPr="00432738">
              <w:rPr>
                <w:rFonts w:cs="Times New Roman"/>
                <w:sz w:val="22"/>
              </w:rPr>
              <w:br/>
              <w:t>(0.07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B2AD10A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170**</w:t>
            </w:r>
            <w:r w:rsidRPr="00432738">
              <w:rPr>
                <w:rFonts w:cs="Times New Roman"/>
                <w:sz w:val="22"/>
              </w:rPr>
              <w:br/>
              <w:t>(0.075)</w:t>
            </w:r>
          </w:p>
        </w:tc>
      </w:tr>
      <w:tr w:rsidR="00585CFC" w:rsidRPr="00432738" w14:paraId="30262239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7EA4B693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Regime Durabilit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FFD3498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005</w:t>
            </w:r>
            <w:r w:rsidRPr="00432738">
              <w:rPr>
                <w:rFonts w:cs="Times New Roman"/>
                <w:sz w:val="22"/>
              </w:rPr>
              <w:br/>
              <w:t>(0.006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FD76330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002</w:t>
            </w:r>
            <w:r w:rsidRPr="00432738">
              <w:rPr>
                <w:rFonts w:cs="Times New Roman"/>
                <w:sz w:val="22"/>
              </w:rPr>
              <w:br/>
              <w:t>(0.006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5051C95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000</w:t>
            </w:r>
            <w:r w:rsidRPr="00432738">
              <w:rPr>
                <w:rFonts w:cs="Times New Roman"/>
                <w:sz w:val="22"/>
              </w:rPr>
              <w:br/>
              <w:t>(0.006)</w:t>
            </w:r>
          </w:p>
        </w:tc>
      </w:tr>
      <w:tr w:rsidR="00585CFC" w:rsidRPr="00432738" w14:paraId="504CED48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41FBB0FC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Regime Terro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FC189F0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147</w:t>
            </w:r>
            <w:r w:rsidRPr="00432738">
              <w:rPr>
                <w:rFonts w:cs="Times New Roman"/>
                <w:sz w:val="22"/>
              </w:rPr>
              <w:br/>
              <w:t>(0.144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ED5A695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104</w:t>
            </w:r>
            <w:r w:rsidRPr="00432738">
              <w:rPr>
                <w:rFonts w:cs="Times New Roman"/>
                <w:sz w:val="22"/>
              </w:rPr>
              <w:br/>
              <w:t>(0.146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5649FA3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043</w:t>
            </w:r>
            <w:r w:rsidRPr="00432738">
              <w:rPr>
                <w:rFonts w:cs="Times New Roman"/>
                <w:sz w:val="22"/>
              </w:rPr>
              <w:br/>
              <w:t>(0.151)</w:t>
            </w:r>
          </w:p>
        </w:tc>
      </w:tr>
      <w:tr w:rsidR="00585CFC" w:rsidRPr="00432738" w14:paraId="12302FE5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3237BE6C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Urbanicit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F90F1DB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025*</w:t>
            </w:r>
            <w:r w:rsidRPr="00432738">
              <w:rPr>
                <w:rFonts w:cs="Times New Roman"/>
                <w:sz w:val="22"/>
              </w:rPr>
              <w:br/>
              <w:t>(0.013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69B1004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027**</w:t>
            </w:r>
            <w:r w:rsidRPr="00432738">
              <w:rPr>
                <w:rFonts w:cs="Times New Roman"/>
                <w:sz w:val="22"/>
              </w:rPr>
              <w:br/>
              <w:t>(0.013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5C2186F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027**</w:t>
            </w:r>
            <w:r w:rsidRPr="00432738">
              <w:rPr>
                <w:rFonts w:cs="Times New Roman"/>
                <w:sz w:val="22"/>
              </w:rPr>
              <w:br/>
              <w:t>(0.013)</w:t>
            </w:r>
          </w:p>
        </w:tc>
      </w:tr>
      <w:tr w:rsidR="00585CFC" w:rsidRPr="00432738" w14:paraId="1A123239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5DAA284D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Ln Popul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3D8F015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271**</w:t>
            </w:r>
            <w:r w:rsidRPr="00432738">
              <w:rPr>
                <w:rFonts w:cs="Times New Roman"/>
                <w:sz w:val="22"/>
              </w:rPr>
              <w:br/>
              <w:t>(0.114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47F34DE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359***</w:t>
            </w:r>
            <w:r w:rsidRPr="00432738">
              <w:rPr>
                <w:rFonts w:cs="Times New Roman"/>
                <w:sz w:val="22"/>
              </w:rPr>
              <w:br/>
              <w:t>(0.113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F1BD6F4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324***</w:t>
            </w:r>
            <w:r w:rsidRPr="00432738">
              <w:rPr>
                <w:rFonts w:cs="Times New Roman"/>
                <w:sz w:val="22"/>
              </w:rPr>
              <w:br/>
              <w:t>(0.113)</w:t>
            </w:r>
          </w:p>
        </w:tc>
      </w:tr>
      <w:tr w:rsidR="00585CFC" w:rsidRPr="00432738" w14:paraId="5F0E9415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471D779E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Presidential Sys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082CA1B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869**</w:t>
            </w:r>
            <w:r w:rsidRPr="00432738">
              <w:rPr>
                <w:rFonts w:cs="Times New Roman"/>
                <w:sz w:val="22"/>
              </w:rPr>
              <w:br/>
              <w:t>(0.41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4904241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427</w:t>
            </w:r>
            <w:r w:rsidRPr="00432738">
              <w:rPr>
                <w:rFonts w:cs="Times New Roman"/>
                <w:sz w:val="22"/>
              </w:rPr>
              <w:br/>
              <w:t>(0.37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D4A8649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738*</w:t>
            </w:r>
            <w:r w:rsidRPr="00432738">
              <w:rPr>
                <w:rFonts w:cs="Times New Roman"/>
                <w:sz w:val="22"/>
              </w:rPr>
              <w:br/>
              <w:t>(0.436)</w:t>
            </w:r>
          </w:p>
        </w:tc>
      </w:tr>
      <w:tr w:rsidR="00585CFC" w:rsidRPr="00432738" w14:paraId="531A7CEE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4D53C351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Ethnic Frac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178E487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012</w:t>
            </w:r>
            <w:r w:rsidRPr="00432738">
              <w:rPr>
                <w:rFonts w:cs="Times New Roman"/>
                <w:sz w:val="22"/>
              </w:rPr>
              <w:br/>
              <w:t>(0.72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5E3CA50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173</w:t>
            </w:r>
            <w:r w:rsidRPr="00432738">
              <w:rPr>
                <w:rFonts w:cs="Times New Roman"/>
                <w:sz w:val="22"/>
              </w:rPr>
              <w:br/>
              <w:t>(0.677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ED52C89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0.541</w:t>
            </w:r>
            <w:r w:rsidRPr="00432738">
              <w:rPr>
                <w:rFonts w:cs="Times New Roman"/>
                <w:sz w:val="22"/>
              </w:rPr>
              <w:br/>
              <w:t>(0.730)</w:t>
            </w:r>
          </w:p>
        </w:tc>
      </w:tr>
      <w:tr w:rsidR="00585CFC" w:rsidRPr="00432738" w14:paraId="2328248F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</w:tcPr>
          <w:p w14:paraId="3A37855C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Constan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F03FE86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1.163***</w:t>
            </w:r>
            <w:r w:rsidRPr="00432738">
              <w:rPr>
                <w:rFonts w:cs="Times New Roman"/>
                <w:sz w:val="22"/>
              </w:rPr>
              <w:br/>
              <w:t>(0.41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7484E4B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1.508***</w:t>
            </w:r>
            <w:r w:rsidRPr="00432738">
              <w:rPr>
                <w:rFonts w:cs="Times New Roman"/>
                <w:sz w:val="22"/>
              </w:rPr>
              <w:br/>
              <w:t>(0.348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BF07794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-1.861</w:t>
            </w:r>
            <w:r w:rsidRPr="00432738">
              <w:rPr>
                <w:rFonts w:cs="Times New Roman"/>
                <w:sz w:val="22"/>
              </w:rPr>
              <w:br/>
              <w:t>(1.601)</w:t>
            </w:r>
          </w:p>
        </w:tc>
      </w:tr>
      <w:tr w:rsidR="00585CFC" w:rsidRPr="00432738" w14:paraId="32B6A52B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right w:val="nil"/>
            </w:tcBorders>
          </w:tcPr>
          <w:p w14:paraId="560F59D7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Ln Alpha</w:t>
            </w:r>
          </w:p>
        </w:tc>
        <w:tc>
          <w:tcPr>
            <w:tcW w:w="1296" w:type="dxa"/>
            <w:tcBorders>
              <w:top w:val="nil"/>
              <w:left w:val="nil"/>
              <w:right w:val="nil"/>
            </w:tcBorders>
          </w:tcPr>
          <w:p w14:paraId="25F6696B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307</w:t>
            </w:r>
            <w:r w:rsidRPr="00432738">
              <w:rPr>
                <w:rFonts w:cs="Times New Roman"/>
                <w:sz w:val="22"/>
              </w:rPr>
              <w:br/>
              <w:t>(0.224)</w:t>
            </w:r>
          </w:p>
        </w:tc>
        <w:tc>
          <w:tcPr>
            <w:tcW w:w="1296" w:type="dxa"/>
            <w:tcBorders>
              <w:top w:val="nil"/>
              <w:left w:val="nil"/>
              <w:right w:val="nil"/>
            </w:tcBorders>
          </w:tcPr>
          <w:p w14:paraId="7936FF51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489**</w:t>
            </w:r>
            <w:r w:rsidRPr="00432738">
              <w:rPr>
                <w:rFonts w:cs="Times New Roman"/>
                <w:sz w:val="22"/>
              </w:rPr>
              <w:br/>
              <w:t>(0.233)</w:t>
            </w:r>
          </w:p>
        </w:tc>
        <w:tc>
          <w:tcPr>
            <w:tcW w:w="1296" w:type="dxa"/>
            <w:tcBorders>
              <w:top w:val="nil"/>
              <w:left w:val="nil"/>
              <w:right w:val="nil"/>
            </w:tcBorders>
          </w:tcPr>
          <w:p w14:paraId="4DEDB146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440*</w:t>
            </w:r>
            <w:r w:rsidRPr="00432738">
              <w:rPr>
                <w:rFonts w:cs="Times New Roman"/>
                <w:sz w:val="22"/>
              </w:rPr>
              <w:br/>
              <w:t>(0.252)</w:t>
            </w:r>
          </w:p>
        </w:tc>
      </w:tr>
      <w:tr w:rsidR="00585CFC" w:rsidRPr="00432738" w14:paraId="01C5D7C4" w14:textId="77777777" w:rsidTr="002B3FD8">
        <w:trPr>
          <w:jc w:val="center"/>
        </w:trPr>
        <w:tc>
          <w:tcPr>
            <w:tcW w:w="2496" w:type="dxa"/>
            <w:tcBorders>
              <w:left w:val="nil"/>
              <w:bottom w:val="nil"/>
              <w:right w:val="nil"/>
            </w:tcBorders>
          </w:tcPr>
          <w:p w14:paraId="23EB3B30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i/>
                <w:sz w:val="22"/>
              </w:rPr>
            </w:pPr>
            <w:r w:rsidRPr="00432738">
              <w:rPr>
                <w:rFonts w:cs="Times New Roman"/>
                <w:i/>
                <w:sz w:val="22"/>
              </w:rPr>
              <w:t>Random Effects</w:t>
            </w: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</w:tcPr>
          <w:p w14:paraId="124A6EBE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</w:tcPr>
          <w:p w14:paraId="4C871B61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</w:tcPr>
          <w:p w14:paraId="76324674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</w:p>
        </w:tc>
      </w:tr>
      <w:tr w:rsidR="00585CFC" w:rsidRPr="00432738" w14:paraId="058D0163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F324FD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 xml:space="preserve">Country 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DECCE4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634**</w:t>
            </w:r>
            <w:r w:rsidRPr="00432738">
              <w:rPr>
                <w:rFonts w:cs="Times New Roman"/>
                <w:sz w:val="22"/>
              </w:rPr>
              <w:br/>
              <w:t>(0.248)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66FC2D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382*</w:t>
            </w:r>
            <w:r w:rsidRPr="00432738">
              <w:rPr>
                <w:rFonts w:cs="Times New Roman"/>
                <w:sz w:val="22"/>
              </w:rPr>
              <w:br/>
              <w:t>(0.207)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E530C6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0.280</w:t>
            </w:r>
            <w:r w:rsidRPr="00432738">
              <w:rPr>
                <w:rFonts w:cs="Times New Roman"/>
                <w:sz w:val="22"/>
              </w:rPr>
              <w:br/>
              <w:t>(0.191)</w:t>
            </w:r>
          </w:p>
        </w:tc>
      </w:tr>
      <w:tr w:rsidR="00585CFC" w:rsidRPr="00432738" w14:paraId="6C28AAE1" w14:textId="77777777" w:rsidTr="002B3FD8">
        <w:trPr>
          <w:jc w:val="center"/>
        </w:trPr>
        <w:tc>
          <w:tcPr>
            <w:tcW w:w="24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7AE432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N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91129A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91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837FE0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78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CD9DB9" w14:textId="77777777" w:rsidR="00585CFC" w:rsidRPr="00432738" w:rsidRDefault="00585CFC" w:rsidP="002B3FD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2"/>
              </w:rPr>
            </w:pPr>
            <w:r w:rsidRPr="00432738">
              <w:rPr>
                <w:rFonts w:cs="Times New Roman"/>
                <w:sz w:val="22"/>
              </w:rPr>
              <w:t>703</w:t>
            </w:r>
          </w:p>
        </w:tc>
      </w:tr>
    </w:tbl>
    <w:p w14:paraId="6F30707F" w14:textId="77777777" w:rsidR="00585CFC" w:rsidRDefault="00585CFC" w:rsidP="00585CFC">
      <w:pPr>
        <w:widowControl w:val="0"/>
        <w:autoSpaceDE w:val="0"/>
        <w:autoSpaceDN w:val="0"/>
        <w:adjustRightInd w:val="0"/>
        <w:spacing w:line="240" w:lineRule="auto"/>
        <w:ind w:left="720" w:firstLine="72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Standard errors in parentheses</w:t>
      </w:r>
    </w:p>
    <w:p w14:paraId="3058B498" w14:textId="62701B42" w:rsidR="00E6244B" w:rsidRDefault="00585CFC" w:rsidP="00432738">
      <w:pPr>
        <w:widowControl w:val="0"/>
        <w:autoSpaceDE w:val="0"/>
        <w:autoSpaceDN w:val="0"/>
        <w:adjustRightInd w:val="0"/>
        <w:spacing w:line="240" w:lineRule="auto"/>
        <w:ind w:left="720" w:firstLine="72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* p&lt;0.10, ** p&lt;0.05, *** p&lt;0.01</w:t>
      </w:r>
    </w:p>
    <w:p w14:paraId="01D296DC" w14:textId="31255031" w:rsidR="001F1251" w:rsidRDefault="001F1251" w:rsidP="00432738">
      <w:pPr>
        <w:widowControl w:val="0"/>
        <w:autoSpaceDE w:val="0"/>
        <w:autoSpaceDN w:val="0"/>
        <w:adjustRightInd w:val="0"/>
        <w:spacing w:line="240" w:lineRule="auto"/>
        <w:ind w:left="720" w:firstLine="720"/>
        <w:rPr>
          <w:rFonts w:cs="Times New Roman"/>
          <w:sz w:val="20"/>
          <w:szCs w:val="20"/>
        </w:rPr>
      </w:pPr>
    </w:p>
    <w:p w14:paraId="7F82466F" w14:textId="6EA37611" w:rsidR="001F1251" w:rsidRDefault="001F1251" w:rsidP="00432738">
      <w:pPr>
        <w:widowControl w:val="0"/>
        <w:autoSpaceDE w:val="0"/>
        <w:autoSpaceDN w:val="0"/>
        <w:adjustRightInd w:val="0"/>
        <w:spacing w:line="240" w:lineRule="auto"/>
        <w:ind w:left="720" w:firstLine="720"/>
        <w:rPr>
          <w:rFonts w:cs="Times New Roman"/>
          <w:sz w:val="20"/>
          <w:szCs w:val="20"/>
        </w:rPr>
      </w:pPr>
    </w:p>
    <w:p w14:paraId="0FF56D3B" w14:textId="556C1812" w:rsidR="00EF5679" w:rsidRDefault="00EF5679" w:rsidP="00432738">
      <w:pPr>
        <w:widowControl w:val="0"/>
        <w:autoSpaceDE w:val="0"/>
        <w:autoSpaceDN w:val="0"/>
        <w:adjustRightInd w:val="0"/>
        <w:spacing w:line="240" w:lineRule="auto"/>
        <w:ind w:left="720" w:firstLine="720"/>
        <w:rPr>
          <w:rFonts w:cs="Times New Roman"/>
          <w:sz w:val="20"/>
          <w:szCs w:val="20"/>
        </w:rPr>
      </w:pPr>
    </w:p>
    <w:p w14:paraId="5614F9D1" w14:textId="49DC0C6C" w:rsidR="00396FD8" w:rsidRDefault="00396FD8" w:rsidP="00396FD8">
      <w:pPr>
        <w:keepNext/>
        <w:widowControl w:val="0"/>
        <w:autoSpaceDE w:val="0"/>
        <w:autoSpaceDN w:val="0"/>
        <w:adjustRightInd w:val="0"/>
        <w:spacing w:line="240" w:lineRule="auto"/>
        <w:jc w:val="center"/>
        <w:rPr>
          <w:b/>
          <w:bCs/>
          <w:szCs w:val="24"/>
        </w:rPr>
      </w:pPr>
      <w:r w:rsidRPr="009B55B4">
        <w:rPr>
          <w:rFonts w:cs="Times New Roman"/>
          <w:smallCaps/>
        </w:rPr>
        <w:t>Table C</w:t>
      </w:r>
      <w:r>
        <w:rPr>
          <w:rFonts w:cs="Times New Roman"/>
          <w:smallCaps/>
        </w:rPr>
        <w:t>3</w:t>
      </w:r>
      <w:r w:rsidRPr="009B55B4">
        <w:rPr>
          <w:rFonts w:cs="Times New Roman"/>
          <w:smallCaps/>
        </w:rPr>
        <w:t xml:space="preserve">: </w:t>
      </w:r>
      <w:r>
        <w:rPr>
          <w:rFonts w:cs="Times New Roman"/>
          <w:smallCaps/>
        </w:rPr>
        <w:t xml:space="preserve">Policy-Oriented Protests in Democracies </w:t>
      </w:r>
      <w:r w:rsidR="00CD78FF">
        <w:rPr>
          <w:rFonts w:cs="Times New Roman"/>
          <w:smallCaps/>
        </w:rPr>
        <w:t>and</w:t>
      </w:r>
      <w:r>
        <w:rPr>
          <w:rFonts w:cs="Times New Roman"/>
          <w:smallCaps/>
        </w:rPr>
        <w:t xml:space="preserve"> Autocracies</w:t>
      </w:r>
    </w:p>
    <w:p w14:paraId="7DC0B584" w14:textId="47F4AABD" w:rsidR="00396FD8" w:rsidRPr="002B5BFC" w:rsidRDefault="00396FD8" w:rsidP="00396FD8">
      <w:pPr>
        <w:widowControl w:val="0"/>
        <w:autoSpaceDE w:val="0"/>
        <w:autoSpaceDN w:val="0"/>
        <w:adjustRightInd w:val="0"/>
        <w:spacing w:line="240" w:lineRule="auto"/>
        <w:rPr>
          <w:szCs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755"/>
        <w:gridCol w:w="918"/>
        <w:gridCol w:w="1300"/>
        <w:gridCol w:w="904"/>
        <w:gridCol w:w="1141"/>
        <w:gridCol w:w="1176"/>
        <w:gridCol w:w="1247"/>
        <w:gridCol w:w="1092"/>
        <w:gridCol w:w="827"/>
      </w:tblGrid>
      <w:tr w:rsidR="00396FD8" w:rsidRPr="002338C7" w14:paraId="0BAB2778" w14:textId="77777777" w:rsidTr="00DC40B2">
        <w:trPr>
          <w:trHeight w:val="245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5008D0D" w14:textId="77777777" w:rsidR="00396FD8" w:rsidRPr="00EF5679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EF5679">
              <w:rPr>
                <w:sz w:val="22"/>
              </w:rPr>
              <w:t>Polity Score</w:t>
            </w:r>
          </w:p>
        </w:tc>
        <w:tc>
          <w:tcPr>
            <w:tcW w:w="0" w:type="auto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00E8D" w14:textId="77777777" w:rsidR="00396FD8" w:rsidRPr="00EF5679" w:rsidRDefault="00396FD8" w:rsidP="00590E74">
            <w:pPr>
              <w:pStyle w:val="Default"/>
              <w:jc w:val="center"/>
              <w:rPr>
                <w:sz w:val="22"/>
                <w:szCs w:val="22"/>
              </w:rPr>
            </w:pPr>
            <w:r w:rsidRPr="00EF5679">
              <w:rPr>
                <w:sz w:val="22"/>
                <w:szCs w:val="22"/>
              </w:rPr>
              <w:t xml:space="preserve">Stated goals of the campaign event </w:t>
            </w:r>
          </w:p>
        </w:tc>
      </w:tr>
      <w:tr w:rsidR="00745C72" w:rsidRPr="002338C7" w14:paraId="61786F4F" w14:textId="77777777" w:rsidTr="002338C7">
        <w:trPr>
          <w:trHeight w:val="49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015DDD1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1EB6FBF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Regime Chan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2ABD8A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Institutional Refo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2B6381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Policy Chan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92A5D9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Territorial Secess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F120F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Greater Autonom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8B7BBA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Anti-Occup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166509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Unknow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C2EFBA2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Total</w:t>
            </w:r>
          </w:p>
        </w:tc>
      </w:tr>
      <w:tr w:rsidR="00745C72" w:rsidRPr="002338C7" w14:paraId="2F26AA13" w14:textId="77777777" w:rsidTr="002338C7">
        <w:trPr>
          <w:trHeight w:val="230"/>
        </w:trPr>
        <w:tc>
          <w:tcPr>
            <w:tcW w:w="0" w:type="auto"/>
            <w:tcBorders>
              <w:top w:val="single" w:sz="10" w:space="0" w:color="auto"/>
              <w:left w:val="nil"/>
              <w:bottom w:val="nil"/>
              <w:right w:val="single" w:sz="4" w:space="0" w:color="auto"/>
            </w:tcBorders>
          </w:tcPr>
          <w:p w14:paraId="64531478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-10</w:t>
            </w:r>
          </w:p>
        </w:tc>
        <w:tc>
          <w:tcPr>
            <w:tcW w:w="0" w:type="auto"/>
            <w:tcBorders>
              <w:top w:val="single" w:sz="10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245399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79</w:t>
            </w:r>
          </w:p>
        </w:tc>
        <w:tc>
          <w:tcPr>
            <w:tcW w:w="0" w:type="auto"/>
            <w:tcBorders>
              <w:top w:val="single" w:sz="10" w:space="0" w:color="auto"/>
              <w:left w:val="nil"/>
              <w:bottom w:val="nil"/>
              <w:right w:val="nil"/>
            </w:tcBorders>
          </w:tcPr>
          <w:p w14:paraId="14BEB185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77.78</w:t>
            </w:r>
          </w:p>
        </w:tc>
        <w:tc>
          <w:tcPr>
            <w:tcW w:w="0" w:type="auto"/>
            <w:tcBorders>
              <w:top w:val="single" w:sz="10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2ACEB1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9.52</w:t>
            </w:r>
          </w:p>
        </w:tc>
        <w:tc>
          <w:tcPr>
            <w:tcW w:w="0" w:type="auto"/>
            <w:tcBorders>
              <w:top w:val="single" w:sz="10" w:space="0" w:color="auto"/>
              <w:left w:val="nil"/>
              <w:bottom w:val="nil"/>
              <w:right w:val="nil"/>
            </w:tcBorders>
          </w:tcPr>
          <w:p w14:paraId="6EC4D9C1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0</w:t>
            </w:r>
          </w:p>
        </w:tc>
        <w:tc>
          <w:tcPr>
            <w:tcW w:w="0" w:type="auto"/>
            <w:tcBorders>
              <w:top w:val="single" w:sz="10" w:space="0" w:color="auto"/>
              <w:left w:val="nil"/>
              <w:bottom w:val="nil"/>
              <w:right w:val="nil"/>
            </w:tcBorders>
          </w:tcPr>
          <w:p w14:paraId="10E2A4B2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0</w:t>
            </w:r>
          </w:p>
        </w:tc>
        <w:tc>
          <w:tcPr>
            <w:tcW w:w="0" w:type="auto"/>
            <w:tcBorders>
              <w:top w:val="single" w:sz="10" w:space="0" w:color="auto"/>
              <w:left w:val="nil"/>
              <w:bottom w:val="nil"/>
              <w:right w:val="nil"/>
            </w:tcBorders>
          </w:tcPr>
          <w:p w14:paraId="61D5039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0</w:t>
            </w:r>
          </w:p>
        </w:tc>
        <w:tc>
          <w:tcPr>
            <w:tcW w:w="0" w:type="auto"/>
            <w:tcBorders>
              <w:top w:val="single" w:sz="10" w:space="0" w:color="auto"/>
              <w:left w:val="nil"/>
              <w:bottom w:val="nil"/>
              <w:right w:val="nil"/>
            </w:tcBorders>
          </w:tcPr>
          <w:p w14:paraId="43F7001C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1.90</w:t>
            </w:r>
          </w:p>
        </w:tc>
        <w:tc>
          <w:tcPr>
            <w:tcW w:w="0" w:type="auto"/>
            <w:tcBorders>
              <w:top w:val="single" w:sz="10" w:space="0" w:color="auto"/>
              <w:left w:val="nil"/>
              <w:bottom w:val="nil"/>
              <w:right w:val="nil"/>
            </w:tcBorders>
          </w:tcPr>
          <w:p w14:paraId="75CC069D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23FF16A1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576A40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-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99400CD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64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EF938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6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AFAD6AA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4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0A1BEF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DE9A6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D667EA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5D57A6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2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F83466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1D09015D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13F5B5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-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4C5E4B6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9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E410A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3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65FBE4B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5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14251B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9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E038D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F0E37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5282B9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5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6DEC25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3A56D9C0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860FEB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-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B1DA0FC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7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B5ABB4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688EF29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4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4BB868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2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EE56A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7803670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CB54FBC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4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C0D27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4A1088BD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EC6F46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-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97596B6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4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23AC7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69D38AA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42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9391E5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1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50EA9D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455C82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FAA80B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8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0D660C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01A06246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5AA535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-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B80C754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7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6BE311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8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3F2DF44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46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6BF040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EC71BC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D412C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E09809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35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83558E8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75EFDE43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E6CE6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-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18A11E1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2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DCA165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32850C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31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B0DE5F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1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4F911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7F04FD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EF36A0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0F745D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29259148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2E9F50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DA273FD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32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48860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54AA19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3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252E82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763494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5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CBD54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C1D184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6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8FB528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25C9160C" w14:textId="77777777" w:rsidTr="002338C7">
        <w:trPr>
          <w:trHeight w:val="23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43312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-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9C16F46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5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D69C8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3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040E26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2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3A7C22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2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B901B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8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E838964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3ABF36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7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C63416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3F972E34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5F8CF9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2AFF24B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EEE5CF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46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1F329BD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35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9514F2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516738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F1D158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F8FC6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5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F8CB2D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6B416F2A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D444DA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B622F5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73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C0109F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4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34A9E0B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5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9DF69F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0AF771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C3A768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FA163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5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327F10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0A1D3C4F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527CB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F8860D0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39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F6D298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5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0F9F28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3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DAE330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4A8BB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DEDF2C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245FD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3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7DB888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20035085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9F62C4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39CB84A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55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56ECD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7C8B48B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6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C31A6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6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D9B0F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661C98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639D2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7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91BCC4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5CBE0C57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A34C35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5362C29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6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48CEAD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32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62D9C0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3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C6FEC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28CA0D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DBF936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F47811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6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8AF00CA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18B94FDA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EC3FF9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F5EE92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7246C9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32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B67D140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4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D354A6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633A52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C149B5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35909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3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F83FED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70ACED7E" w14:textId="77777777" w:rsidTr="002338C7">
        <w:trPr>
          <w:trHeight w:val="23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390F20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006098D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2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A958A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5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5BA4D12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43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2B559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7EBE6C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5BFCCA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FDBD21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6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4D7C79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201ADE06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1FFC2D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71A1880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6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2AAB49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7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2F9DF9F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42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0490E9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6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37EC5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9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71F009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1278D6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7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B2956A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7469B065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C44FD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337C5C5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5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AAE82A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5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09965AF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39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DE968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42B75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77FE10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E8259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38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F67169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4C907A3E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A0F81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B599B3C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3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A53EB1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4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962C360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66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EE00C2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4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9FE5D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8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427C39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A452DF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2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0C2FB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153037A1" w14:textId="77777777" w:rsidTr="002338C7">
        <w:trPr>
          <w:trHeight w:val="245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AE7DDB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A1F128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1681F5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3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B8487B2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59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567C8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F3F7C0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7436C6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662258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7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4070B1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745C72" w:rsidRPr="002338C7" w14:paraId="1F63C873" w14:textId="77777777" w:rsidTr="002338C7">
        <w:trPr>
          <w:trHeight w:val="23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5D2E2B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2"/>
              </w:rPr>
            </w:pPr>
            <w:r w:rsidRPr="002338C7">
              <w:rPr>
                <w:sz w:val="22"/>
              </w:rPr>
              <w:t>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6518943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5.7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0B9B17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.1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549B3B2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30.9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7F94B2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5.9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78531E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4.0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1999AA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28DA96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22.9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567F70" w14:textId="77777777" w:rsidR="00396FD8" w:rsidRPr="002338C7" w:rsidRDefault="00396FD8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sz w:val="22"/>
              </w:rPr>
            </w:pPr>
            <w:r w:rsidRPr="002338C7">
              <w:rPr>
                <w:sz w:val="22"/>
              </w:rPr>
              <w:t>100.00</w:t>
            </w:r>
          </w:p>
        </w:tc>
      </w:tr>
      <w:tr w:rsidR="00396FD8" w:rsidRPr="002338C7" w14:paraId="42220835" w14:textId="77777777" w:rsidTr="00DC40B2">
        <w:trPr>
          <w:trHeight w:val="573"/>
        </w:trPr>
        <w:tc>
          <w:tcPr>
            <w:tcW w:w="0" w:type="auto"/>
            <w:gridSpan w:val="9"/>
            <w:tcBorders>
              <w:top w:val="single" w:sz="10" w:space="0" w:color="auto"/>
              <w:left w:val="nil"/>
              <w:bottom w:val="nil"/>
              <w:right w:val="nil"/>
            </w:tcBorders>
          </w:tcPr>
          <w:p w14:paraId="101896DE" w14:textId="1FC1CFE5" w:rsidR="000E67C7" w:rsidRPr="00EF5679" w:rsidRDefault="00EB495D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Garamond" w:hAnsi="Garamond"/>
                <w:i/>
                <w:iCs/>
                <w:sz w:val="22"/>
              </w:rPr>
            </w:pPr>
            <w:r w:rsidRPr="0067500D">
              <w:rPr>
                <w:rFonts w:ascii="Garamond" w:hAnsi="Garamond"/>
                <w:sz w:val="22"/>
              </w:rPr>
              <w:t>Cell entries</w:t>
            </w:r>
            <w:r w:rsidR="00396FD8" w:rsidRPr="0067500D">
              <w:rPr>
                <w:rFonts w:ascii="Garamond" w:hAnsi="Garamond"/>
                <w:sz w:val="22"/>
              </w:rPr>
              <w:t xml:space="preserve"> are</w:t>
            </w:r>
            <w:r w:rsidR="00396FD8" w:rsidRPr="0067500D">
              <w:rPr>
                <w:rFonts w:ascii="Garamond" w:hAnsi="Garamond"/>
                <w:i/>
                <w:iCs/>
                <w:sz w:val="22"/>
              </w:rPr>
              <w:t xml:space="preserve"> </w:t>
            </w:r>
            <w:r w:rsidR="00396FD8" w:rsidRPr="00DC40B2">
              <w:rPr>
                <w:rFonts w:ascii="Garamond" w:hAnsi="Garamond"/>
                <w:iCs/>
                <w:sz w:val="22"/>
              </w:rPr>
              <w:t>percentages</w:t>
            </w:r>
            <w:r w:rsidRPr="00DC40B2">
              <w:rPr>
                <w:rFonts w:ascii="Garamond" w:hAnsi="Garamond"/>
                <w:iCs/>
                <w:sz w:val="22"/>
              </w:rPr>
              <w:t>.</w:t>
            </w:r>
            <w:r w:rsidR="002338C7" w:rsidRPr="00EF5679">
              <w:rPr>
                <w:rFonts w:ascii="Garamond" w:hAnsi="Garamond"/>
                <w:iCs/>
                <w:sz w:val="22"/>
              </w:rPr>
              <w:t xml:space="preserve"> </w:t>
            </w:r>
            <w:r w:rsidR="008F2160" w:rsidRPr="00EF5679">
              <w:rPr>
                <w:rFonts w:ascii="Garamond" w:hAnsi="Garamond"/>
                <w:iCs/>
                <w:sz w:val="22"/>
              </w:rPr>
              <w:t xml:space="preserve">The </w:t>
            </w:r>
            <w:r w:rsidR="00180AE8" w:rsidRPr="00EF5679">
              <w:rPr>
                <w:rFonts w:ascii="Garamond" w:hAnsi="Garamond"/>
                <w:iCs/>
                <w:sz w:val="22"/>
              </w:rPr>
              <w:t xml:space="preserve">data show </w:t>
            </w:r>
            <w:r w:rsidR="00E254D5" w:rsidRPr="00EF5679">
              <w:rPr>
                <w:rFonts w:ascii="Garamond" w:hAnsi="Garamond"/>
                <w:iCs/>
                <w:sz w:val="22"/>
              </w:rPr>
              <w:t xml:space="preserve">that </w:t>
            </w:r>
            <w:r w:rsidR="00E254D5" w:rsidRPr="00DC40B2">
              <w:rPr>
                <w:rFonts w:ascii="Garamond" w:hAnsi="Garamond" w:cs="Times New Roman"/>
                <w:sz w:val="22"/>
              </w:rPr>
              <w:t>protests in authoritarian regimes are often centered around regime-change</w:t>
            </w:r>
            <w:r w:rsidR="009D6F5A" w:rsidRPr="00EF5679">
              <w:rPr>
                <w:rFonts w:ascii="Garamond" w:hAnsi="Garamond" w:cs="Times New Roman"/>
                <w:sz w:val="22"/>
              </w:rPr>
              <w:t xml:space="preserve">, whereas </w:t>
            </w:r>
            <w:r w:rsidR="00745C72" w:rsidRPr="00EF5679">
              <w:rPr>
                <w:rFonts w:ascii="Garamond" w:hAnsi="Garamond" w:cs="Times New Roman"/>
                <w:sz w:val="22"/>
              </w:rPr>
              <w:t>more stablished democracies (categorized by Polity as those beyond 6</w:t>
            </w:r>
            <w:r w:rsidR="0067500D">
              <w:rPr>
                <w:rFonts w:ascii="Garamond" w:hAnsi="Garamond" w:cs="Times New Roman"/>
                <w:sz w:val="22"/>
              </w:rPr>
              <w:t>in the scale</w:t>
            </w:r>
            <w:r w:rsidR="00745C72" w:rsidRPr="00EF5679">
              <w:rPr>
                <w:rFonts w:ascii="Garamond" w:hAnsi="Garamond" w:cs="Times New Roman"/>
                <w:sz w:val="22"/>
              </w:rPr>
              <w:t xml:space="preserve">), experience less than 10 percent of protests aimed at regime change. </w:t>
            </w:r>
            <w:r w:rsidR="0067500D" w:rsidRPr="00EF5679">
              <w:rPr>
                <w:rFonts w:ascii="Garamond" w:hAnsi="Garamond" w:cs="Times New Roman"/>
                <w:sz w:val="22"/>
              </w:rPr>
              <w:t xml:space="preserve">Regarding </w:t>
            </w:r>
            <w:r w:rsidR="0067500D" w:rsidRPr="00DC40B2">
              <w:rPr>
                <w:rFonts w:ascii="Garamond" w:hAnsi="Garamond" w:cs="Times New Roman"/>
                <w:sz w:val="22"/>
              </w:rPr>
              <w:t xml:space="preserve">policy-oriented protest, </w:t>
            </w:r>
            <w:r w:rsidR="0067500D">
              <w:rPr>
                <w:rFonts w:ascii="Garamond" w:hAnsi="Garamond" w:cs="Times New Roman"/>
                <w:sz w:val="22"/>
              </w:rPr>
              <w:t xml:space="preserve">although protest of this kind </w:t>
            </w:r>
            <w:r w:rsidR="001F1251">
              <w:rPr>
                <w:rFonts w:ascii="Garamond" w:hAnsi="Garamond" w:cs="Times New Roman"/>
                <w:sz w:val="22"/>
              </w:rPr>
              <w:t>happens</w:t>
            </w:r>
            <w:r w:rsidR="0067500D">
              <w:rPr>
                <w:rFonts w:ascii="Garamond" w:hAnsi="Garamond" w:cs="Times New Roman"/>
                <w:sz w:val="22"/>
              </w:rPr>
              <w:t xml:space="preserve"> in both </w:t>
            </w:r>
            <w:r w:rsidR="00F6237C">
              <w:rPr>
                <w:rFonts w:ascii="Garamond" w:hAnsi="Garamond" w:cs="Times New Roman"/>
                <w:sz w:val="22"/>
              </w:rPr>
              <w:t xml:space="preserve">democracies and non-democracies, we suspect this is due to the sample of countries coded in the NAVCO dataset. </w:t>
            </w:r>
          </w:p>
          <w:p w14:paraId="0422B262" w14:textId="77777777" w:rsidR="0040300D" w:rsidRPr="002338C7" w:rsidRDefault="0040300D" w:rsidP="00590E7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Garamond" w:hAnsi="Garamond"/>
                <w:i/>
                <w:iCs/>
                <w:sz w:val="22"/>
              </w:rPr>
            </w:pPr>
          </w:p>
        </w:tc>
      </w:tr>
    </w:tbl>
    <w:p w14:paraId="5D89CBF1" w14:textId="77777777" w:rsidR="00DC40B2" w:rsidRDefault="00DC40B2" w:rsidP="008B56D6">
      <w:pPr>
        <w:widowControl w:val="0"/>
        <w:autoSpaceDE w:val="0"/>
        <w:autoSpaceDN w:val="0"/>
        <w:adjustRightInd w:val="0"/>
        <w:spacing w:line="240" w:lineRule="auto"/>
        <w:ind w:left="720"/>
        <w:rPr>
          <w:rFonts w:cs="Times New Roman"/>
          <w:smallCaps/>
        </w:rPr>
      </w:pPr>
    </w:p>
    <w:p w14:paraId="6453ACD5" w14:textId="77777777" w:rsidR="00DC40B2" w:rsidRDefault="00DC40B2">
      <w:pPr>
        <w:spacing w:after="160" w:line="259" w:lineRule="auto"/>
        <w:rPr>
          <w:rFonts w:cs="Times New Roman"/>
          <w:smallCaps/>
        </w:rPr>
      </w:pPr>
      <w:r>
        <w:rPr>
          <w:rFonts w:cs="Times New Roman"/>
          <w:smallCaps/>
        </w:rPr>
        <w:br w:type="page"/>
      </w:r>
    </w:p>
    <w:p w14:paraId="4C468372" w14:textId="297E6AFF" w:rsidR="00590E74" w:rsidRDefault="00393CA0" w:rsidP="008B56D6">
      <w:pPr>
        <w:widowControl w:val="0"/>
        <w:autoSpaceDE w:val="0"/>
        <w:autoSpaceDN w:val="0"/>
        <w:adjustRightInd w:val="0"/>
        <w:spacing w:line="240" w:lineRule="auto"/>
        <w:ind w:left="72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6030F3" wp14:editId="6AEF09B0">
                <wp:simplePos x="0" y="0"/>
                <wp:positionH relativeFrom="column">
                  <wp:posOffset>482600</wp:posOffset>
                </wp:positionH>
                <wp:positionV relativeFrom="paragraph">
                  <wp:posOffset>3226435</wp:posOffset>
                </wp:positionV>
                <wp:extent cx="4629150" cy="3048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91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B6353F3" w14:textId="7D2E763A" w:rsidR="00590E74" w:rsidRPr="00EF5679" w:rsidRDefault="002338C7">
                            <w:pPr>
                              <w:rPr>
                                <w:rFonts w:ascii="Garamond" w:hAnsi="Garamond"/>
                                <w:sz w:val="22"/>
                              </w:rPr>
                            </w:pPr>
                            <w:r w:rsidRPr="00EF5679">
                              <w:rPr>
                                <w:rFonts w:ascii="Garamond" w:hAnsi="Garamond"/>
                                <w:b/>
                                <w:sz w:val="22"/>
                              </w:rPr>
                              <w:t>Note</w:t>
                            </w:r>
                            <w:r w:rsidRPr="00EF5679">
                              <w:rPr>
                                <w:rFonts w:ascii="Garamond" w:hAnsi="Garamond"/>
                                <w:sz w:val="22"/>
                              </w:rPr>
                              <w:t xml:space="preserve">: Data compiled by author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6030F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8pt;margin-top:254.05pt;width:364.5pt;height:2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" fillcolor="white [3201]" stroked="f" strokeweight=".5pt">
                <v:textbox>
                  <w:txbxContent>
                    <w:p w14:paraId="1B6353F3" w14:textId="7D2E763A" w:rsidR="00590E74" w:rsidRPr="00EF5679" w:rsidRDefault="002338C7">
                      <w:pPr>
                        <w:rPr>
                          <w:rFonts w:ascii="Garamond" w:hAnsi="Garamond"/>
                          <w:sz w:val="22"/>
                        </w:rPr>
                      </w:pPr>
                      <w:r w:rsidRPr="00EF5679">
                        <w:rPr>
                          <w:rFonts w:ascii="Garamond" w:hAnsi="Garamond"/>
                          <w:b/>
                          <w:sz w:val="22"/>
                        </w:rPr>
                        <w:t>Note</w:t>
                      </w:r>
                      <w:r w:rsidRPr="00EF5679">
                        <w:rPr>
                          <w:rFonts w:ascii="Garamond" w:hAnsi="Garamond"/>
                          <w:sz w:val="22"/>
                        </w:rPr>
                        <w:t xml:space="preserve">: Data compiled by authors. </w:t>
                      </w:r>
                    </w:p>
                  </w:txbxContent>
                </v:textbox>
              </v:shape>
            </w:pict>
          </mc:Fallback>
        </mc:AlternateContent>
      </w:r>
      <w:r w:rsidR="008B56D6">
        <w:rPr>
          <w:rFonts w:cs="Times New Roman"/>
          <w:smallCaps/>
        </w:rPr>
        <w:t>Figure C1</w:t>
      </w:r>
      <w:r w:rsidR="00DC40B2">
        <w:rPr>
          <w:rFonts w:cs="Times New Roman"/>
          <w:smallCaps/>
        </w:rPr>
        <w:t>: Protest Occurrence</w:t>
      </w:r>
      <w:r w:rsidR="0040300D">
        <w:rPr>
          <w:rFonts w:cs="Times New Roman"/>
          <w:smallCaps/>
        </w:rPr>
        <w:t xml:space="preserve"> </w:t>
      </w:r>
      <w:r w:rsidR="00DC40B2">
        <w:rPr>
          <w:rFonts w:cs="Times New Roman"/>
          <w:smallCaps/>
        </w:rPr>
        <w:t>in</w:t>
      </w:r>
      <w:r w:rsidR="0040300D">
        <w:rPr>
          <w:rFonts w:cs="Times New Roman"/>
          <w:smallCaps/>
        </w:rPr>
        <w:t xml:space="preserve"> democracies and non-democracies</w:t>
      </w:r>
      <w:bookmarkStart w:id="0" w:name="_GoBack"/>
      <w:bookmarkEnd w:id="0"/>
      <w:r w:rsidR="00590E74" w:rsidRPr="00590E74">
        <w:rPr>
          <w:noProof/>
        </w:rPr>
        <w:drawing>
          <wp:inline distT="0" distB="0" distL="0" distR="0" wp14:anchorId="6B248462" wp14:editId="25F2CCB1">
            <wp:extent cx="4657725" cy="312903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129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90E74" w:rsidSect="00EF5679">
      <w:footerReference w:type="default" r:id="rId7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E3A74AC" w16cid:durableId="213CDB6E"/>
  <w16cid:commentId w16cid:paraId="7D5E29A2" w16cid:durableId="213CDBFC"/>
  <w16cid:commentId w16cid:paraId="3CA9B13B" w16cid:durableId="213CDB6F"/>
  <w16cid:commentId w16cid:paraId="78D8605E" w16cid:durableId="213CF135"/>
  <w16cid:commentId w16cid:paraId="3AD17505" w16cid:durableId="213CDB70"/>
  <w16cid:commentId w16cid:paraId="633E1E99" w16cid:durableId="213CDEB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F5294A" w14:textId="77777777" w:rsidR="00FB7035" w:rsidRDefault="00FB7035" w:rsidP="00DC40B2">
      <w:pPr>
        <w:spacing w:line="240" w:lineRule="auto"/>
      </w:pPr>
      <w:r>
        <w:separator/>
      </w:r>
    </w:p>
  </w:endnote>
  <w:endnote w:type="continuationSeparator" w:id="0">
    <w:p w14:paraId="256FFB96" w14:textId="77777777" w:rsidR="00FB7035" w:rsidRDefault="00FB7035" w:rsidP="00DC40B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575119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4DF50C" w14:textId="5E614478" w:rsidR="00DC40B2" w:rsidRDefault="00DC40B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3CA0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3050A410" w14:textId="77777777" w:rsidR="00DC40B2" w:rsidRDefault="00DC40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D824CD" w14:textId="77777777" w:rsidR="00FB7035" w:rsidRDefault="00FB7035" w:rsidP="00DC40B2">
      <w:pPr>
        <w:spacing w:line="240" w:lineRule="auto"/>
      </w:pPr>
      <w:r>
        <w:separator/>
      </w:r>
    </w:p>
  </w:footnote>
  <w:footnote w:type="continuationSeparator" w:id="0">
    <w:p w14:paraId="4705F899" w14:textId="77777777" w:rsidR="00FB7035" w:rsidRDefault="00FB7035" w:rsidP="00DC40B2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tzC3NDcwtQAyjZV0lIJTi4sz8/NACsxrASMpUNgsAAAA"/>
  </w:docVars>
  <w:rsids>
    <w:rsidRoot w:val="00585CFC"/>
    <w:rsid w:val="000E67C7"/>
    <w:rsid w:val="00180AE8"/>
    <w:rsid w:val="001F1251"/>
    <w:rsid w:val="002338C7"/>
    <w:rsid w:val="002B3FD8"/>
    <w:rsid w:val="00311BD9"/>
    <w:rsid w:val="00393CA0"/>
    <w:rsid w:val="00396FD8"/>
    <w:rsid w:val="0040300D"/>
    <w:rsid w:val="00432738"/>
    <w:rsid w:val="004E3A3D"/>
    <w:rsid w:val="00580BCB"/>
    <w:rsid w:val="00585CFC"/>
    <w:rsid w:val="00590E74"/>
    <w:rsid w:val="0067500D"/>
    <w:rsid w:val="00745C72"/>
    <w:rsid w:val="008B56D6"/>
    <w:rsid w:val="008F2160"/>
    <w:rsid w:val="00904099"/>
    <w:rsid w:val="009201E7"/>
    <w:rsid w:val="009D6F5A"/>
    <w:rsid w:val="00BF7CDE"/>
    <w:rsid w:val="00CD78FF"/>
    <w:rsid w:val="00CF6955"/>
    <w:rsid w:val="00DC40B2"/>
    <w:rsid w:val="00E104D9"/>
    <w:rsid w:val="00E254D5"/>
    <w:rsid w:val="00E6244B"/>
    <w:rsid w:val="00EB495D"/>
    <w:rsid w:val="00EF5679"/>
    <w:rsid w:val="00F6237C"/>
    <w:rsid w:val="00F87811"/>
    <w:rsid w:val="00FB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23849"/>
  <w15:chartTrackingRefBased/>
  <w15:docId w15:val="{26929452-4C6B-4111-8435-528AC4657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5CFC"/>
    <w:pPr>
      <w:spacing w:after="0"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5CFC"/>
    <w:pPr>
      <w:spacing w:after="0" w:line="240" w:lineRule="auto"/>
    </w:pPr>
    <w:rPr>
      <w:rFonts w:ascii="Garamond" w:hAnsi="Garamond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96FD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00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00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B49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49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495D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49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495D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C40B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0B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C40B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0B2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microsoft.com/office/2016/09/relationships/commentsIds" Target="commentsId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10</Words>
  <Characters>861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lorado at Boulder</Company>
  <LinksUpToDate>false</LinksUpToDate>
  <CharactersWithSpaces>10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D Griffin</dc:creator>
  <cp:keywords/>
  <dc:description/>
  <cp:lastModifiedBy>John D Griffin</cp:lastModifiedBy>
  <cp:revision>3</cp:revision>
  <dcterms:created xsi:type="dcterms:W3CDTF">2019-10-01T20:35:00Z</dcterms:created>
  <dcterms:modified xsi:type="dcterms:W3CDTF">2019-10-01T20:35:00Z</dcterms:modified>
</cp:coreProperties>
</file>